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3CA4" w14:textId="77777777" w:rsidR="00981AC9" w:rsidRPr="00591DFD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bookmarkStart w:id="0" w:name="_Hlk102741093"/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05F40B5A" w14:textId="1D6B8E0A" w:rsidR="00C06609" w:rsidRDefault="009453E1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="00C06609" w:rsidRPr="00C06609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bookmarkEnd w:id="0"/>
    <w:p w14:paraId="7DF46A43" w14:textId="77777777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Program: </w:t>
      </w:r>
      <w:r>
        <w:rPr>
          <w:rFonts w:ascii="Times New Roman" w:hAnsi="Times New Roman" w:cs="Times New Roman"/>
          <w:szCs w:val="24"/>
        </w:rPr>
        <w:t xml:space="preserve">Electronics and Telecommunication </w:t>
      </w:r>
      <w:r w:rsidRPr="0064118F">
        <w:rPr>
          <w:rFonts w:ascii="Times New Roman" w:hAnsi="Times New Roman" w:cs="Times New Roman"/>
          <w:szCs w:val="24"/>
        </w:rPr>
        <w:t xml:space="preserve">Engineering </w:t>
      </w:r>
    </w:p>
    <w:p w14:paraId="249D9310" w14:textId="161937A0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urriculum Scheme: Rev201</w:t>
      </w:r>
      <w:r w:rsidR="003E7D0F">
        <w:rPr>
          <w:rFonts w:ascii="Times New Roman" w:hAnsi="Times New Roman" w:cs="Times New Roman"/>
          <w:szCs w:val="24"/>
        </w:rPr>
        <w:t>9</w:t>
      </w:r>
    </w:p>
    <w:p w14:paraId="4C1F9711" w14:textId="77777777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Examination: Third Year Semester</w:t>
      </w:r>
      <w:r>
        <w:rPr>
          <w:rFonts w:ascii="Times New Roman" w:hAnsi="Times New Roman" w:cs="Times New Roman"/>
          <w:szCs w:val="24"/>
        </w:rPr>
        <w:t xml:space="preserve"> </w:t>
      </w:r>
      <w:r w:rsidRPr="0064118F">
        <w:rPr>
          <w:rFonts w:ascii="Times New Roman" w:hAnsi="Times New Roman" w:cs="Times New Roman"/>
          <w:szCs w:val="24"/>
        </w:rPr>
        <w:t>VI</w:t>
      </w:r>
    </w:p>
    <w:p w14:paraId="72F3413D" w14:textId="77777777" w:rsidR="00D96FA3" w:rsidRPr="0064118F" w:rsidRDefault="00D96FA3" w:rsidP="00D96FA3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Course Code: </w:t>
      </w:r>
      <w:r>
        <w:rPr>
          <w:rFonts w:ascii="Times New Roman" w:hAnsi="Times New Roman" w:cs="Times New Roman"/>
          <w:szCs w:val="24"/>
        </w:rPr>
        <w:t xml:space="preserve">ECC 602 </w:t>
      </w:r>
      <w:r w:rsidRPr="0064118F">
        <w:rPr>
          <w:rFonts w:ascii="Times New Roman" w:hAnsi="Times New Roman" w:cs="Times New Roman"/>
          <w:szCs w:val="24"/>
        </w:rPr>
        <w:t xml:space="preserve">and Course Name: </w:t>
      </w:r>
      <w:r>
        <w:rPr>
          <w:rFonts w:ascii="Times New Roman" w:hAnsi="Times New Roman" w:cs="Times New Roman"/>
          <w:szCs w:val="24"/>
        </w:rPr>
        <w:t>Computer Communication Network</w:t>
      </w:r>
    </w:p>
    <w:p w14:paraId="7486B115" w14:textId="3B5A5D82" w:rsidR="00AD4FD3" w:rsidRPr="0064118F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 w:rsidR="0064118F">
        <w:rPr>
          <w:rFonts w:ascii="Times New Roman" w:hAnsi="Times New Roman" w:cs="Times New Roman"/>
          <w:szCs w:val="24"/>
        </w:rPr>
        <w:t>======================</w:t>
      </w:r>
    </w:p>
    <w:p w14:paraId="690C5BFE" w14:textId="447B3314" w:rsidR="002A4868" w:rsidRPr="003E7D0F" w:rsidRDefault="003E7D0F" w:rsidP="00701521">
      <w:pPr>
        <w:spacing w:after="0"/>
        <w:jc w:val="both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                                     </w:t>
      </w:r>
      <w:r w:rsidRPr="003E7D0F">
        <w:rPr>
          <w:rFonts w:ascii="Times New Roman" w:hAnsi="Times New Roman" w:cs="Times New Roman"/>
          <w:b/>
          <w:bCs/>
          <w:szCs w:val="24"/>
        </w:rPr>
        <w:t>QUESTION BA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311A73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311A73" w:rsidRDefault="00A8685D" w:rsidP="00E40A4C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r w:rsidRPr="00311A73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311A73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311A73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D9651D" w:rsidRPr="00311A73" w14:paraId="58EDFF16" w14:textId="7F9CB822" w:rsidTr="00E40A4C">
        <w:tc>
          <w:tcPr>
            <w:tcW w:w="1345" w:type="dxa"/>
          </w:tcPr>
          <w:p w14:paraId="512A2583" w14:textId="160238F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3A50F713" w14:textId="64A0C0B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3675F5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RJ-45 UTP Cable has ……. Cables.</w:t>
            </w:r>
          </w:p>
        </w:tc>
      </w:tr>
      <w:tr w:rsidR="00D9651D" w:rsidRPr="00311A73" w14:paraId="1EBF6405" w14:textId="1E36F3CC" w:rsidTr="00E40A4C">
        <w:tc>
          <w:tcPr>
            <w:tcW w:w="1345" w:type="dxa"/>
          </w:tcPr>
          <w:p w14:paraId="3D5FC96E" w14:textId="00C1745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060DEA4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3675F5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5 pair</w:t>
            </w:r>
          </w:p>
        </w:tc>
      </w:tr>
      <w:tr w:rsidR="00D9651D" w:rsidRPr="00311A73" w14:paraId="7BE41161" w14:textId="1A4CFFAD" w:rsidTr="00E40A4C">
        <w:tc>
          <w:tcPr>
            <w:tcW w:w="1345" w:type="dxa"/>
          </w:tcPr>
          <w:p w14:paraId="2F6CCC3D" w14:textId="1DB3409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5EE239D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3675F5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4 pair</w:t>
            </w:r>
          </w:p>
        </w:tc>
      </w:tr>
      <w:tr w:rsidR="00D9651D" w:rsidRPr="00311A73" w14:paraId="5F7D6585" w14:textId="4EB06DA6" w:rsidTr="00E40A4C">
        <w:tc>
          <w:tcPr>
            <w:tcW w:w="1345" w:type="dxa"/>
          </w:tcPr>
          <w:p w14:paraId="777BB28B" w14:textId="3CB8EEF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27D15A2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3675F5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2 pair</w:t>
            </w:r>
          </w:p>
        </w:tc>
      </w:tr>
      <w:tr w:rsidR="00D9651D" w:rsidRPr="00311A73" w14:paraId="400C1306" w14:textId="6F3913BF" w:rsidTr="00E40A4C">
        <w:tc>
          <w:tcPr>
            <w:tcW w:w="1345" w:type="dxa"/>
          </w:tcPr>
          <w:p w14:paraId="68AC963A" w14:textId="7B3712B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BB7829D" w14:textId="257C3F5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3675F5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3 pair</w:t>
            </w:r>
          </w:p>
        </w:tc>
      </w:tr>
      <w:tr w:rsidR="00D9651D" w:rsidRPr="00311A73" w14:paraId="5BD4680E" w14:textId="5220ED74" w:rsidTr="00E40A4C">
        <w:tc>
          <w:tcPr>
            <w:tcW w:w="1345" w:type="dxa"/>
          </w:tcPr>
          <w:p w14:paraId="2A42B2DC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2A2EE6BD" w14:textId="06273218" w:rsidTr="00E40A4C">
        <w:tc>
          <w:tcPr>
            <w:tcW w:w="1345" w:type="dxa"/>
          </w:tcPr>
          <w:p w14:paraId="7EA8BB85" w14:textId="6E50D88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28B97F0A" w14:textId="2A97D1A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Which OSI layer allows the transmission and reception of data segments to a session layer in addition to the provision of flow control, sequence numbering and message acknowledgment?</w:t>
            </w:r>
          </w:p>
        </w:tc>
      </w:tr>
      <w:tr w:rsidR="00D9651D" w:rsidRPr="00311A73" w14:paraId="69414B97" w14:textId="4E869294" w:rsidTr="00E40A4C">
        <w:tc>
          <w:tcPr>
            <w:tcW w:w="1345" w:type="dxa"/>
          </w:tcPr>
          <w:p w14:paraId="6456993B" w14:textId="24CE3A6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1D5247E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Network Layer</w:t>
            </w:r>
          </w:p>
        </w:tc>
      </w:tr>
      <w:tr w:rsidR="00D9651D" w:rsidRPr="00311A73" w14:paraId="0CB7C613" w14:textId="277AD9CE" w:rsidTr="00E40A4C">
        <w:tc>
          <w:tcPr>
            <w:tcW w:w="1345" w:type="dxa"/>
          </w:tcPr>
          <w:p w14:paraId="08FDD3EC" w14:textId="30E38E1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789D8C7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Session Layer</w:t>
            </w:r>
          </w:p>
        </w:tc>
      </w:tr>
      <w:tr w:rsidR="00D9651D" w:rsidRPr="00311A73" w14:paraId="2440930C" w14:textId="0FED5FD1" w:rsidTr="00E40A4C">
        <w:tc>
          <w:tcPr>
            <w:tcW w:w="1345" w:type="dxa"/>
          </w:tcPr>
          <w:p w14:paraId="0136895E" w14:textId="595F1CD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4F235EE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Transport Layer </w:t>
            </w:r>
          </w:p>
        </w:tc>
      </w:tr>
      <w:tr w:rsidR="00D9651D" w:rsidRPr="00311A73" w14:paraId="696B1B8C" w14:textId="526813E6" w:rsidTr="00E40A4C">
        <w:tc>
          <w:tcPr>
            <w:tcW w:w="1345" w:type="dxa"/>
          </w:tcPr>
          <w:p w14:paraId="5C55FA2B" w14:textId="3560B07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1AFC35C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Application Layer</w:t>
            </w:r>
          </w:p>
        </w:tc>
      </w:tr>
      <w:tr w:rsidR="00D9651D" w:rsidRPr="00311A73" w14:paraId="7CB3D05F" w14:textId="4710F758" w:rsidTr="00E40A4C">
        <w:tc>
          <w:tcPr>
            <w:tcW w:w="1345" w:type="dxa"/>
          </w:tcPr>
          <w:p w14:paraId="4D0CBCCD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58B63A06" w14:textId="1FAB5AB9" w:rsidTr="00FA3D50">
        <w:tc>
          <w:tcPr>
            <w:tcW w:w="1345" w:type="dxa"/>
          </w:tcPr>
          <w:p w14:paraId="194DCCCB" w14:textId="2E8FFA6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0BC42FEB" w14:textId="58A720A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eastAsia="Times New Roman" w:cstheme="minorHAnsi"/>
                <w:szCs w:val="24"/>
              </w:rPr>
              <w:t>A Link Control Protocol (LCP) is used for ……….</w:t>
            </w:r>
          </w:p>
        </w:tc>
      </w:tr>
      <w:tr w:rsidR="00D9651D" w:rsidRPr="00311A73" w14:paraId="6EC28360" w14:textId="3DC79BA8" w:rsidTr="00FA3D50">
        <w:tc>
          <w:tcPr>
            <w:tcW w:w="1345" w:type="dxa"/>
          </w:tcPr>
          <w:p w14:paraId="61DCCD72" w14:textId="2E134C3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1E9C83F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eastAsia="Times New Roman" w:cstheme="minorHAnsi"/>
                <w:szCs w:val="24"/>
              </w:rPr>
              <w:t>Establishing, configuring and testing the data-link connection</w:t>
            </w:r>
          </w:p>
        </w:tc>
      </w:tr>
      <w:tr w:rsidR="00D9651D" w:rsidRPr="00311A73" w14:paraId="50812154" w14:textId="1DAFFE1A" w:rsidTr="00FA3D50">
        <w:tc>
          <w:tcPr>
            <w:tcW w:w="1345" w:type="dxa"/>
          </w:tcPr>
          <w:p w14:paraId="3736E878" w14:textId="1195776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757F06F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eastAsia="Times New Roman" w:cstheme="minorHAnsi"/>
                <w:szCs w:val="24"/>
              </w:rPr>
              <w:t>Establishing and configuring different network-layer protocols</w:t>
            </w:r>
          </w:p>
        </w:tc>
      </w:tr>
      <w:tr w:rsidR="00D9651D" w:rsidRPr="00311A73" w14:paraId="650E1E57" w14:textId="5A4C37D9" w:rsidTr="00FA3D50">
        <w:tc>
          <w:tcPr>
            <w:tcW w:w="1345" w:type="dxa"/>
          </w:tcPr>
          <w:p w14:paraId="04E87646" w14:textId="21749C1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253A73E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eastAsia="Times New Roman" w:cstheme="minorHAnsi"/>
                <w:szCs w:val="24"/>
              </w:rPr>
              <w:t>Testing the different network-layer protocols</w:t>
            </w:r>
          </w:p>
        </w:tc>
      </w:tr>
      <w:tr w:rsidR="00D9651D" w:rsidRPr="00311A73" w14:paraId="72A0BE81" w14:textId="711C5F5A" w:rsidTr="00FA3D50">
        <w:tc>
          <w:tcPr>
            <w:tcW w:w="1345" w:type="dxa"/>
          </w:tcPr>
          <w:p w14:paraId="69AED14F" w14:textId="6349CE1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4E7DB78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eastAsia="Times New Roman" w:cstheme="minorHAnsi"/>
                <w:szCs w:val="24"/>
              </w:rPr>
              <w:t>Provides for multiplexing of different network-layer protocols</w:t>
            </w:r>
          </w:p>
        </w:tc>
      </w:tr>
      <w:tr w:rsidR="00D9651D" w:rsidRPr="00311A73" w14:paraId="2F3B2045" w14:textId="0D2BB65C" w:rsidTr="00E40A4C">
        <w:tc>
          <w:tcPr>
            <w:tcW w:w="1345" w:type="dxa"/>
          </w:tcPr>
          <w:p w14:paraId="1BB94FE7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7073FE" w:rsidRPr="00311A73" w14:paraId="7C16707F" w14:textId="3C19B7C5" w:rsidTr="00E40A4C">
        <w:tc>
          <w:tcPr>
            <w:tcW w:w="1345" w:type="dxa"/>
          </w:tcPr>
          <w:p w14:paraId="0A51B842" w14:textId="64870EC6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01DE1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41ABDCCE" w14:textId="63CF66B1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</w:rPr>
              <w:t>Which transport layer protocol is used by DHCP?</w:t>
            </w:r>
          </w:p>
        </w:tc>
      </w:tr>
      <w:tr w:rsidR="007073FE" w:rsidRPr="00311A73" w14:paraId="47207D6C" w14:textId="2E6BC632" w:rsidTr="00E40A4C">
        <w:tc>
          <w:tcPr>
            <w:tcW w:w="1345" w:type="dxa"/>
          </w:tcPr>
          <w:p w14:paraId="03E6C502" w14:textId="21DAD5D3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6799E32E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</w:rPr>
              <w:t>RSVP</w:t>
            </w:r>
          </w:p>
        </w:tc>
      </w:tr>
      <w:tr w:rsidR="007073FE" w:rsidRPr="00311A73" w14:paraId="5AC8BF91" w14:textId="0A0884B8" w:rsidTr="00E40A4C">
        <w:tc>
          <w:tcPr>
            <w:tcW w:w="1345" w:type="dxa"/>
          </w:tcPr>
          <w:p w14:paraId="44786BB4" w14:textId="1A1B3C09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3125B14F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</w:rPr>
              <w:t>TCP</w:t>
            </w:r>
          </w:p>
        </w:tc>
      </w:tr>
      <w:tr w:rsidR="007073FE" w:rsidRPr="00311A73" w14:paraId="16F8ACBD" w14:textId="503E8FA5" w:rsidTr="00E40A4C">
        <w:tc>
          <w:tcPr>
            <w:tcW w:w="1345" w:type="dxa"/>
          </w:tcPr>
          <w:p w14:paraId="6269FC15" w14:textId="5111273D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1592B36A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</w:rPr>
              <w:t>DCCP</w:t>
            </w:r>
          </w:p>
        </w:tc>
      </w:tr>
      <w:tr w:rsidR="007073FE" w:rsidRPr="00311A73" w14:paraId="06994D8D" w14:textId="197857E8" w:rsidTr="00E40A4C">
        <w:tc>
          <w:tcPr>
            <w:tcW w:w="1345" w:type="dxa"/>
          </w:tcPr>
          <w:p w14:paraId="5D0792D8" w14:textId="5E0DC37B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7CDD4EAA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</w:rPr>
              <w:t>UDP</w:t>
            </w:r>
          </w:p>
        </w:tc>
      </w:tr>
      <w:tr w:rsidR="00D9651D" w:rsidRPr="00311A73" w14:paraId="4B50FB80" w14:textId="6089E155" w:rsidTr="00E40A4C">
        <w:tc>
          <w:tcPr>
            <w:tcW w:w="1345" w:type="dxa"/>
          </w:tcPr>
          <w:p w14:paraId="4240CEF9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68BF6B8B" w14:textId="413CF760" w:rsidTr="00FA3D50">
        <w:tc>
          <w:tcPr>
            <w:tcW w:w="1345" w:type="dxa"/>
          </w:tcPr>
          <w:p w14:paraId="7CCD3D8E" w14:textId="2C4EA05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5AEAEDF9" w14:textId="527FC22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TCP groups a number of bytes together into a packet called …………</w:t>
            </w:r>
          </w:p>
        </w:tc>
      </w:tr>
      <w:tr w:rsidR="00D9651D" w:rsidRPr="00311A73" w14:paraId="5BE12900" w14:textId="415F4FD1" w:rsidTr="00FA3D50">
        <w:tc>
          <w:tcPr>
            <w:tcW w:w="1345" w:type="dxa"/>
          </w:tcPr>
          <w:p w14:paraId="128D902F" w14:textId="0D71B3D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0A49115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Packet</w:t>
            </w:r>
          </w:p>
        </w:tc>
      </w:tr>
      <w:tr w:rsidR="00D9651D" w:rsidRPr="00311A73" w14:paraId="4C9215FC" w14:textId="52B6622A" w:rsidTr="00FA3D50">
        <w:tc>
          <w:tcPr>
            <w:tcW w:w="1345" w:type="dxa"/>
          </w:tcPr>
          <w:p w14:paraId="67EEBB3E" w14:textId="7820628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302BEE8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Buffer</w:t>
            </w:r>
          </w:p>
        </w:tc>
      </w:tr>
      <w:tr w:rsidR="00D9651D" w:rsidRPr="00311A73" w14:paraId="23D4E412" w14:textId="21F5A558" w:rsidTr="00FA3D50">
        <w:tc>
          <w:tcPr>
            <w:tcW w:w="1345" w:type="dxa"/>
          </w:tcPr>
          <w:p w14:paraId="1B6243EF" w14:textId="07DE599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206AB7C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Segment</w:t>
            </w:r>
          </w:p>
        </w:tc>
      </w:tr>
      <w:tr w:rsidR="00D9651D" w:rsidRPr="00311A73" w14:paraId="237DFA8A" w14:textId="04C6E0D1" w:rsidTr="00FA3D50">
        <w:tc>
          <w:tcPr>
            <w:tcW w:w="1345" w:type="dxa"/>
          </w:tcPr>
          <w:p w14:paraId="393E3B84" w14:textId="0AD4E04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CAB68EC" w14:textId="3918A44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Stack</w:t>
            </w:r>
          </w:p>
        </w:tc>
      </w:tr>
      <w:tr w:rsidR="00D9651D" w:rsidRPr="00311A73" w14:paraId="54F9C1BC" w14:textId="0FA66825" w:rsidTr="00E40A4C">
        <w:tc>
          <w:tcPr>
            <w:tcW w:w="1345" w:type="dxa"/>
          </w:tcPr>
          <w:p w14:paraId="330153D4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2947D4D7" w14:textId="52ADE71C" w:rsidTr="00FA3D50">
        <w:tc>
          <w:tcPr>
            <w:tcW w:w="1345" w:type="dxa"/>
          </w:tcPr>
          <w:p w14:paraId="0C8A1B59" w14:textId="5F69FE5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74880C96" w14:textId="016436D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When 2 or more bits in a data unit has been changed during the transmission, the error is called……...</w:t>
            </w:r>
          </w:p>
        </w:tc>
      </w:tr>
      <w:tr w:rsidR="00D9651D" w:rsidRPr="00311A73" w14:paraId="432BAE32" w14:textId="472860CC" w:rsidTr="00FA3D50">
        <w:tc>
          <w:tcPr>
            <w:tcW w:w="1345" w:type="dxa"/>
          </w:tcPr>
          <w:p w14:paraId="43BCF5BA" w14:textId="08A3136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7C982B7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random error</w:t>
            </w:r>
          </w:p>
        </w:tc>
      </w:tr>
      <w:tr w:rsidR="00D9651D" w:rsidRPr="00311A73" w14:paraId="464B0223" w14:textId="5D406D51" w:rsidTr="00FA3D50">
        <w:tc>
          <w:tcPr>
            <w:tcW w:w="1345" w:type="dxa"/>
          </w:tcPr>
          <w:p w14:paraId="7DC694E5" w14:textId="720D708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74C88D3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burst error</w:t>
            </w:r>
          </w:p>
        </w:tc>
      </w:tr>
      <w:tr w:rsidR="00D9651D" w:rsidRPr="00311A73" w14:paraId="30445C04" w14:textId="2217A41C" w:rsidTr="00FA3D50">
        <w:tc>
          <w:tcPr>
            <w:tcW w:w="1345" w:type="dxa"/>
          </w:tcPr>
          <w:p w14:paraId="469DD6C0" w14:textId="6C902CA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4CDF18B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inverted error</w:t>
            </w:r>
          </w:p>
        </w:tc>
      </w:tr>
      <w:tr w:rsidR="00D9651D" w:rsidRPr="00311A73" w14:paraId="6F7CD3BA" w14:textId="64E5F94C" w:rsidTr="00FA3D50">
        <w:tc>
          <w:tcPr>
            <w:tcW w:w="1345" w:type="dxa"/>
          </w:tcPr>
          <w:p w14:paraId="498ADE3E" w14:textId="23ABC9E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599C82D" w14:textId="25C480F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double error</w:t>
            </w:r>
          </w:p>
        </w:tc>
      </w:tr>
      <w:tr w:rsidR="00D9651D" w:rsidRPr="00311A73" w14:paraId="24FACD4E" w14:textId="4FA2D5A8" w:rsidTr="00E40A4C">
        <w:tc>
          <w:tcPr>
            <w:tcW w:w="1345" w:type="dxa"/>
          </w:tcPr>
          <w:p w14:paraId="22D3734B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79082A4" w14:textId="196F4F33" w:rsidTr="00FA3D50">
        <w:tc>
          <w:tcPr>
            <w:tcW w:w="1345" w:type="dxa"/>
          </w:tcPr>
          <w:p w14:paraId="44A2E0A2" w14:textId="004F86E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5E3E095A" w14:textId="7E957FE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The computation of the shortest path in OSPF is usually done by……...</w:t>
            </w:r>
          </w:p>
        </w:tc>
      </w:tr>
      <w:tr w:rsidR="00D9651D" w:rsidRPr="00311A73" w14:paraId="51820601" w14:textId="7B405628" w:rsidTr="00FA3D50">
        <w:tc>
          <w:tcPr>
            <w:tcW w:w="1345" w:type="dxa"/>
          </w:tcPr>
          <w:p w14:paraId="3DF0949C" w14:textId="1D17591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4859269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Bellman-ford algorithm</w:t>
            </w:r>
          </w:p>
        </w:tc>
      </w:tr>
      <w:tr w:rsidR="00D9651D" w:rsidRPr="00311A73" w14:paraId="540A75CB" w14:textId="5EDCD0F0" w:rsidTr="00FA3D50">
        <w:tc>
          <w:tcPr>
            <w:tcW w:w="1345" w:type="dxa"/>
          </w:tcPr>
          <w:p w14:paraId="042D2C55" w14:textId="2F8F074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58488298" w14:textId="1F29A4E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Routing information protocol</w:t>
            </w:r>
          </w:p>
        </w:tc>
      </w:tr>
      <w:tr w:rsidR="00D9651D" w:rsidRPr="00311A73" w14:paraId="698FED8B" w14:textId="2DB5F3A7" w:rsidTr="00FA3D50">
        <w:tc>
          <w:tcPr>
            <w:tcW w:w="1345" w:type="dxa"/>
          </w:tcPr>
          <w:p w14:paraId="3055E070" w14:textId="400F8C8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1BA8010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Dijkstra’s algorithm</w:t>
            </w:r>
          </w:p>
        </w:tc>
      </w:tr>
      <w:tr w:rsidR="00D9651D" w:rsidRPr="00311A73" w14:paraId="7279627B" w14:textId="7260C0E6" w:rsidTr="00FA3D50">
        <w:tc>
          <w:tcPr>
            <w:tcW w:w="1345" w:type="dxa"/>
          </w:tcPr>
          <w:p w14:paraId="5198EAED" w14:textId="49DAFD6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4D51A3D" w14:textId="173CD5A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Distance vector routing</w:t>
            </w:r>
          </w:p>
        </w:tc>
      </w:tr>
      <w:tr w:rsidR="00D9651D" w:rsidRPr="00311A73" w14:paraId="3C5F2098" w14:textId="699FDC63" w:rsidTr="00E40A4C">
        <w:tc>
          <w:tcPr>
            <w:tcW w:w="1345" w:type="dxa"/>
          </w:tcPr>
          <w:p w14:paraId="35C40777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4261CC2E" w14:textId="73973AC5" w:rsidTr="00E40A4C">
        <w:tc>
          <w:tcPr>
            <w:tcW w:w="1345" w:type="dxa"/>
          </w:tcPr>
          <w:p w14:paraId="2872422F" w14:textId="05F64AD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0BB68604" w14:textId="13DCDBD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Connection establishment in TCP is done by which mechanism?</w:t>
            </w:r>
          </w:p>
        </w:tc>
      </w:tr>
      <w:tr w:rsidR="00D9651D" w:rsidRPr="00311A73" w14:paraId="6811EBEF" w14:textId="5995AE52" w:rsidTr="00E40A4C">
        <w:tc>
          <w:tcPr>
            <w:tcW w:w="1345" w:type="dxa"/>
          </w:tcPr>
          <w:p w14:paraId="3CE2E903" w14:textId="7EE9B8A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1AEA396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Flow control</w:t>
            </w:r>
          </w:p>
        </w:tc>
      </w:tr>
      <w:tr w:rsidR="00D9651D" w:rsidRPr="00311A73" w14:paraId="7C191F7C" w14:textId="1E2883D7" w:rsidTr="00E40A4C">
        <w:tc>
          <w:tcPr>
            <w:tcW w:w="1345" w:type="dxa"/>
          </w:tcPr>
          <w:p w14:paraId="1295137B" w14:textId="3FFA430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26A8A85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Three-Way Handshaking</w:t>
            </w:r>
          </w:p>
        </w:tc>
      </w:tr>
      <w:tr w:rsidR="00D9651D" w:rsidRPr="00311A73" w14:paraId="41CE467C" w14:textId="5FA1073D" w:rsidTr="00E40A4C">
        <w:tc>
          <w:tcPr>
            <w:tcW w:w="1345" w:type="dxa"/>
          </w:tcPr>
          <w:p w14:paraId="6AD9D506" w14:textId="03E9EB7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2F4DEFF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Forwarding</w:t>
            </w:r>
          </w:p>
        </w:tc>
      </w:tr>
      <w:tr w:rsidR="00D9651D" w:rsidRPr="00311A73" w14:paraId="4C51DC00" w14:textId="4DD33325" w:rsidTr="00E40A4C">
        <w:tc>
          <w:tcPr>
            <w:tcW w:w="1345" w:type="dxa"/>
          </w:tcPr>
          <w:p w14:paraId="2172CDE7" w14:textId="3AC9800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A5DE6E3" w14:textId="5BFC781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color w:val="000000"/>
                <w:szCs w:val="24"/>
                <w:shd w:val="clear" w:color="auto" w:fill="FFFFFF"/>
              </w:rPr>
              <w:t>Synchronization</w:t>
            </w:r>
          </w:p>
        </w:tc>
      </w:tr>
      <w:tr w:rsidR="00D9651D" w:rsidRPr="00311A73" w14:paraId="59773B7B" w14:textId="0C7C8A69" w:rsidTr="00E40A4C">
        <w:tc>
          <w:tcPr>
            <w:tcW w:w="1345" w:type="dxa"/>
          </w:tcPr>
          <w:p w14:paraId="7B71D7F8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644EE1DE" w14:textId="2F2624DA" w:rsidTr="00FA3D50">
        <w:tc>
          <w:tcPr>
            <w:tcW w:w="1345" w:type="dxa"/>
          </w:tcPr>
          <w:p w14:paraId="4E31B739" w14:textId="54A10F0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65607C43" w14:textId="7F986A5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73685">
              <w:rPr>
                <w:rFonts w:ascii="Times New Roman" w:hAnsi="Times New Roman" w:cs="Times New Roman"/>
                <w:szCs w:val="24"/>
              </w:rPr>
              <w:t>In IPv4 header format, the header size is?</w:t>
            </w:r>
          </w:p>
        </w:tc>
      </w:tr>
      <w:tr w:rsidR="00D9651D" w:rsidRPr="00311A73" w14:paraId="32C74068" w14:textId="6491F2E9" w:rsidTr="00FA3D50">
        <w:tc>
          <w:tcPr>
            <w:tcW w:w="1345" w:type="dxa"/>
          </w:tcPr>
          <w:p w14:paraId="413BEB86" w14:textId="0E0E0E5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15337C5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73685">
              <w:rPr>
                <w:rFonts w:ascii="Times New Roman" w:hAnsi="Times New Roman" w:cs="Times New Roman"/>
                <w:szCs w:val="24"/>
              </w:rPr>
              <w:t>20 to 60 bytes</w:t>
            </w:r>
          </w:p>
        </w:tc>
      </w:tr>
      <w:tr w:rsidR="00D9651D" w:rsidRPr="00311A73" w14:paraId="65A4386E" w14:textId="58131FAC" w:rsidTr="00FA3D50">
        <w:tc>
          <w:tcPr>
            <w:tcW w:w="1345" w:type="dxa"/>
          </w:tcPr>
          <w:p w14:paraId="20FEAF9F" w14:textId="0DEB119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73360A6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73685">
              <w:rPr>
                <w:rFonts w:ascii="Times New Roman" w:hAnsi="Times New Roman" w:cs="Times New Roman"/>
                <w:szCs w:val="24"/>
              </w:rPr>
              <w:t>20 bytes</w:t>
            </w:r>
          </w:p>
        </w:tc>
      </w:tr>
      <w:tr w:rsidR="00D9651D" w:rsidRPr="00311A73" w14:paraId="2867E1B5" w14:textId="7A29D28F" w:rsidTr="00FA3D50">
        <w:tc>
          <w:tcPr>
            <w:tcW w:w="1345" w:type="dxa"/>
          </w:tcPr>
          <w:p w14:paraId="6815D3B6" w14:textId="510A299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7B3A8B8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73685">
              <w:rPr>
                <w:rFonts w:ascii="Times New Roman" w:hAnsi="Times New Roman" w:cs="Times New Roman"/>
                <w:szCs w:val="24"/>
              </w:rPr>
              <w:t>60 bytes</w:t>
            </w:r>
          </w:p>
        </w:tc>
      </w:tr>
      <w:tr w:rsidR="00D9651D" w:rsidRPr="00311A73" w14:paraId="2F2F4F35" w14:textId="5CBF0261" w:rsidTr="00FA3D50">
        <w:tc>
          <w:tcPr>
            <w:tcW w:w="1345" w:type="dxa"/>
          </w:tcPr>
          <w:p w14:paraId="344AA882" w14:textId="5F42545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6CB35A8" w14:textId="1007A02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73685">
              <w:rPr>
                <w:rFonts w:ascii="Times New Roman" w:hAnsi="Times New Roman" w:cs="Times New Roman"/>
                <w:szCs w:val="24"/>
              </w:rPr>
              <w:t>Depends on the MTU</w:t>
            </w:r>
          </w:p>
        </w:tc>
      </w:tr>
      <w:tr w:rsidR="00D9651D" w:rsidRPr="00311A73" w14:paraId="6D86A672" w14:textId="681F2F7F" w:rsidTr="00E40A4C">
        <w:tc>
          <w:tcPr>
            <w:tcW w:w="1345" w:type="dxa"/>
          </w:tcPr>
          <w:p w14:paraId="44FE5EC6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2CD57D64" w14:textId="20A84AD4" w:rsidTr="00FA3D50">
        <w:tc>
          <w:tcPr>
            <w:tcW w:w="1345" w:type="dxa"/>
          </w:tcPr>
          <w:p w14:paraId="61AC5F6B" w14:textId="41CAD60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14:paraId="734B5BB0" w14:textId="0F9881A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color w:val="000000"/>
                <w:szCs w:val="24"/>
                <w:shd w:val="clear" w:color="auto" w:fill="FFFFFF"/>
              </w:rPr>
              <w:t>If you wanted to have 12 subnets with a Class C network ID, which subnet mask would you use?</w:t>
            </w:r>
          </w:p>
        </w:tc>
      </w:tr>
      <w:tr w:rsidR="00D9651D" w:rsidRPr="00311A73" w14:paraId="252D7C39" w14:textId="27FD330C" w:rsidTr="00FA3D50">
        <w:tc>
          <w:tcPr>
            <w:tcW w:w="1345" w:type="dxa"/>
          </w:tcPr>
          <w:p w14:paraId="15381FED" w14:textId="43DE438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68B2394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color w:val="000000"/>
                <w:szCs w:val="24"/>
                <w:shd w:val="clear" w:color="auto" w:fill="FFFFFF"/>
              </w:rPr>
              <w:t>255.255.255.252</w:t>
            </w:r>
          </w:p>
        </w:tc>
      </w:tr>
      <w:tr w:rsidR="00D9651D" w:rsidRPr="00311A73" w14:paraId="66C26AE2" w14:textId="3ED2D066" w:rsidTr="00FA3D50">
        <w:tc>
          <w:tcPr>
            <w:tcW w:w="1345" w:type="dxa"/>
          </w:tcPr>
          <w:p w14:paraId="5D03683A" w14:textId="2B82615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184B7A2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color w:val="000000"/>
                <w:szCs w:val="24"/>
                <w:shd w:val="clear" w:color="auto" w:fill="FFFFFF"/>
              </w:rPr>
              <w:t>255.255.255.255</w:t>
            </w:r>
          </w:p>
        </w:tc>
      </w:tr>
      <w:tr w:rsidR="00D9651D" w:rsidRPr="00311A73" w14:paraId="3C7907D4" w14:textId="473BE6F5" w:rsidTr="00FA3D50">
        <w:tc>
          <w:tcPr>
            <w:tcW w:w="1345" w:type="dxa"/>
          </w:tcPr>
          <w:p w14:paraId="4B8B5CEF" w14:textId="6A4D1DF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229A40E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color w:val="000000"/>
                <w:szCs w:val="24"/>
                <w:shd w:val="clear" w:color="auto" w:fill="FFFFFF"/>
              </w:rPr>
              <w:t>255.255.255.240</w:t>
            </w:r>
          </w:p>
        </w:tc>
      </w:tr>
      <w:tr w:rsidR="00D9651D" w:rsidRPr="00311A73" w14:paraId="2702F400" w14:textId="46E71845" w:rsidTr="00FA3D50">
        <w:tc>
          <w:tcPr>
            <w:tcW w:w="1345" w:type="dxa"/>
          </w:tcPr>
          <w:p w14:paraId="0A2E230A" w14:textId="4F73FE9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A9AF39F" w14:textId="12B9894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color w:val="000000"/>
                <w:szCs w:val="24"/>
                <w:shd w:val="clear" w:color="auto" w:fill="FFFFFF"/>
              </w:rPr>
              <w:t>255.255.255.248</w:t>
            </w:r>
          </w:p>
        </w:tc>
      </w:tr>
      <w:tr w:rsidR="00D9651D" w:rsidRPr="00311A73" w14:paraId="4121EB19" w14:textId="77777777" w:rsidTr="00E40A4C">
        <w:tc>
          <w:tcPr>
            <w:tcW w:w="1345" w:type="dxa"/>
          </w:tcPr>
          <w:p w14:paraId="350D2820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C9147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46297547" w14:textId="77777777" w:rsidTr="00E40A4C">
        <w:tc>
          <w:tcPr>
            <w:tcW w:w="1345" w:type="dxa"/>
          </w:tcPr>
          <w:p w14:paraId="3664509B" w14:textId="3AF4E6B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8120" w:type="dxa"/>
          </w:tcPr>
          <w:p w14:paraId="4175256C" w14:textId="72D3758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 xml:space="preserve">Which transmission </w:t>
            </w:r>
            <w:r>
              <w:rPr>
                <w:rFonts w:cstheme="minorHAnsi"/>
                <w:szCs w:val="24"/>
              </w:rPr>
              <w:t xml:space="preserve">media </w:t>
            </w:r>
            <w:r w:rsidRPr="00F041BE">
              <w:rPr>
                <w:rFonts w:cstheme="minorHAnsi"/>
                <w:szCs w:val="24"/>
              </w:rPr>
              <w:t>are widely used in the backbone of networks?</w:t>
            </w:r>
          </w:p>
        </w:tc>
      </w:tr>
      <w:tr w:rsidR="00D9651D" w:rsidRPr="00311A73" w14:paraId="79C13294" w14:textId="77777777" w:rsidTr="00E40A4C">
        <w:tc>
          <w:tcPr>
            <w:tcW w:w="1345" w:type="dxa"/>
          </w:tcPr>
          <w:p w14:paraId="4AF068FE" w14:textId="09FE842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3F8C599" w14:textId="3551947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Unshielded Twisted Pair (UTP)</w:t>
            </w:r>
          </w:p>
        </w:tc>
      </w:tr>
      <w:tr w:rsidR="00D9651D" w:rsidRPr="00311A73" w14:paraId="49447570" w14:textId="77777777" w:rsidTr="00E40A4C">
        <w:tc>
          <w:tcPr>
            <w:tcW w:w="1345" w:type="dxa"/>
          </w:tcPr>
          <w:p w14:paraId="3384FF2F" w14:textId="042172A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E836C" w14:textId="15BA596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Shielded Twisted Pair (STP)</w:t>
            </w:r>
          </w:p>
        </w:tc>
      </w:tr>
      <w:tr w:rsidR="00D9651D" w:rsidRPr="00311A73" w14:paraId="4C1164D4" w14:textId="77777777" w:rsidTr="00E40A4C">
        <w:tc>
          <w:tcPr>
            <w:tcW w:w="1345" w:type="dxa"/>
          </w:tcPr>
          <w:p w14:paraId="609DF098" w14:textId="1237AB3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623F241" w14:textId="29047DA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Optical Fiber</w:t>
            </w:r>
          </w:p>
        </w:tc>
      </w:tr>
      <w:tr w:rsidR="00D9651D" w:rsidRPr="00311A73" w14:paraId="0CE22723" w14:textId="77777777" w:rsidTr="00E40A4C">
        <w:tc>
          <w:tcPr>
            <w:tcW w:w="1345" w:type="dxa"/>
          </w:tcPr>
          <w:p w14:paraId="3663B569" w14:textId="7CB001D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A334B72" w14:textId="2C55B3E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Wireless</w:t>
            </w:r>
          </w:p>
        </w:tc>
      </w:tr>
      <w:tr w:rsidR="00D9651D" w:rsidRPr="00311A73" w14:paraId="77F3AF11" w14:textId="77777777" w:rsidTr="00E40A4C">
        <w:tc>
          <w:tcPr>
            <w:tcW w:w="1345" w:type="dxa"/>
          </w:tcPr>
          <w:p w14:paraId="3CFC279B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0884CB6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F728F52" w14:textId="77777777" w:rsidTr="00FA3D50">
        <w:tc>
          <w:tcPr>
            <w:tcW w:w="1345" w:type="dxa"/>
          </w:tcPr>
          <w:p w14:paraId="48762C40" w14:textId="6043F53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788C7507" w14:textId="6EE39A4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In Go-Back-N ARQ, if 5 is the number of bits for the sequence number, then the maximum size of the receive window must be………</w:t>
            </w:r>
          </w:p>
        </w:tc>
      </w:tr>
      <w:tr w:rsidR="00D9651D" w:rsidRPr="00311A73" w14:paraId="01B6EFDE" w14:textId="77777777" w:rsidTr="00FA3D50">
        <w:tc>
          <w:tcPr>
            <w:tcW w:w="1345" w:type="dxa"/>
          </w:tcPr>
          <w:p w14:paraId="1FD6CC97" w14:textId="48E0312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E738B62" w14:textId="2CA19AB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1</w:t>
            </w:r>
          </w:p>
        </w:tc>
      </w:tr>
      <w:tr w:rsidR="00D9651D" w:rsidRPr="00311A73" w14:paraId="473B04BD" w14:textId="77777777" w:rsidTr="00FA3D50">
        <w:tc>
          <w:tcPr>
            <w:tcW w:w="1345" w:type="dxa"/>
          </w:tcPr>
          <w:p w14:paraId="64B5024D" w14:textId="5BC9BE3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F263139" w14:textId="4EB81B2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cstheme="minorHAnsi"/>
                <w:szCs w:val="24"/>
              </w:rPr>
              <w:t>16</w:t>
            </w:r>
          </w:p>
        </w:tc>
      </w:tr>
      <w:tr w:rsidR="00D9651D" w:rsidRPr="00311A73" w14:paraId="61D35990" w14:textId="77777777" w:rsidTr="00FA3D50">
        <w:tc>
          <w:tcPr>
            <w:tcW w:w="1345" w:type="dxa"/>
          </w:tcPr>
          <w:p w14:paraId="2B2B3A15" w14:textId="65932E2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45FFF56" w14:textId="07F61FA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15</w:t>
            </w:r>
          </w:p>
        </w:tc>
      </w:tr>
      <w:tr w:rsidR="00D9651D" w:rsidRPr="00311A73" w14:paraId="31209796" w14:textId="77777777" w:rsidTr="00FA3D50">
        <w:tc>
          <w:tcPr>
            <w:tcW w:w="1345" w:type="dxa"/>
          </w:tcPr>
          <w:p w14:paraId="70BE425E" w14:textId="5A5E76C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4E0501BD" w14:textId="082A036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41BE">
              <w:rPr>
                <w:rFonts w:cstheme="minorHAnsi"/>
                <w:szCs w:val="24"/>
              </w:rPr>
              <w:t>31</w:t>
            </w:r>
          </w:p>
        </w:tc>
      </w:tr>
      <w:tr w:rsidR="00D9651D" w:rsidRPr="00311A73" w14:paraId="5D8E70A0" w14:textId="77777777" w:rsidTr="00E40A4C">
        <w:tc>
          <w:tcPr>
            <w:tcW w:w="1345" w:type="dxa"/>
          </w:tcPr>
          <w:p w14:paraId="77C6D138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1553993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144F615F" w14:textId="77777777" w:rsidTr="00FA3D50">
        <w:tc>
          <w:tcPr>
            <w:tcW w:w="1345" w:type="dxa"/>
          </w:tcPr>
          <w:p w14:paraId="54CB5505" w14:textId="2A2306B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17899615" w14:textId="4ED1017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Protocols in which the desire to transmit is broadcast before the actual transmission are called as</w:t>
            </w:r>
          </w:p>
        </w:tc>
      </w:tr>
      <w:tr w:rsidR="00D9651D" w:rsidRPr="00311A73" w14:paraId="3CDB3B2F" w14:textId="77777777" w:rsidTr="00FA3D50">
        <w:tc>
          <w:tcPr>
            <w:tcW w:w="1345" w:type="dxa"/>
          </w:tcPr>
          <w:p w14:paraId="0ADEF2E9" w14:textId="7C6B2CE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6198A4C" w14:textId="4332593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Reservation Protocol</w:t>
            </w:r>
          </w:p>
        </w:tc>
      </w:tr>
      <w:tr w:rsidR="00D9651D" w:rsidRPr="00311A73" w14:paraId="005F47C2" w14:textId="77777777" w:rsidTr="00FA3D50">
        <w:tc>
          <w:tcPr>
            <w:tcW w:w="1345" w:type="dxa"/>
          </w:tcPr>
          <w:p w14:paraId="3C894EB5" w14:textId="36A68BB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A9D51FD" w14:textId="7D969B0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Aloha Protocol</w:t>
            </w:r>
          </w:p>
        </w:tc>
      </w:tr>
      <w:tr w:rsidR="00D9651D" w:rsidRPr="00311A73" w14:paraId="147C6CC8" w14:textId="77777777" w:rsidTr="00FA3D50">
        <w:tc>
          <w:tcPr>
            <w:tcW w:w="1345" w:type="dxa"/>
          </w:tcPr>
          <w:p w14:paraId="35703FC5" w14:textId="2E4B81D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E4B294E" w14:textId="15C55C6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Bit Map protocol</w:t>
            </w:r>
          </w:p>
        </w:tc>
      </w:tr>
      <w:tr w:rsidR="00D9651D" w:rsidRPr="00311A73" w14:paraId="270190A9" w14:textId="77777777" w:rsidTr="00FA3D50">
        <w:tc>
          <w:tcPr>
            <w:tcW w:w="1345" w:type="dxa"/>
          </w:tcPr>
          <w:p w14:paraId="480388FE" w14:textId="21C0E71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4AAB41A1" w14:textId="4F7638E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TCP Protocol</w:t>
            </w:r>
          </w:p>
        </w:tc>
      </w:tr>
      <w:tr w:rsidR="00D9651D" w:rsidRPr="00311A73" w14:paraId="2BF3F365" w14:textId="77777777" w:rsidTr="00E40A4C">
        <w:tc>
          <w:tcPr>
            <w:tcW w:w="1345" w:type="dxa"/>
          </w:tcPr>
          <w:p w14:paraId="5C22EE32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318DD7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DD79629" w14:textId="77777777" w:rsidTr="00FA3D50">
        <w:tc>
          <w:tcPr>
            <w:tcW w:w="1345" w:type="dxa"/>
          </w:tcPr>
          <w:p w14:paraId="10843288" w14:textId="1CC4614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3A933EA8" w14:textId="0570CD5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bCs/>
                <w:szCs w:val="24"/>
              </w:rPr>
              <w:t>Find the class of address 14.23.120.8.</w:t>
            </w:r>
          </w:p>
        </w:tc>
      </w:tr>
      <w:tr w:rsidR="00D9651D" w:rsidRPr="00311A73" w14:paraId="59778BDA" w14:textId="77777777" w:rsidTr="00FA3D50">
        <w:tc>
          <w:tcPr>
            <w:tcW w:w="1345" w:type="dxa"/>
          </w:tcPr>
          <w:p w14:paraId="1A350D1A" w14:textId="0C65645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0445B84" w14:textId="5381F53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Class B</w:t>
            </w:r>
          </w:p>
        </w:tc>
      </w:tr>
      <w:tr w:rsidR="00D9651D" w:rsidRPr="00311A73" w14:paraId="5849E2F0" w14:textId="77777777" w:rsidTr="00FA3D50">
        <w:tc>
          <w:tcPr>
            <w:tcW w:w="1345" w:type="dxa"/>
          </w:tcPr>
          <w:p w14:paraId="7B24BAC4" w14:textId="28C8110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B1DFB98" w14:textId="3BA8454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Class C</w:t>
            </w:r>
          </w:p>
        </w:tc>
      </w:tr>
      <w:tr w:rsidR="00D9651D" w:rsidRPr="00311A73" w14:paraId="4C587350" w14:textId="77777777" w:rsidTr="00FA3D50">
        <w:tc>
          <w:tcPr>
            <w:tcW w:w="1345" w:type="dxa"/>
          </w:tcPr>
          <w:p w14:paraId="29A5F6FE" w14:textId="1E42760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F0134EE" w14:textId="41774F0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Class A</w:t>
            </w:r>
          </w:p>
        </w:tc>
      </w:tr>
      <w:tr w:rsidR="00D9651D" w:rsidRPr="00311A73" w14:paraId="7BDB7B89" w14:textId="77777777" w:rsidTr="00FA3D50">
        <w:tc>
          <w:tcPr>
            <w:tcW w:w="1345" w:type="dxa"/>
          </w:tcPr>
          <w:p w14:paraId="5DAC7AE9" w14:textId="76B6AE0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CF41BCE" w14:textId="1920626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Class D</w:t>
            </w:r>
          </w:p>
        </w:tc>
      </w:tr>
      <w:tr w:rsidR="00D9651D" w:rsidRPr="00311A73" w14:paraId="13210511" w14:textId="77777777" w:rsidTr="00E40A4C">
        <w:tc>
          <w:tcPr>
            <w:tcW w:w="1345" w:type="dxa"/>
          </w:tcPr>
          <w:p w14:paraId="1CC24922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47C644F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7073FE" w:rsidRPr="00311A73" w14:paraId="6CDA551B" w14:textId="77777777" w:rsidTr="00E40A4C">
        <w:tc>
          <w:tcPr>
            <w:tcW w:w="1345" w:type="dxa"/>
          </w:tcPr>
          <w:p w14:paraId="4E3253B7" w14:textId="34D3FA38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01DE1">
              <w:rPr>
                <w:rFonts w:ascii="Times New Roman" w:hAnsi="Times New Roman" w:cs="Times New Roman"/>
                <w:sz w:val="22"/>
                <w:szCs w:val="24"/>
              </w:rPr>
              <w:t>15.</w:t>
            </w:r>
          </w:p>
        </w:tc>
        <w:tc>
          <w:tcPr>
            <w:tcW w:w="8120" w:type="dxa"/>
          </w:tcPr>
          <w:p w14:paraId="7BC26CF1" w14:textId="32518787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C6888">
              <w:rPr>
                <w:rFonts w:ascii="Times New Roman" w:hAnsi="Times New Roman" w:cs="Times New Roman"/>
                <w:color w:val="3A3A3A"/>
                <w:sz w:val="28"/>
                <w:szCs w:val="28"/>
                <w:shd w:val="clear" w:color="auto" w:fill="FFFFFF"/>
              </w:rPr>
              <w:t>HTTP is ________ protocol.</w:t>
            </w:r>
          </w:p>
        </w:tc>
      </w:tr>
      <w:tr w:rsidR="007073FE" w:rsidRPr="00311A73" w14:paraId="00C1BC0F" w14:textId="77777777" w:rsidTr="00E40A4C">
        <w:tc>
          <w:tcPr>
            <w:tcW w:w="1345" w:type="dxa"/>
          </w:tcPr>
          <w:p w14:paraId="3470A18F" w14:textId="54549F7E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FF2CD7A" w14:textId="5FCBC9D1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Application Layer</w:t>
            </w:r>
          </w:p>
        </w:tc>
      </w:tr>
      <w:tr w:rsidR="007073FE" w:rsidRPr="00311A73" w14:paraId="63FDF01B" w14:textId="77777777" w:rsidTr="00E40A4C">
        <w:tc>
          <w:tcPr>
            <w:tcW w:w="1345" w:type="dxa"/>
          </w:tcPr>
          <w:p w14:paraId="11D5DFEC" w14:textId="4D778CEC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54FC094F" w14:textId="7491458C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Transport Layer</w:t>
            </w:r>
          </w:p>
        </w:tc>
      </w:tr>
      <w:tr w:rsidR="007073FE" w:rsidRPr="00311A73" w14:paraId="5FF5D678" w14:textId="77777777" w:rsidTr="00E40A4C">
        <w:tc>
          <w:tcPr>
            <w:tcW w:w="1345" w:type="dxa"/>
          </w:tcPr>
          <w:p w14:paraId="12BB558B" w14:textId="7E662601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7CD745D" w14:textId="58FF69BF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Network Layer</w:t>
            </w:r>
          </w:p>
        </w:tc>
      </w:tr>
      <w:tr w:rsidR="007073FE" w:rsidRPr="00311A73" w14:paraId="0DDBB00B" w14:textId="77777777" w:rsidTr="00E40A4C">
        <w:tc>
          <w:tcPr>
            <w:tcW w:w="1345" w:type="dxa"/>
          </w:tcPr>
          <w:p w14:paraId="37631112" w14:textId="2FCCE043" w:rsidR="007073FE" w:rsidRPr="00311A73" w:rsidRDefault="007073FE" w:rsidP="007073FE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E92B94D" w14:textId="06D191BD" w:rsidR="007073FE" w:rsidRPr="00311A73" w:rsidRDefault="007073FE" w:rsidP="007073FE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Data Link Layer</w:t>
            </w:r>
          </w:p>
        </w:tc>
      </w:tr>
      <w:tr w:rsidR="00D9651D" w:rsidRPr="00311A73" w14:paraId="55B9E9CD" w14:textId="77777777" w:rsidTr="00E40A4C">
        <w:tc>
          <w:tcPr>
            <w:tcW w:w="1345" w:type="dxa"/>
          </w:tcPr>
          <w:p w14:paraId="4AF94069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728DD2D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0060BCB0" w14:textId="77777777" w:rsidTr="00FA3D50">
        <w:tc>
          <w:tcPr>
            <w:tcW w:w="1345" w:type="dxa"/>
          </w:tcPr>
          <w:p w14:paraId="109428DC" w14:textId="4332F6A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01DE1">
              <w:rPr>
                <w:rFonts w:ascii="Times New Roman" w:hAnsi="Times New Roman" w:cs="Times New Roman"/>
                <w:sz w:val="22"/>
                <w:szCs w:val="24"/>
              </w:rPr>
              <w:t>16.</w:t>
            </w:r>
          </w:p>
        </w:tc>
        <w:tc>
          <w:tcPr>
            <w:tcW w:w="8120" w:type="dxa"/>
          </w:tcPr>
          <w:p w14:paraId="1EF03652" w14:textId="1245B95A" w:rsidR="00D9651D" w:rsidRPr="00311A73" w:rsidRDefault="007055BB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CC6888">
              <w:rPr>
                <w:rFonts w:ascii="Times New Roman" w:hAnsi="Times New Roman" w:cs="Times New Roman"/>
                <w:color w:val="3A3A3A"/>
                <w:sz w:val="28"/>
                <w:szCs w:val="28"/>
                <w:shd w:val="clear" w:color="auto" w:fill="FFFFFF"/>
              </w:rPr>
              <w:t xml:space="preserve"> _______ allows you to connect and login to a remote computer</w:t>
            </w:r>
          </w:p>
        </w:tc>
      </w:tr>
      <w:tr w:rsidR="00D9651D" w:rsidRPr="00311A73" w14:paraId="3070BBBC" w14:textId="77777777" w:rsidTr="00FA3D50">
        <w:tc>
          <w:tcPr>
            <w:tcW w:w="1345" w:type="dxa"/>
          </w:tcPr>
          <w:p w14:paraId="395D2CBB" w14:textId="3EF4875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689D302" w14:textId="3A8A3C21" w:rsidR="00D9651D" w:rsidRPr="00311A73" w:rsidRDefault="007055BB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TELNET</w:t>
            </w:r>
          </w:p>
        </w:tc>
      </w:tr>
      <w:tr w:rsidR="00D9651D" w:rsidRPr="00311A73" w14:paraId="3582F667" w14:textId="77777777" w:rsidTr="00FA3D50">
        <w:tc>
          <w:tcPr>
            <w:tcW w:w="1345" w:type="dxa"/>
          </w:tcPr>
          <w:p w14:paraId="128AF740" w14:textId="45F9637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83C1F20" w14:textId="24FEFF66" w:rsidR="00D9651D" w:rsidRPr="00311A73" w:rsidRDefault="007055BB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FTP</w:t>
            </w:r>
          </w:p>
        </w:tc>
      </w:tr>
      <w:tr w:rsidR="00D9651D" w:rsidRPr="00311A73" w14:paraId="63140323" w14:textId="77777777" w:rsidTr="00FA3D50">
        <w:tc>
          <w:tcPr>
            <w:tcW w:w="1345" w:type="dxa"/>
          </w:tcPr>
          <w:p w14:paraId="29266D88" w14:textId="0B6A531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244C3B0" w14:textId="1F10BB5C" w:rsidR="00D9651D" w:rsidRPr="00311A73" w:rsidRDefault="007055BB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HTTP</w:t>
            </w:r>
          </w:p>
        </w:tc>
      </w:tr>
      <w:tr w:rsidR="00D9651D" w:rsidRPr="00311A73" w14:paraId="48D5D001" w14:textId="77777777" w:rsidTr="00FA3D50">
        <w:tc>
          <w:tcPr>
            <w:tcW w:w="1345" w:type="dxa"/>
          </w:tcPr>
          <w:p w14:paraId="42710295" w14:textId="0902079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47CF529" w14:textId="5B1B5D11" w:rsidR="00D9651D" w:rsidRPr="00311A73" w:rsidRDefault="007055BB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SMTP</w:t>
            </w:r>
          </w:p>
        </w:tc>
      </w:tr>
      <w:tr w:rsidR="00D9651D" w:rsidRPr="00311A73" w14:paraId="5A9B4AA6" w14:textId="77777777" w:rsidTr="00E40A4C">
        <w:tc>
          <w:tcPr>
            <w:tcW w:w="1345" w:type="dxa"/>
          </w:tcPr>
          <w:p w14:paraId="5536891C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836D522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0F042A09" w14:textId="77777777" w:rsidTr="00FA3D50">
        <w:tc>
          <w:tcPr>
            <w:tcW w:w="1345" w:type="dxa"/>
          </w:tcPr>
          <w:p w14:paraId="599B6C71" w14:textId="152C78D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3A9C08A3" w14:textId="43338F6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Bytes of data being transferred in each connection are numbered by TCP. These numbers start with a ……</w:t>
            </w:r>
          </w:p>
        </w:tc>
      </w:tr>
      <w:tr w:rsidR="00D9651D" w:rsidRPr="00311A73" w14:paraId="6D8A4A3B" w14:textId="77777777" w:rsidTr="00FA3D50">
        <w:tc>
          <w:tcPr>
            <w:tcW w:w="1345" w:type="dxa"/>
          </w:tcPr>
          <w:p w14:paraId="79961949" w14:textId="1120EE2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E54FD68" w14:textId="2C1189B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Fixed number</w:t>
            </w:r>
          </w:p>
        </w:tc>
      </w:tr>
      <w:tr w:rsidR="00D9651D" w:rsidRPr="00311A73" w14:paraId="22C68056" w14:textId="77777777" w:rsidTr="00FA3D50">
        <w:tc>
          <w:tcPr>
            <w:tcW w:w="1345" w:type="dxa"/>
          </w:tcPr>
          <w:p w14:paraId="14F3C798" w14:textId="375CA86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673CCE62" w14:textId="37DDBBE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cstheme="minorHAnsi"/>
                <w:szCs w:val="24"/>
              </w:rPr>
              <w:t>Zero</w:t>
            </w:r>
          </w:p>
        </w:tc>
      </w:tr>
      <w:tr w:rsidR="00D9651D" w:rsidRPr="00311A73" w14:paraId="7444088B" w14:textId="77777777" w:rsidTr="00FA3D50">
        <w:tc>
          <w:tcPr>
            <w:tcW w:w="1345" w:type="dxa"/>
          </w:tcPr>
          <w:p w14:paraId="1C9DE9D3" w14:textId="78B562A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12003F0" w14:textId="507F49A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One</w:t>
            </w:r>
          </w:p>
        </w:tc>
      </w:tr>
      <w:tr w:rsidR="00D9651D" w:rsidRPr="00311A73" w14:paraId="0FF4C637" w14:textId="77777777" w:rsidTr="00FA3D50">
        <w:tc>
          <w:tcPr>
            <w:tcW w:w="1345" w:type="dxa"/>
          </w:tcPr>
          <w:p w14:paraId="40347D93" w14:textId="619604A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8C24599" w14:textId="3E38EA8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Random</w:t>
            </w:r>
            <w:r>
              <w:rPr>
                <w:rFonts w:cstheme="minorHAnsi"/>
                <w:szCs w:val="24"/>
              </w:rPr>
              <w:t>ly generated number</w:t>
            </w:r>
          </w:p>
        </w:tc>
      </w:tr>
      <w:tr w:rsidR="00D9651D" w:rsidRPr="00311A73" w14:paraId="3E4E1EB9" w14:textId="77777777" w:rsidTr="00E40A4C">
        <w:tc>
          <w:tcPr>
            <w:tcW w:w="1345" w:type="dxa"/>
          </w:tcPr>
          <w:p w14:paraId="3E9DB470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3200434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4FE116A4" w14:textId="77777777" w:rsidTr="00E40A4C">
        <w:tc>
          <w:tcPr>
            <w:tcW w:w="1345" w:type="dxa"/>
          </w:tcPr>
          <w:p w14:paraId="3EFFDF79" w14:textId="6624E80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792D09E2" w14:textId="288AF22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Which of the following control fields in TCP header is used to specify whether the sender has no more data to transmit</w:t>
            </w:r>
            <w:r w:rsidRPr="00F03828">
              <w:rPr>
                <w:rFonts w:cstheme="minorHAnsi"/>
                <w:color w:val="3A3A3A"/>
                <w:szCs w:val="24"/>
                <w:shd w:val="clear" w:color="auto" w:fill="FFFFFF"/>
              </w:rPr>
              <w:t>?</w:t>
            </w:r>
          </w:p>
        </w:tc>
      </w:tr>
      <w:tr w:rsidR="00D9651D" w:rsidRPr="00311A73" w14:paraId="357A6FC4" w14:textId="77777777" w:rsidTr="00E40A4C">
        <w:tc>
          <w:tcPr>
            <w:tcW w:w="1345" w:type="dxa"/>
          </w:tcPr>
          <w:p w14:paraId="399DBDA3" w14:textId="67C7D0A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380F66C" w14:textId="7577735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FIN</w:t>
            </w:r>
          </w:p>
        </w:tc>
      </w:tr>
      <w:tr w:rsidR="00D9651D" w:rsidRPr="00311A73" w14:paraId="7A435DFA" w14:textId="77777777" w:rsidTr="00E40A4C">
        <w:tc>
          <w:tcPr>
            <w:tcW w:w="1345" w:type="dxa"/>
          </w:tcPr>
          <w:p w14:paraId="479BD862" w14:textId="779D34F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0C9014A" w14:textId="0291AA6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RST</w:t>
            </w:r>
          </w:p>
        </w:tc>
      </w:tr>
      <w:tr w:rsidR="00D9651D" w:rsidRPr="00311A73" w14:paraId="2977CC2D" w14:textId="77777777" w:rsidTr="00E40A4C">
        <w:tc>
          <w:tcPr>
            <w:tcW w:w="1345" w:type="dxa"/>
          </w:tcPr>
          <w:p w14:paraId="55642415" w14:textId="6505E9C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DC92AB1" w14:textId="2942EF6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SYN</w:t>
            </w:r>
          </w:p>
        </w:tc>
      </w:tr>
      <w:tr w:rsidR="00D9651D" w:rsidRPr="00311A73" w14:paraId="794CF2A0" w14:textId="77777777" w:rsidTr="00E40A4C">
        <w:tc>
          <w:tcPr>
            <w:tcW w:w="1345" w:type="dxa"/>
          </w:tcPr>
          <w:p w14:paraId="2A174835" w14:textId="2EE76A4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A39DFD6" w14:textId="07E664C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F03828">
              <w:rPr>
                <w:rFonts w:cstheme="minorHAnsi"/>
                <w:szCs w:val="24"/>
              </w:rPr>
              <w:t>PSH</w:t>
            </w:r>
          </w:p>
        </w:tc>
      </w:tr>
      <w:tr w:rsidR="00D9651D" w:rsidRPr="00311A73" w14:paraId="6CA25DE4" w14:textId="77777777" w:rsidTr="00E40A4C">
        <w:tc>
          <w:tcPr>
            <w:tcW w:w="1345" w:type="dxa"/>
          </w:tcPr>
          <w:p w14:paraId="21FA3776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72E7745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1741AB7D" w14:textId="77777777" w:rsidTr="00E40A4C">
        <w:tc>
          <w:tcPr>
            <w:tcW w:w="1345" w:type="dxa"/>
          </w:tcPr>
          <w:p w14:paraId="4122E116" w14:textId="30E76F6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7221D6FD" w14:textId="2CB4555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In which technique station transmits with a probability of 1 when it finds the channel idle.</w:t>
            </w:r>
          </w:p>
        </w:tc>
      </w:tr>
      <w:tr w:rsidR="00D9651D" w:rsidRPr="00311A73" w14:paraId="774C8682" w14:textId="77777777" w:rsidTr="00E40A4C">
        <w:tc>
          <w:tcPr>
            <w:tcW w:w="1345" w:type="dxa"/>
          </w:tcPr>
          <w:p w14:paraId="161D454B" w14:textId="1CEE505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BF8150D" w14:textId="1D3BF0C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1 persistent</w:t>
            </w:r>
          </w:p>
        </w:tc>
      </w:tr>
      <w:tr w:rsidR="00D9651D" w:rsidRPr="00311A73" w14:paraId="27CA3B1C" w14:textId="77777777" w:rsidTr="00E40A4C">
        <w:tc>
          <w:tcPr>
            <w:tcW w:w="1345" w:type="dxa"/>
          </w:tcPr>
          <w:p w14:paraId="383B12CE" w14:textId="7D8CDA1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D4D412D" w14:textId="1F9014C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P persistent</w:t>
            </w:r>
          </w:p>
        </w:tc>
      </w:tr>
      <w:tr w:rsidR="00D9651D" w:rsidRPr="00311A73" w14:paraId="60CD180D" w14:textId="77777777" w:rsidTr="00E40A4C">
        <w:tc>
          <w:tcPr>
            <w:tcW w:w="1345" w:type="dxa"/>
          </w:tcPr>
          <w:p w14:paraId="31CA858F" w14:textId="1F9899C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1728109" w14:textId="7578CE2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Non persistent</w:t>
            </w:r>
          </w:p>
        </w:tc>
      </w:tr>
      <w:tr w:rsidR="00D9651D" w:rsidRPr="00311A73" w14:paraId="1C6DE2C1" w14:textId="77777777" w:rsidTr="00E40A4C">
        <w:tc>
          <w:tcPr>
            <w:tcW w:w="1345" w:type="dxa"/>
          </w:tcPr>
          <w:p w14:paraId="6371A1A3" w14:textId="3C510C5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952E6D3" w14:textId="3689CE8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0F1B75">
              <w:rPr>
                <w:rFonts w:cstheme="minorHAnsi"/>
                <w:szCs w:val="24"/>
              </w:rPr>
              <w:t>K persistent</w:t>
            </w:r>
          </w:p>
        </w:tc>
      </w:tr>
      <w:tr w:rsidR="00D9651D" w:rsidRPr="00311A73" w14:paraId="7D15D56D" w14:textId="77777777" w:rsidTr="00E40A4C">
        <w:tc>
          <w:tcPr>
            <w:tcW w:w="1345" w:type="dxa"/>
          </w:tcPr>
          <w:p w14:paraId="760E5B57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FD3028E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6F75DCCD" w14:textId="77777777" w:rsidTr="00FA3D50">
        <w:tc>
          <w:tcPr>
            <w:tcW w:w="1345" w:type="dxa"/>
          </w:tcPr>
          <w:p w14:paraId="4A0B5C40" w14:textId="123F556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</w:tcPr>
          <w:p w14:paraId="30DED3F3" w14:textId="5FC46CB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57743A">
              <w:rPr>
                <w:rFonts w:cstheme="minorHAnsi"/>
                <w:bCs/>
                <w:szCs w:val="24"/>
              </w:rPr>
              <w:t>Which of the following routing algorithms cannot be used for network layer design?</w:t>
            </w:r>
          </w:p>
        </w:tc>
      </w:tr>
      <w:tr w:rsidR="00D9651D" w:rsidRPr="00311A73" w14:paraId="11950CDB" w14:textId="77777777" w:rsidTr="00FA3D50">
        <w:tc>
          <w:tcPr>
            <w:tcW w:w="1345" w:type="dxa"/>
          </w:tcPr>
          <w:p w14:paraId="5EF74C54" w14:textId="6D3D920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0380E9A" w14:textId="0D8B0B9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57743A">
              <w:rPr>
                <w:rFonts w:cstheme="minorHAnsi"/>
                <w:bCs/>
                <w:szCs w:val="24"/>
              </w:rPr>
              <w:t>Shortest path algorithm</w:t>
            </w:r>
          </w:p>
        </w:tc>
      </w:tr>
      <w:tr w:rsidR="00D9651D" w:rsidRPr="00311A73" w14:paraId="670BB1C4" w14:textId="77777777" w:rsidTr="00FA3D50">
        <w:tc>
          <w:tcPr>
            <w:tcW w:w="1345" w:type="dxa"/>
          </w:tcPr>
          <w:p w14:paraId="32C83F10" w14:textId="6E18B72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7281072" w14:textId="2A47427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57743A">
              <w:rPr>
                <w:rFonts w:cstheme="minorHAnsi"/>
                <w:bCs/>
                <w:szCs w:val="24"/>
              </w:rPr>
              <w:t>Distance vector routing</w:t>
            </w:r>
          </w:p>
        </w:tc>
      </w:tr>
      <w:tr w:rsidR="00D9651D" w:rsidRPr="00311A73" w14:paraId="7AF6B505" w14:textId="77777777" w:rsidTr="00FA3D50">
        <w:tc>
          <w:tcPr>
            <w:tcW w:w="1345" w:type="dxa"/>
          </w:tcPr>
          <w:p w14:paraId="63BD5B5F" w14:textId="4537BA2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2672B58" w14:textId="0ACCCC8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57743A">
              <w:rPr>
                <w:rFonts w:cstheme="minorHAnsi"/>
                <w:bCs/>
                <w:szCs w:val="24"/>
              </w:rPr>
              <w:t>Link state routing</w:t>
            </w:r>
          </w:p>
        </w:tc>
      </w:tr>
      <w:tr w:rsidR="00D9651D" w:rsidRPr="00311A73" w14:paraId="4D0AD955" w14:textId="77777777" w:rsidTr="00FA3D50">
        <w:tc>
          <w:tcPr>
            <w:tcW w:w="1345" w:type="dxa"/>
          </w:tcPr>
          <w:p w14:paraId="3DA40459" w14:textId="05EE03D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8479423" w14:textId="6DD045D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57743A">
              <w:rPr>
                <w:rFonts w:cstheme="minorHAnsi"/>
                <w:bCs/>
                <w:szCs w:val="24"/>
              </w:rPr>
              <w:t>Error-correction protocol</w:t>
            </w:r>
          </w:p>
        </w:tc>
      </w:tr>
      <w:tr w:rsidR="00D9651D" w:rsidRPr="00311A73" w14:paraId="77B92F7C" w14:textId="77777777" w:rsidTr="00E40A4C">
        <w:tc>
          <w:tcPr>
            <w:tcW w:w="1345" w:type="dxa"/>
          </w:tcPr>
          <w:p w14:paraId="36EB01A8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AB53C2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0157F21" w14:textId="77777777" w:rsidTr="00E40A4C">
        <w:tc>
          <w:tcPr>
            <w:tcW w:w="1345" w:type="dxa"/>
          </w:tcPr>
          <w:p w14:paraId="4203FA2F" w14:textId="22BCD82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2DA1B7D0" w14:textId="6A1341C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17377A">
              <w:rPr>
                <w:rFonts w:cstheme="minorHAnsi"/>
                <w:bCs/>
                <w:szCs w:val="24"/>
              </w:rPr>
              <w:t>TCP packet is encapsulated in a……</w:t>
            </w:r>
          </w:p>
        </w:tc>
      </w:tr>
      <w:tr w:rsidR="00D9651D" w:rsidRPr="00311A73" w14:paraId="49C9E6D2" w14:textId="77777777" w:rsidTr="00E40A4C">
        <w:tc>
          <w:tcPr>
            <w:tcW w:w="1345" w:type="dxa"/>
          </w:tcPr>
          <w:p w14:paraId="03BCE22B" w14:textId="43CEB7B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03D4698" w14:textId="7FCF945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DP Datagram</w:t>
            </w:r>
          </w:p>
        </w:tc>
      </w:tr>
      <w:tr w:rsidR="00D9651D" w:rsidRPr="00311A73" w14:paraId="3666B811" w14:textId="77777777" w:rsidTr="00E40A4C">
        <w:tc>
          <w:tcPr>
            <w:tcW w:w="1345" w:type="dxa"/>
          </w:tcPr>
          <w:p w14:paraId="5753E92D" w14:textId="6C6B049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92548CD" w14:textId="597B6D2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17377A">
              <w:rPr>
                <w:rFonts w:cstheme="minorHAnsi"/>
                <w:bCs/>
                <w:szCs w:val="24"/>
              </w:rPr>
              <w:t>IP Datagram</w:t>
            </w:r>
          </w:p>
        </w:tc>
      </w:tr>
      <w:tr w:rsidR="00D9651D" w:rsidRPr="00311A73" w14:paraId="21AD59E0" w14:textId="77777777" w:rsidTr="00E40A4C">
        <w:tc>
          <w:tcPr>
            <w:tcW w:w="1345" w:type="dxa"/>
          </w:tcPr>
          <w:p w14:paraId="14BBF915" w14:textId="609C845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A4F5CF2" w14:textId="6F185CF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TCP Segment</w:t>
            </w:r>
          </w:p>
        </w:tc>
      </w:tr>
      <w:tr w:rsidR="00D9651D" w:rsidRPr="00311A73" w14:paraId="671B3776" w14:textId="77777777" w:rsidTr="00E40A4C">
        <w:tc>
          <w:tcPr>
            <w:tcW w:w="1345" w:type="dxa"/>
          </w:tcPr>
          <w:p w14:paraId="6CC682CD" w14:textId="6F8D521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694D77B" w14:textId="14B2849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Frame</w:t>
            </w:r>
          </w:p>
        </w:tc>
      </w:tr>
      <w:tr w:rsidR="00D9651D" w:rsidRPr="00311A73" w14:paraId="4EFFD326" w14:textId="77777777" w:rsidTr="00E40A4C">
        <w:tc>
          <w:tcPr>
            <w:tcW w:w="1345" w:type="dxa"/>
          </w:tcPr>
          <w:p w14:paraId="7BA0A5FD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D0CCC2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465D3918" w14:textId="77777777" w:rsidTr="00E40A4C">
        <w:tc>
          <w:tcPr>
            <w:tcW w:w="1345" w:type="dxa"/>
          </w:tcPr>
          <w:p w14:paraId="43BFEAC7" w14:textId="41BDAB7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349EACF0" w14:textId="1F952BD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 xml:space="preserve">Encryption and </w:t>
            </w:r>
            <w:r>
              <w:rPr>
                <w:rFonts w:cstheme="minorHAnsi"/>
                <w:szCs w:val="24"/>
              </w:rPr>
              <w:t>D</w:t>
            </w:r>
            <w:r w:rsidRPr="00D12807">
              <w:rPr>
                <w:rFonts w:cstheme="minorHAnsi"/>
                <w:szCs w:val="24"/>
              </w:rPr>
              <w:t>ecryption are the functions of the following layer of OSI mode</w:t>
            </w:r>
          </w:p>
        </w:tc>
      </w:tr>
      <w:tr w:rsidR="00D9651D" w:rsidRPr="00311A73" w14:paraId="6F888F87" w14:textId="77777777" w:rsidTr="00E40A4C">
        <w:tc>
          <w:tcPr>
            <w:tcW w:w="1345" w:type="dxa"/>
          </w:tcPr>
          <w:p w14:paraId="7DA6DECC" w14:textId="5AB79A2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5BE45CD" w14:textId="38C067B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Transport</w:t>
            </w:r>
          </w:p>
        </w:tc>
      </w:tr>
      <w:tr w:rsidR="00D9651D" w:rsidRPr="00311A73" w14:paraId="245346EA" w14:textId="77777777" w:rsidTr="00E40A4C">
        <w:tc>
          <w:tcPr>
            <w:tcW w:w="1345" w:type="dxa"/>
          </w:tcPr>
          <w:p w14:paraId="37B1F660" w14:textId="50A197A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1458D87" w14:textId="4856EA2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Session</w:t>
            </w:r>
          </w:p>
        </w:tc>
      </w:tr>
      <w:tr w:rsidR="00D9651D" w:rsidRPr="00311A73" w14:paraId="3022B8EF" w14:textId="77777777" w:rsidTr="00E40A4C">
        <w:tc>
          <w:tcPr>
            <w:tcW w:w="1345" w:type="dxa"/>
          </w:tcPr>
          <w:p w14:paraId="37332E28" w14:textId="624367B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17E94E4" w14:textId="4962003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Data link layer</w:t>
            </w:r>
          </w:p>
        </w:tc>
      </w:tr>
      <w:tr w:rsidR="00D9651D" w:rsidRPr="00311A73" w14:paraId="64446CF5" w14:textId="77777777" w:rsidTr="00E40A4C">
        <w:tc>
          <w:tcPr>
            <w:tcW w:w="1345" w:type="dxa"/>
          </w:tcPr>
          <w:p w14:paraId="27F7F45C" w14:textId="4EEF8C7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E6643D0" w14:textId="4FAEDEE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color w:val="000000" w:themeColor="text1"/>
                <w:szCs w:val="24"/>
              </w:rPr>
              <w:t>Presentation</w:t>
            </w:r>
          </w:p>
        </w:tc>
      </w:tr>
      <w:tr w:rsidR="00D9651D" w:rsidRPr="00311A73" w14:paraId="59CAE6AF" w14:textId="77777777" w:rsidTr="00E40A4C">
        <w:tc>
          <w:tcPr>
            <w:tcW w:w="1345" w:type="dxa"/>
          </w:tcPr>
          <w:p w14:paraId="0979BE6D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E8B1C57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5DECC71" w14:textId="77777777" w:rsidTr="00E40A4C">
        <w:tc>
          <w:tcPr>
            <w:tcW w:w="1345" w:type="dxa"/>
          </w:tcPr>
          <w:p w14:paraId="4C012A85" w14:textId="246880E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63C92008" w14:textId="02A9074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Header size of the ICMP message is _________</w:t>
            </w:r>
          </w:p>
        </w:tc>
      </w:tr>
      <w:tr w:rsidR="00D9651D" w:rsidRPr="00311A73" w14:paraId="4D28B341" w14:textId="77777777" w:rsidTr="00E40A4C">
        <w:tc>
          <w:tcPr>
            <w:tcW w:w="1345" w:type="dxa"/>
          </w:tcPr>
          <w:p w14:paraId="2301591A" w14:textId="68DD327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05C40CB8" w14:textId="2987EDD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7D5F91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8-bytes</w:t>
            </w:r>
          </w:p>
        </w:tc>
      </w:tr>
      <w:tr w:rsidR="00D9651D" w:rsidRPr="00311A73" w14:paraId="33374384" w14:textId="77777777" w:rsidTr="00E40A4C">
        <w:tc>
          <w:tcPr>
            <w:tcW w:w="1345" w:type="dxa"/>
          </w:tcPr>
          <w:p w14:paraId="21BD4507" w14:textId="08E5234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50DF32F" w14:textId="5EBCA89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7D5F91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8-bits</w:t>
            </w:r>
          </w:p>
        </w:tc>
      </w:tr>
      <w:tr w:rsidR="00D9651D" w:rsidRPr="00311A73" w14:paraId="31D176E8" w14:textId="77777777" w:rsidTr="00E40A4C">
        <w:tc>
          <w:tcPr>
            <w:tcW w:w="1345" w:type="dxa"/>
          </w:tcPr>
          <w:p w14:paraId="05E16AD4" w14:textId="5987D2F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3CBF061" w14:textId="069CF5B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7D5F91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16-bytes</w:t>
            </w:r>
          </w:p>
        </w:tc>
      </w:tr>
      <w:tr w:rsidR="00D9651D" w:rsidRPr="00311A73" w14:paraId="19C989B4" w14:textId="77777777" w:rsidTr="00E40A4C">
        <w:tc>
          <w:tcPr>
            <w:tcW w:w="1345" w:type="dxa"/>
          </w:tcPr>
          <w:p w14:paraId="5B92EEC0" w14:textId="4AB4CB4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EDE1B49" w14:textId="4E8B11D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7D5F91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16-bits</w:t>
            </w:r>
          </w:p>
        </w:tc>
      </w:tr>
      <w:tr w:rsidR="00D9651D" w:rsidRPr="00311A73" w14:paraId="46A9DFBB" w14:textId="77777777" w:rsidTr="00E40A4C">
        <w:tc>
          <w:tcPr>
            <w:tcW w:w="1345" w:type="dxa"/>
          </w:tcPr>
          <w:p w14:paraId="5C73A004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ACEB2B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0CE0452E" w14:textId="77777777" w:rsidTr="00E40A4C">
        <w:tc>
          <w:tcPr>
            <w:tcW w:w="1345" w:type="dxa"/>
          </w:tcPr>
          <w:p w14:paraId="505E3B9D" w14:textId="5826C58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4A21C71B" w14:textId="483782C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Which of the following file transfer protocols use TCP and establishes two virtual circuits between the local and remote server?</w:t>
            </w:r>
          </w:p>
        </w:tc>
      </w:tr>
      <w:tr w:rsidR="00D9651D" w:rsidRPr="00311A73" w14:paraId="20EA830D" w14:textId="77777777" w:rsidTr="00E40A4C">
        <w:tc>
          <w:tcPr>
            <w:tcW w:w="1345" w:type="dxa"/>
          </w:tcPr>
          <w:p w14:paraId="250FB667" w14:textId="6957CF3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6D55353" w14:textId="14A1C05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FTP</w:t>
            </w:r>
          </w:p>
        </w:tc>
      </w:tr>
      <w:tr w:rsidR="00D9651D" w:rsidRPr="00311A73" w14:paraId="744A149A" w14:textId="77777777" w:rsidTr="00E40A4C">
        <w:tc>
          <w:tcPr>
            <w:tcW w:w="1345" w:type="dxa"/>
          </w:tcPr>
          <w:p w14:paraId="4739616D" w14:textId="68B517A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F5B7FFD" w14:textId="1C5BFF6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TFTP</w:t>
            </w:r>
          </w:p>
        </w:tc>
      </w:tr>
      <w:tr w:rsidR="00D9651D" w:rsidRPr="00311A73" w14:paraId="0020AF13" w14:textId="77777777" w:rsidTr="00E40A4C">
        <w:tc>
          <w:tcPr>
            <w:tcW w:w="1345" w:type="dxa"/>
          </w:tcPr>
          <w:p w14:paraId="58DDC334" w14:textId="0658E44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E96895E" w14:textId="1062D92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TELNET</w:t>
            </w:r>
          </w:p>
        </w:tc>
      </w:tr>
      <w:tr w:rsidR="00D9651D" w:rsidRPr="00311A73" w14:paraId="0BCFEEEE" w14:textId="77777777" w:rsidTr="00E40A4C">
        <w:tc>
          <w:tcPr>
            <w:tcW w:w="1345" w:type="dxa"/>
          </w:tcPr>
          <w:p w14:paraId="6830BAE5" w14:textId="1B3AD27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07ECECA" w14:textId="3B3298B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D12807">
              <w:rPr>
                <w:rFonts w:cstheme="minorHAnsi"/>
                <w:szCs w:val="24"/>
              </w:rPr>
              <w:t>NFS</w:t>
            </w:r>
          </w:p>
        </w:tc>
      </w:tr>
      <w:tr w:rsidR="00D9651D" w:rsidRPr="00311A73" w14:paraId="6927E2A2" w14:textId="77777777" w:rsidTr="00E40A4C">
        <w:tc>
          <w:tcPr>
            <w:tcW w:w="1345" w:type="dxa"/>
          </w:tcPr>
          <w:p w14:paraId="3DC23CAE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F9EC63C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16B2C5DA" w14:textId="77777777" w:rsidTr="00E40A4C">
        <w:tc>
          <w:tcPr>
            <w:tcW w:w="1345" w:type="dxa"/>
          </w:tcPr>
          <w:p w14:paraId="7C11AE40" w14:textId="6273FC0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01DE1">
              <w:rPr>
                <w:rFonts w:ascii="Times New Roman" w:hAnsi="Times New Roman" w:cs="Times New Roman"/>
                <w:sz w:val="22"/>
                <w:szCs w:val="24"/>
              </w:rPr>
              <w:t>25.</w:t>
            </w:r>
          </w:p>
        </w:tc>
        <w:tc>
          <w:tcPr>
            <w:tcW w:w="8120" w:type="dxa"/>
          </w:tcPr>
          <w:p w14:paraId="4D56D193" w14:textId="23712C41" w:rsidR="00D9651D" w:rsidRPr="00311A73" w:rsidRDefault="00796060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proofErr w:type="gramStart"/>
            <w:r w:rsidRPr="00CC6888">
              <w:rPr>
                <w:rFonts w:ascii="Times New Roman" w:hAnsi="Times New Roman" w:cs="Times New Roman"/>
                <w:color w:val="3A3A3A"/>
                <w:sz w:val="28"/>
                <w:szCs w:val="28"/>
                <w:shd w:val="clear" w:color="auto" w:fill="FFFFFF"/>
              </w:rPr>
              <w:t>Typically</w:t>
            </w:r>
            <w:proofErr w:type="gramEnd"/>
            <w:r w:rsidRPr="00CC6888">
              <w:rPr>
                <w:rFonts w:ascii="Times New Roman" w:hAnsi="Times New Roman" w:cs="Times New Roman"/>
                <w:color w:val="3A3A3A"/>
                <w:sz w:val="28"/>
                <w:szCs w:val="28"/>
                <w:shd w:val="clear" w:color="auto" w:fill="FFFFFF"/>
              </w:rPr>
              <w:t xml:space="preserve"> the TCP port used by SMTP is _________</w:t>
            </w:r>
          </w:p>
        </w:tc>
      </w:tr>
      <w:tr w:rsidR="00D9651D" w:rsidRPr="00311A73" w14:paraId="6FC13DE2" w14:textId="77777777" w:rsidTr="00E40A4C">
        <w:tc>
          <w:tcPr>
            <w:tcW w:w="1345" w:type="dxa"/>
          </w:tcPr>
          <w:p w14:paraId="6C829C19" w14:textId="5192491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9AB67FD" w14:textId="51C69D00" w:rsidR="00D9651D" w:rsidRPr="00311A73" w:rsidRDefault="00796060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5</w:t>
            </w:r>
          </w:p>
        </w:tc>
      </w:tr>
      <w:tr w:rsidR="00D9651D" w:rsidRPr="00311A73" w14:paraId="58BA07DB" w14:textId="77777777" w:rsidTr="00E40A4C">
        <w:tc>
          <w:tcPr>
            <w:tcW w:w="1345" w:type="dxa"/>
          </w:tcPr>
          <w:p w14:paraId="13F06E50" w14:textId="740BF05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9C4A9FD" w14:textId="4FD15052" w:rsidR="00D9651D" w:rsidRPr="00311A73" w:rsidRDefault="00796060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5</w:t>
            </w:r>
          </w:p>
        </w:tc>
      </w:tr>
      <w:tr w:rsidR="00D9651D" w:rsidRPr="00311A73" w14:paraId="5F53A68D" w14:textId="77777777" w:rsidTr="00E40A4C">
        <w:tc>
          <w:tcPr>
            <w:tcW w:w="1345" w:type="dxa"/>
          </w:tcPr>
          <w:p w14:paraId="70087E7C" w14:textId="090F4D4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0E94047" w14:textId="0A2A7C73" w:rsidR="00D9651D" w:rsidRPr="00311A73" w:rsidRDefault="00796060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50</w:t>
            </w:r>
          </w:p>
        </w:tc>
      </w:tr>
      <w:tr w:rsidR="00D9651D" w:rsidRPr="00311A73" w14:paraId="0838FCCD" w14:textId="77777777" w:rsidTr="00E40A4C">
        <w:tc>
          <w:tcPr>
            <w:tcW w:w="1345" w:type="dxa"/>
          </w:tcPr>
          <w:p w14:paraId="0BAC0151" w14:textId="2B13C44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0BB304E" w14:textId="4600FFA3" w:rsidR="00D9651D" w:rsidRPr="00311A73" w:rsidRDefault="00796060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5</w:t>
            </w:r>
          </w:p>
        </w:tc>
      </w:tr>
      <w:tr w:rsidR="00D9651D" w:rsidRPr="00311A73" w14:paraId="2F68A243" w14:textId="77777777" w:rsidTr="00E40A4C">
        <w:tc>
          <w:tcPr>
            <w:tcW w:w="1345" w:type="dxa"/>
          </w:tcPr>
          <w:p w14:paraId="45433D93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F9E1A6D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5E4C89D0" w14:textId="77777777" w:rsidTr="008D1690">
        <w:tc>
          <w:tcPr>
            <w:tcW w:w="1345" w:type="dxa"/>
          </w:tcPr>
          <w:p w14:paraId="74EF5504" w14:textId="169825F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  <w:vAlign w:val="center"/>
          </w:tcPr>
          <w:p w14:paraId="1C9D6C32" w14:textId="4E21E12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By using which of the following gives us constant time delay?</w:t>
            </w:r>
          </w:p>
        </w:tc>
      </w:tr>
      <w:tr w:rsidR="00D9651D" w:rsidRPr="00311A73" w14:paraId="4A4C2AA7" w14:textId="77777777" w:rsidTr="008D1690">
        <w:tc>
          <w:tcPr>
            <w:tcW w:w="1345" w:type="dxa"/>
          </w:tcPr>
          <w:p w14:paraId="49954C0B" w14:textId="3AB8D84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F932054" w14:textId="04C7B23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DM Technique</w:t>
            </w:r>
          </w:p>
        </w:tc>
      </w:tr>
      <w:tr w:rsidR="00D9651D" w:rsidRPr="00311A73" w14:paraId="0C1B639E" w14:textId="77777777" w:rsidTr="008D1690">
        <w:tc>
          <w:tcPr>
            <w:tcW w:w="1345" w:type="dxa"/>
          </w:tcPr>
          <w:p w14:paraId="57A07054" w14:textId="604E7A2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10230EA" w14:textId="7C0CDD6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WDM Technique</w:t>
            </w:r>
          </w:p>
        </w:tc>
      </w:tr>
      <w:tr w:rsidR="00D9651D" w:rsidRPr="00311A73" w14:paraId="18A3DFD4" w14:textId="77777777" w:rsidTr="008D1690">
        <w:tc>
          <w:tcPr>
            <w:tcW w:w="1345" w:type="dxa"/>
          </w:tcPr>
          <w:p w14:paraId="006B3191" w14:textId="3DB214B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B59371B" w14:textId="1496375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Synchronous TDM Technique</w:t>
            </w:r>
          </w:p>
        </w:tc>
      </w:tr>
      <w:tr w:rsidR="00D9651D" w:rsidRPr="00311A73" w14:paraId="02C9E4EA" w14:textId="77777777" w:rsidTr="008D1690">
        <w:tc>
          <w:tcPr>
            <w:tcW w:w="1345" w:type="dxa"/>
          </w:tcPr>
          <w:p w14:paraId="44A55ACB" w14:textId="73D2BBA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1698E65B" w14:textId="61D6FCA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DM Technique</w:t>
            </w:r>
          </w:p>
        </w:tc>
      </w:tr>
      <w:tr w:rsidR="00D9651D" w:rsidRPr="00311A73" w14:paraId="7CA76EE0" w14:textId="77777777" w:rsidTr="008D1690">
        <w:tc>
          <w:tcPr>
            <w:tcW w:w="1345" w:type="dxa"/>
          </w:tcPr>
          <w:p w14:paraId="7812624A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7451AEAF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5FDE58AB" w14:textId="77777777" w:rsidTr="008D1690">
        <w:tc>
          <w:tcPr>
            <w:tcW w:w="1345" w:type="dxa"/>
          </w:tcPr>
          <w:p w14:paraId="508069D0" w14:textId="65F4EF2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  <w:vAlign w:val="center"/>
          </w:tcPr>
          <w:p w14:paraId="696842FA" w14:textId="0FA81F1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Frame relay has error detection at the ______</w:t>
            </w:r>
          </w:p>
        </w:tc>
      </w:tr>
      <w:tr w:rsidR="00D9651D" w:rsidRPr="00311A73" w14:paraId="678C0EF7" w14:textId="77777777" w:rsidTr="008D1690">
        <w:tc>
          <w:tcPr>
            <w:tcW w:w="1345" w:type="dxa"/>
          </w:tcPr>
          <w:p w14:paraId="3DE24ED2" w14:textId="207E41C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2DF693AD" w14:textId="3FBC74B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physical layer</w:t>
            </w:r>
          </w:p>
        </w:tc>
      </w:tr>
      <w:tr w:rsidR="00D9651D" w:rsidRPr="00311A73" w14:paraId="78FA75BC" w14:textId="77777777" w:rsidTr="008D1690">
        <w:tc>
          <w:tcPr>
            <w:tcW w:w="1345" w:type="dxa"/>
          </w:tcPr>
          <w:p w14:paraId="7F732CE7" w14:textId="26AE896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08E9518" w14:textId="3BD66A6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data link layer</w:t>
            </w:r>
          </w:p>
        </w:tc>
      </w:tr>
      <w:tr w:rsidR="00D9651D" w:rsidRPr="00311A73" w14:paraId="68D1CEDA" w14:textId="77777777" w:rsidTr="008D1690">
        <w:tc>
          <w:tcPr>
            <w:tcW w:w="1345" w:type="dxa"/>
          </w:tcPr>
          <w:p w14:paraId="2A4CD0C7" w14:textId="10DAC01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5FF22DBE" w14:textId="2BBC7D5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network layer</w:t>
            </w:r>
          </w:p>
        </w:tc>
      </w:tr>
      <w:tr w:rsidR="00D9651D" w:rsidRPr="00311A73" w14:paraId="617069E9" w14:textId="77777777" w:rsidTr="008D1690">
        <w:tc>
          <w:tcPr>
            <w:tcW w:w="1345" w:type="dxa"/>
          </w:tcPr>
          <w:p w14:paraId="37E78D9C" w14:textId="3306F8C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9306A72" w14:textId="7920FB2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Transport layer</w:t>
            </w:r>
          </w:p>
        </w:tc>
      </w:tr>
      <w:tr w:rsidR="00D9651D" w:rsidRPr="00311A73" w14:paraId="69A8ED59" w14:textId="77777777" w:rsidTr="008D1690">
        <w:tc>
          <w:tcPr>
            <w:tcW w:w="1345" w:type="dxa"/>
          </w:tcPr>
          <w:p w14:paraId="37368600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41BF799A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64573B37" w14:textId="77777777" w:rsidTr="008D1690">
        <w:tc>
          <w:tcPr>
            <w:tcW w:w="1345" w:type="dxa"/>
          </w:tcPr>
          <w:p w14:paraId="2842DF36" w14:textId="0088CD5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  <w:vAlign w:val="center"/>
          </w:tcPr>
          <w:p w14:paraId="2879D118" w14:textId="014FAF6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The number of layers in ISO OSI reference model is __________</w:t>
            </w:r>
          </w:p>
        </w:tc>
      </w:tr>
      <w:tr w:rsidR="00D9651D" w:rsidRPr="00311A73" w14:paraId="490FCB92" w14:textId="77777777" w:rsidTr="008D1690">
        <w:tc>
          <w:tcPr>
            <w:tcW w:w="1345" w:type="dxa"/>
          </w:tcPr>
          <w:p w14:paraId="45C3E0F2" w14:textId="7E01787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6997AFC" w14:textId="6908F11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5</w:t>
            </w:r>
          </w:p>
        </w:tc>
      </w:tr>
      <w:tr w:rsidR="00D9651D" w:rsidRPr="00311A73" w14:paraId="35DE6ACA" w14:textId="77777777" w:rsidTr="008D1690">
        <w:tc>
          <w:tcPr>
            <w:tcW w:w="1345" w:type="dxa"/>
          </w:tcPr>
          <w:p w14:paraId="35385104" w14:textId="30B38FC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C88C445" w14:textId="1715BDB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7</w:t>
            </w:r>
          </w:p>
        </w:tc>
      </w:tr>
      <w:tr w:rsidR="00D9651D" w:rsidRPr="00311A73" w14:paraId="06B92D94" w14:textId="77777777" w:rsidTr="008D1690">
        <w:tc>
          <w:tcPr>
            <w:tcW w:w="1345" w:type="dxa"/>
          </w:tcPr>
          <w:p w14:paraId="2D29EA78" w14:textId="091632D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C14D842" w14:textId="381B3FC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6</w:t>
            </w:r>
          </w:p>
        </w:tc>
      </w:tr>
      <w:tr w:rsidR="00D9651D" w:rsidRPr="00311A73" w14:paraId="6E4D88AA" w14:textId="77777777" w:rsidTr="008D1690">
        <w:tc>
          <w:tcPr>
            <w:tcW w:w="1345" w:type="dxa"/>
          </w:tcPr>
          <w:p w14:paraId="03B3CABE" w14:textId="2F80C90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237583C9" w14:textId="0869FD7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10</w:t>
            </w:r>
          </w:p>
        </w:tc>
      </w:tr>
      <w:tr w:rsidR="00D9651D" w:rsidRPr="00311A73" w14:paraId="459B486C" w14:textId="77777777" w:rsidTr="008D1690">
        <w:tc>
          <w:tcPr>
            <w:tcW w:w="1345" w:type="dxa"/>
          </w:tcPr>
          <w:p w14:paraId="4C4455D0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749CFCCD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19B97DDC" w14:textId="77777777" w:rsidTr="008D1690">
        <w:tc>
          <w:tcPr>
            <w:tcW w:w="1345" w:type="dxa"/>
          </w:tcPr>
          <w:p w14:paraId="49A1CF02" w14:textId="1B3A78B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  <w:vAlign w:val="center"/>
          </w:tcPr>
          <w:p w14:paraId="5F8F5B96" w14:textId="652DD86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In Byte stuffing a special byte is added to the data section of frame when there is a character with the same pattern as the</w:t>
            </w:r>
          </w:p>
        </w:tc>
      </w:tr>
      <w:tr w:rsidR="00D9651D" w:rsidRPr="00311A73" w14:paraId="5CC9D280" w14:textId="77777777" w:rsidTr="008D1690">
        <w:tc>
          <w:tcPr>
            <w:tcW w:w="1345" w:type="dxa"/>
          </w:tcPr>
          <w:p w14:paraId="6F324A96" w14:textId="459D647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7644577" w14:textId="2AD4ED1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Flag</w:t>
            </w:r>
          </w:p>
        </w:tc>
      </w:tr>
      <w:tr w:rsidR="00D9651D" w:rsidRPr="00311A73" w14:paraId="574652E8" w14:textId="77777777" w:rsidTr="008D1690">
        <w:tc>
          <w:tcPr>
            <w:tcW w:w="1345" w:type="dxa"/>
          </w:tcPr>
          <w:p w14:paraId="2A6CA05F" w14:textId="3FE7681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4512006" w14:textId="45998D1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Error</w:t>
            </w:r>
          </w:p>
        </w:tc>
      </w:tr>
      <w:tr w:rsidR="00D9651D" w:rsidRPr="00311A73" w14:paraId="1B201DB5" w14:textId="77777777" w:rsidTr="008D1690">
        <w:tc>
          <w:tcPr>
            <w:tcW w:w="1345" w:type="dxa"/>
          </w:tcPr>
          <w:p w14:paraId="24977C35" w14:textId="3A20634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284C901" w14:textId="2EC6622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Sender </w:t>
            </w:r>
          </w:p>
        </w:tc>
      </w:tr>
      <w:tr w:rsidR="00D9651D" w:rsidRPr="00311A73" w14:paraId="31B33CD5" w14:textId="77777777" w:rsidTr="008D1690">
        <w:tc>
          <w:tcPr>
            <w:tcW w:w="1345" w:type="dxa"/>
          </w:tcPr>
          <w:p w14:paraId="3F8393D0" w14:textId="4431888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35CA6C8D" w14:textId="0BAF5D5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Destination</w:t>
            </w:r>
          </w:p>
        </w:tc>
      </w:tr>
      <w:tr w:rsidR="00D9651D" w:rsidRPr="00311A73" w14:paraId="039E34B5" w14:textId="77777777" w:rsidTr="008D1690">
        <w:tc>
          <w:tcPr>
            <w:tcW w:w="1345" w:type="dxa"/>
          </w:tcPr>
          <w:p w14:paraId="372C7A2D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4057CE9D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5FCBAE17" w14:textId="77777777" w:rsidTr="008D1690">
        <w:tc>
          <w:tcPr>
            <w:tcW w:w="1345" w:type="dxa"/>
          </w:tcPr>
          <w:p w14:paraId="5E1E3818" w14:textId="65A748A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  <w:vAlign w:val="center"/>
          </w:tcPr>
          <w:p w14:paraId="485AD5DF" w14:textId="619D764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In HDLC </w:t>
            </w:r>
            <w:proofErr w:type="gramStart"/>
            <w:r>
              <w:rPr>
                <w:rFonts w:ascii="Calibri" w:hAnsi="Calibri" w:cs="Calibri"/>
                <w:sz w:val="22"/>
              </w:rPr>
              <w:t>protocol ,</w:t>
            </w:r>
            <w:proofErr w:type="gramEnd"/>
            <w:r>
              <w:rPr>
                <w:rFonts w:ascii="Calibri" w:hAnsi="Calibri" w:cs="Calibri"/>
                <w:sz w:val="22"/>
              </w:rPr>
              <w:t xml:space="preserve"> the frames sent by the secondary station  are called</w:t>
            </w:r>
          </w:p>
        </w:tc>
      </w:tr>
      <w:tr w:rsidR="00D9651D" w:rsidRPr="00311A73" w14:paraId="42A3EB86" w14:textId="77777777" w:rsidTr="008D1690">
        <w:tc>
          <w:tcPr>
            <w:tcW w:w="1345" w:type="dxa"/>
          </w:tcPr>
          <w:p w14:paraId="36ADF644" w14:textId="258F5BD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ACD5788" w14:textId="70D046A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ommands</w:t>
            </w:r>
          </w:p>
        </w:tc>
      </w:tr>
      <w:tr w:rsidR="00D9651D" w:rsidRPr="00311A73" w14:paraId="59A65043" w14:textId="77777777" w:rsidTr="008D1690">
        <w:tc>
          <w:tcPr>
            <w:tcW w:w="1345" w:type="dxa"/>
          </w:tcPr>
          <w:p w14:paraId="1D187DEE" w14:textId="5C6207B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FA3CAC2" w14:textId="013471D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responses</w:t>
            </w:r>
          </w:p>
        </w:tc>
      </w:tr>
      <w:tr w:rsidR="00D9651D" w:rsidRPr="00311A73" w14:paraId="48E3022C" w14:textId="77777777" w:rsidTr="008D1690">
        <w:tc>
          <w:tcPr>
            <w:tcW w:w="1345" w:type="dxa"/>
          </w:tcPr>
          <w:p w14:paraId="7192B56B" w14:textId="47D7290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446BD90" w14:textId="53FFAC2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data</w:t>
            </w:r>
          </w:p>
        </w:tc>
      </w:tr>
      <w:tr w:rsidR="00D9651D" w:rsidRPr="00311A73" w14:paraId="4963AFAD" w14:textId="77777777" w:rsidTr="008D1690">
        <w:tc>
          <w:tcPr>
            <w:tcW w:w="1345" w:type="dxa"/>
          </w:tcPr>
          <w:p w14:paraId="607F5738" w14:textId="1057640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1041DA63" w14:textId="127C41B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inputs</w:t>
            </w:r>
          </w:p>
        </w:tc>
      </w:tr>
      <w:tr w:rsidR="00D9651D" w:rsidRPr="00311A73" w14:paraId="50DD0DC6" w14:textId="77777777" w:rsidTr="008D1690">
        <w:tc>
          <w:tcPr>
            <w:tcW w:w="1345" w:type="dxa"/>
          </w:tcPr>
          <w:p w14:paraId="5926B805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3D6E7075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22F09F2F" w14:textId="77777777" w:rsidTr="008D1690">
        <w:tc>
          <w:tcPr>
            <w:tcW w:w="1345" w:type="dxa"/>
          </w:tcPr>
          <w:p w14:paraId="162C3AF4" w14:textId="5D9B726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  <w:vAlign w:val="center"/>
          </w:tcPr>
          <w:p w14:paraId="39DE5F09" w14:textId="43F1DDD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Which multiple access technique is used by IEEE 802.11 standard for wireless LAN?</w:t>
            </w:r>
          </w:p>
        </w:tc>
      </w:tr>
      <w:tr w:rsidR="00D9651D" w:rsidRPr="00311A73" w14:paraId="54070039" w14:textId="77777777" w:rsidTr="008D1690">
        <w:tc>
          <w:tcPr>
            <w:tcW w:w="1345" w:type="dxa"/>
          </w:tcPr>
          <w:p w14:paraId="15C63E0D" w14:textId="2BA066C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147369C" w14:textId="30D8BBE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DMA</w:t>
            </w:r>
          </w:p>
        </w:tc>
      </w:tr>
      <w:tr w:rsidR="00D9651D" w:rsidRPr="00311A73" w14:paraId="69D3B1CE" w14:textId="77777777" w:rsidTr="008D1690">
        <w:tc>
          <w:tcPr>
            <w:tcW w:w="1345" w:type="dxa"/>
          </w:tcPr>
          <w:p w14:paraId="5131F86B" w14:textId="79591E8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513F612" w14:textId="05AD603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SMA/CA</w:t>
            </w:r>
          </w:p>
        </w:tc>
      </w:tr>
      <w:tr w:rsidR="00D9651D" w:rsidRPr="00311A73" w14:paraId="3707F145" w14:textId="77777777" w:rsidTr="008D1690">
        <w:tc>
          <w:tcPr>
            <w:tcW w:w="1345" w:type="dxa"/>
          </w:tcPr>
          <w:p w14:paraId="51EE431D" w14:textId="46BFC240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C918E2C" w14:textId="6751DD6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ALOHA</w:t>
            </w:r>
          </w:p>
        </w:tc>
      </w:tr>
      <w:tr w:rsidR="00D9651D" w:rsidRPr="00311A73" w14:paraId="0F304D5D" w14:textId="77777777" w:rsidTr="008D1690">
        <w:tc>
          <w:tcPr>
            <w:tcW w:w="1345" w:type="dxa"/>
          </w:tcPr>
          <w:p w14:paraId="29CB5CE5" w14:textId="4B149CD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9B77C81" w14:textId="4AA778B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SMA/CD</w:t>
            </w:r>
          </w:p>
        </w:tc>
      </w:tr>
      <w:tr w:rsidR="00D9651D" w:rsidRPr="00311A73" w14:paraId="6C34542C" w14:textId="77777777" w:rsidTr="008D1690">
        <w:tc>
          <w:tcPr>
            <w:tcW w:w="1345" w:type="dxa"/>
          </w:tcPr>
          <w:p w14:paraId="7144229A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DF07138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707610B1" w14:textId="77777777" w:rsidTr="008D1690">
        <w:tc>
          <w:tcPr>
            <w:tcW w:w="1345" w:type="dxa"/>
          </w:tcPr>
          <w:p w14:paraId="0577C398" w14:textId="2F814E2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  <w:vAlign w:val="center"/>
          </w:tcPr>
          <w:p w14:paraId="5E976121" w14:textId="15CE8BC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What are the common protocols associated with the network layer?</w:t>
            </w:r>
          </w:p>
        </w:tc>
      </w:tr>
      <w:tr w:rsidR="00D9651D" w:rsidRPr="00311A73" w14:paraId="1A1A1CD1" w14:textId="77777777" w:rsidTr="008D1690">
        <w:tc>
          <w:tcPr>
            <w:tcW w:w="1345" w:type="dxa"/>
          </w:tcPr>
          <w:p w14:paraId="79006F47" w14:textId="76D039D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20B9FC8B" w14:textId="2FD40FFB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Address Resolution Protocol</w:t>
            </w:r>
          </w:p>
        </w:tc>
      </w:tr>
      <w:tr w:rsidR="00D9651D" w:rsidRPr="00311A73" w14:paraId="73D32DFD" w14:textId="77777777" w:rsidTr="008D1690">
        <w:tc>
          <w:tcPr>
            <w:tcW w:w="1345" w:type="dxa"/>
          </w:tcPr>
          <w:p w14:paraId="4F6DF165" w14:textId="0798342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7D28F60" w14:textId="7575D1B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Reverse Address Resolution Protocol</w:t>
            </w:r>
          </w:p>
        </w:tc>
      </w:tr>
      <w:tr w:rsidR="00D9651D" w:rsidRPr="00311A73" w14:paraId="049AC8DE" w14:textId="77777777" w:rsidTr="008D1690">
        <w:tc>
          <w:tcPr>
            <w:tcW w:w="1345" w:type="dxa"/>
          </w:tcPr>
          <w:p w14:paraId="7823F4A7" w14:textId="4118AA3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166D9285" w14:textId="43FC63C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Internet protocol</w:t>
            </w:r>
          </w:p>
        </w:tc>
      </w:tr>
      <w:tr w:rsidR="00D9651D" w:rsidRPr="00311A73" w14:paraId="5A6CFAFF" w14:textId="77777777" w:rsidTr="008D1690">
        <w:tc>
          <w:tcPr>
            <w:tcW w:w="1345" w:type="dxa"/>
          </w:tcPr>
          <w:p w14:paraId="105FA79A" w14:textId="21E6003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0AD7BA3" w14:textId="448BB52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Neighbour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Discovery Protocol</w:t>
            </w:r>
          </w:p>
        </w:tc>
      </w:tr>
      <w:tr w:rsidR="00D9651D" w:rsidRPr="00311A73" w14:paraId="4101F9CF" w14:textId="77777777" w:rsidTr="008D1690">
        <w:tc>
          <w:tcPr>
            <w:tcW w:w="1345" w:type="dxa"/>
          </w:tcPr>
          <w:p w14:paraId="1880587C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0ECF47CB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72F80450" w14:textId="77777777" w:rsidTr="008D1690">
        <w:tc>
          <w:tcPr>
            <w:tcW w:w="1345" w:type="dxa"/>
          </w:tcPr>
          <w:p w14:paraId="012F80E5" w14:textId="0E9F5156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  <w:vAlign w:val="center"/>
          </w:tcPr>
          <w:p w14:paraId="167072FD" w14:textId="3EB1BBC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Connection establishment in TCP is done by which mechanism?</w:t>
            </w:r>
          </w:p>
        </w:tc>
      </w:tr>
      <w:tr w:rsidR="00D9651D" w:rsidRPr="00311A73" w14:paraId="66DD4425" w14:textId="77777777" w:rsidTr="008D1690">
        <w:tc>
          <w:tcPr>
            <w:tcW w:w="1345" w:type="dxa"/>
          </w:tcPr>
          <w:p w14:paraId="7D94635A" w14:textId="518C1C0D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0B47AF1" w14:textId="437D07D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low control</w:t>
            </w:r>
          </w:p>
        </w:tc>
      </w:tr>
      <w:tr w:rsidR="00D9651D" w:rsidRPr="00311A73" w14:paraId="2C57F691" w14:textId="77777777" w:rsidTr="008D1690">
        <w:tc>
          <w:tcPr>
            <w:tcW w:w="1345" w:type="dxa"/>
          </w:tcPr>
          <w:p w14:paraId="12099183" w14:textId="459AF53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4200B23" w14:textId="2EA1F74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Three-Way Handshaking</w:t>
            </w:r>
          </w:p>
        </w:tc>
      </w:tr>
      <w:tr w:rsidR="00D9651D" w:rsidRPr="00311A73" w14:paraId="0F8F76F5" w14:textId="77777777" w:rsidTr="008D1690">
        <w:tc>
          <w:tcPr>
            <w:tcW w:w="1345" w:type="dxa"/>
          </w:tcPr>
          <w:p w14:paraId="43F0E5E6" w14:textId="0DD35D6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BB08FF6" w14:textId="16983F8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orwarding</w:t>
            </w:r>
          </w:p>
        </w:tc>
      </w:tr>
      <w:tr w:rsidR="00D9651D" w:rsidRPr="00311A73" w14:paraId="3AF519FD" w14:textId="77777777" w:rsidTr="008D1690">
        <w:tc>
          <w:tcPr>
            <w:tcW w:w="1345" w:type="dxa"/>
          </w:tcPr>
          <w:p w14:paraId="457A2693" w14:textId="67F2C0C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A26BB87" w14:textId="69C9E4A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Synchronization</w:t>
            </w:r>
          </w:p>
        </w:tc>
      </w:tr>
      <w:tr w:rsidR="00D9651D" w:rsidRPr="00311A73" w14:paraId="0307FCB3" w14:textId="77777777" w:rsidTr="008D1690">
        <w:tc>
          <w:tcPr>
            <w:tcW w:w="1345" w:type="dxa"/>
          </w:tcPr>
          <w:p w14:paraId="1E1D3678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61BF4D5E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33E2C0E" w14:textId="77777777" w:rsidTr="008D1690">
        <w:tc>
          <w:tcPr>
            <w:tcW w:w="1345" w:type="dxa"/>
          </w:tcPr>
          <w:p w14:paraId="5B47ECDF" w14:textId="110001B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01DE1">
              <w:rPr>
                <w:rFonts w:ascii="Times New Roman" w:hAnsi="Times New Roman" w:cs="Times New Roman"/>
                <w:sz w:val="22"/>
                <w:szCs w:val="24"/>
              </w:rPr>
              <w:t>34.</w:t>
            </w:r>
          </w:p>
        </w:tc>
        <w:tc>
          <w:tcPr>
            <w:tcW w:w="8120" w:type="dxa"/>
            <w:vAlign w:val="center"/>
          </w:tcPr>
          <w:p w14:paraId="71570A97" w14:textId="0154AC0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Following is not the function of the MAC </w:t>
            </w:r>
            <w:proofErr w:type="gramStart"/>
            <w:r>
              <w:rPr>
                <w:rFonts w:ascii="Calibri" w:hAnsi="Calibri" w:cs="Calibri"/>
                <w:sz w:val="22"/>
              </w:rPr>
              <w:t>sublayer :</w:t>
            </w:r>
            <w:proofErr w:type="gramEnd"/>
          </w:p>
        </w:tc>
      </w:tr>
      <w:tr w:rsidR="00D9651D" w:rsidRPr="00311A73" w14:paraId="7AEAB570" w14:textId="77777777" w:rsidTr="008D1690">
        <w:tc>
          <w:tcPr>
            <w:tcW w:w="1345" w:type="dxa"/>
          </w:tcPr>
          <w:p w14:paraId="61A79067" w14:textId="193F71E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45BA58B" w14:textId="2857B96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ontrol of access to media</w:t>
            </w:r>
          </w:p>
        </w:tc>
      </w:tr>
      <w:tr w:rsidR="00D9651D" w:rsidRPr="00311A73" w14:paraId="0A374265" w14:textId="77777777" w:rsidTr="008D1690">
        <w:tc>
          <w:tcPr>
            <w:tcW w:w="1345" w:type="dxa"/>
          </w:tcPr>
          <w:p w14:paraId="1DF33610" w14:textId="04FAD0F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66DB7F7" w14:textId="48711EE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Unique addressing to the stations directly connected to LAN</w:t>
            </w:r>
          </w:p>
        </w:tc>
      </w:tr>
      <w:tr w:rsidR="00D9651D" w:rsidRPr="00311A73" w14:paraId="2F0D20C9" w14:textId="77777777" w:rsidTr="008D1690">
        <w:tc>
          <w:tcPr>
            <w:tcW w:w="1345" w:type="dxa"/>
          </w:tcPr>
          <w:p w14:paraId="1D6D56AC" w14:textId="25AF8E2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6A2CFDE" w14:textId="36BB71E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Error Detection</w:t>
            </w:r>
          </w:p>
        </w:tc>
      </w:tr>
      <w:tr w:rsidR="00D9651D" w:rsidRPr="00311A73" w14:paraId="0596A90F" w14:textId="77777777" w:rsidTr="008D1690">
        <w:tc>
          <w:tcPr>
            <w:tcW w:w="1345" w:type="dxa"/>
          </w:tcPr>
          <w:p w14:paraId="37BA4AE7" w14:textId="7FE05FA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00D8508C" w14:textId="500C7A6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low control operation</w:t>
            </w:r>
          </w:p>
        </w:tc>
      </w:tr>
      <w:tr w:rsidR="00D9651D" w:rsidRPr="00311A73" w14:paraId="673B5177" w14:textId="77777777" w:rsidTr="008D1690">
        <w:tc>
          <w:tcPr>
            <w:tcW w:w="1345" w:type="dxa"/>
          </w:tcPr>
          <w:p w14:paraId="1AA33D8C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037CD671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14AEEDCB" w14:textId="77777777" w:rsidTr="00513034">
        <w:tc>
          <w:tcPr>
            <w:tcW w:w="1345" w:type="dxa"/>
          </w:tcPr>
          <w:p w14:paraId="0A199D7C" w14:textId="484DDF0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  <w:vAlign w:val="center"/>
          </w:tcPr>
          <w:p w14:paraId="13BB54BF" w14:textId="09C003E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Which of this is not a guided media?</w:t>
            </w:r>
          </w:p>
        </w:tc>
      </w:tr>
      <w:tr w:rsidR="00D9651D" w:rsidRPr="00311A73" w14:paraId="1B184318" w14:textId="77777777" w:rsidTr="00513034">
        <w:tc>
          <w:tcPr>
            <w:tcW w:w="1345" w:type="dxa"/>
          </w:tcPr>
          <w:p w14:paraId="49E61309" w14:textId="0CD2B30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A7524FA" w14:textId="266289E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iber optical cable</w:t>
            </w:r>
          </w:p>
        </w:tc>
      </w:tr>
      <w:tr w:rsidR="00D9651D" w:rsidRPr="00311A73" w14:paraId="367AE78E" w14:textId="77777777" w:rsidTr="00513034">
        <w:tc>
          <w:tcPr>
            <w:tcW w:w="1345" w:type="dxa"/>
          </w:tcPr>
          <w:p w14:paraId="37E5965C" w14:textId="2411F8C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DC62B5F" w14:textId="2D50A28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oaxial cable</w:t>
            </w:r>
          </w:p>
        </w:tc>
      </w:tr>
      <w:tr w:rsidR="00D9651D" w:rsidRPr="00311A73" w14:paraId="099F086E" w14:textId="77777777" w:rsidTr="00513034">
        <w:tc>
          <w:tcPr>
            <w:tcW w:w="1345" w:type="dxa"/>
          </w:tcPr>
          <w:p w14:paraId="1DF98C9B" w14:textId="3513266C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993E403" w14:textId="0978FA4E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Wireless LAN</w:t>
            </w:r>
          </w:p>
        </w:tc>
      </w:tr>
      <w:tr w:rsidR="00D9651D" w:rsidRPr="00311A73" w14:paraId="73432D0D" w14:textId="77777777" w:rsidTr="00513034">
        <w:tc>
          <w:tcPr>
            <w:tcW w:w="1345" w:type="dxa"/>
          </w:tcPr>
          <w:p w14:paraId="6ECAD957" w14:textId="7324510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700C2EE" w14:textId="0127383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opper wire</w:t>
            </w:r>
          </w:p>
        </w:tc>
      </w:tr>
      <w:tr w:rsidR="00D9651D" w:rsidRPr="00311A73" w14:paraId="2AE538B3" w14:textId="77777777" w:rsidTr="008D1690">
        <w:tc>
          <w:tcPr>
            <w:tcW w:w="1345" w:type="dxa"/>
          </w:tcPr>
          <w:p w14:paraId="701976C7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1BEE956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7892FFA3" w14:textId="77777777" w:rsidTr="008D1690">
        <w:tc>
          <w:tcPr>
            <w:tcW w:w="1345" w:type="dxa"/>
          </w:tcPr>
          <w:p w14:paraId="52714402" w14:textId="6E71254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  <w:vAlign w:val="center"/>
          </w:tcPr>
          <w:p w14:paraId="5E4AD9D1" w14:textId="58A43A1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  The   TCP segment begins with a ___________fixed format header.</w:t>
            </w:r>
          </w:p>
        </w:tc>
      </w:tr>
      <w:tr w:rsidR="00D9651D" w:rsidRPr="00311A73" w14:paraId="2597C439" w14:textId="77777777" w:rsidTr="008D1690">
        <w:tc>
          <w:tcPr>
            <w:tcW w:w="1345" w:type="dxa"/>
          </w:tcPr>
          <w:p w14:paraId="1B009639" w14:textId="4A4F7AF3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08FBECF" w14:textId="2F5599B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16 </w:t>
            </w:r>
            <w:proofErr w:type="gramStart"/>
            <w:r>
              <w:rPr>
                <w:rFonts w:ascii="Calibri" w:hAnsi="Calibri" w:cs="Calibri"/>
                <w:sz w:val="22"/>
              </w:rPr>
              <w:t>byte</w:t>
            </w:r>
            <w:proofErr w:type="gramEnd"/>
          </w:p>
        </w:tc>
      </w:tr>
      <w:tr w:rsidR="00D9651D" w:rsidRPr="00311A73" w14:paraId="5D890DD0" w14:textId="77777777" w:rsidTr="008D1690">
        <w:tc>
          <w:tcPr>
            <w:tcW w:w="1345" w:type="dxa"/>
          </w:tcPr>
          <w:p w14:paraId="4CC6C465" w14:textId="6DE3BAB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0692A51" w14:textId="01F5DA9F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20 </w:t>
            </w:r>
            <w:proofErr w:type="gramStart"/>
            <w:r>
              <w:rPr>
                <w:rFonts w:ascii="Calibri" w:hAnsi="Calibri" w:cs="Calibri"/>
                <w:sz w:val="22"/>
              </w:rPr>
              <w:t>byte</w:t>
            </w:r>
            <w:proofErr w:type="gramEnd"/>
          </w:p>
        </w:tc>
      </w:tr>
      <w:tr w:rsidR="00D9651D" w:rsidRPr="00311A73" w14:paraId="0A63E6FF" w14:textId="77777777" w:rsidTr="008D1690">
        <w:tc>
          <w:tcPr>
            <w:tcW w:w="1345" w:type="dxa"/>
          </w:tcPr>
          <w:p w14:paraId="3E7C5C8E" w14:textId="35A18E2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3F78987" w14:textId="4FD0A58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32 </w:t>
            </w:r>
            <w:proofErr w:type="gramStart"/>
            <w:r>
              <w:rPr>
                <w:rFonts w:ascii="Calibri" w:hAnsi="Calibri" w:cs="Calibri"/>
                <w:sz w:val="22"/>
              </w:rPr>
              <w:t>byte</w:t>
            </w:r>
            <w:proofErr w:type="gramEnd"/>
          </w:p>
        </w:tc>
      </w:tr>
      <w:tr w:rsidR="00D9651D" w:rsidRPr="00311A73" w14:paraId="3E3A0A16" w14:textId="77777777" w:rsidTr="008D1690">
        <w:tc>
          <w:tcPr>
            <w:tcW w:w="1345" w:type="dxa"/>
          </w:tcPr>
          <w:p w14:paraId="2DB657C8" w14:textId="53A1D44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7526002" w14:textId="126B2CDA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64 </w:t>
            </w:r>
            <w:proofErr w:type="gramStart"/>
            <w:r>
              <w:rPr>
                <w:rFonts w:ascii="Calibri" w:hAnsi="Calibri" w:cs="Calibri"/>
                <w:sz w:val="22"/>
              </w:rPr>
              <w:t>byte</w:t>
            </w:r>
            <w:proofErr w:type="gramEnd"/>
          </w:p>
        </w:tc>
      </w:tr>
      <w:tr w:rsidR="00D9651D" w:rsidRPr="00311A73" w14:paraId="766A3BF6" w14:textId="77777777" w:rsidTr="008D1690">
        <w:tc>
          <w:tcPr>
            <w:tcW w:w="1345" w:type="dxa"/>
          </w:tcPr>
          <w:p w14:paraId="307F8C6C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283AE4DA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2FEC370B" w14:textId="77777777" w:rsidTr="008D1690">
        <w:tc>
          <w:tcPr>
            <w:tcW w:w="1345" w:type="dxa"/>
          </w:tcPr>
          <w:p w14:paraId="0A9731D9" w14:textId="05B098B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  <w:vAlign w:val="center"/>
          </w:tcPr>
          <w:p w14:paraId="656006A8" w14:textId="34A4548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TCP process may not write and read data at the same speed, </w:t>
            </w:r>
            <w:proofErr w:type="gramStart"/>
            <w:r>
              <w:rPr>
                <w:rFonts w:ascii="Calibri" w:hAnsi="Calibri" w:cs="Calibri"/>
                <w:sz w:val="22"/>
              </w:rPr>
              <w:t>So</w:t>
            </w:r>
            <w:proofErr w:type="gramEnd"/>
            <w:r>
              <w:rPr>
                <w:rFonts w:ascii="Calibri" w:hAnsi="Calibri" w:cs="Calibri"/>
                <w:sz w:val="22"/>
              </w:rPr>
              <w:t xml:space="preserve"> we need __________ for storage.</w:t>
            </w:r>
          </w:p>
        </w:tc>
      </w:tr>
      <w:tr w:rsidR="00D9651D" w:rsidRPr="00311A73" w14:paraId="620E2693" w14:textId="77777777" w:rsidTr="008D1690">
        <w:tc>
          <w:tcPr>
            <w:tcW w:w="1345" w:type="dxa"/>
          </w:tcPr>
          <w:p w14:paraId="7D099774" w14:textId="53EACB6A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74043FBD" w14:textId="1F4B94C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Packets</w:t>
            </w:r>
          </w:p>
        </w:tc>
      </w:tr>
      <w:tr w:rsidR="00D9651D" w:rsidRPr="00311A73" w14:paraId="04EE681F" w14:textId="77777777" w:rsidTr="008D1690">
        <w:tc>
          <w:tcPr>
            <w:tcW w:w="1345" w:type="dxa"/>
          </w:tcPr>
          <w:p w14:paraId="02DAE421" w14:textId="491D269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26E84EE" w14:textId="3196CEE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Buffers</w:t>
            </w:r>
          </w:p>
        </w:tc>
      </w:tr>
      <w:tr w:rsidR="00D9651D" w:rsidRPr="00311A73" w14:paraId="2C45BC71" w14:textId="77777777" w:rsidTr="008D1690">
        <w:tc>
          <w:tcPr>
            <w:tcW w:w="1345" w:type="dxa"/>
          </w:tcPr>
          <w:p w14:paraId="5E59F72E" w14:textId="0A5B10D9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C6C92BA" w14:textId="018BB056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Segments</w:t>
            </w:r>
          </w:p>
        </w:tc>
      </w:tr>
      <w:tr w:rsidR="00D9651D" w:rsidRPr="00311A73" w14:paraId="28715EE1" w14:textId="77777777" w:rsidTr="008D1690">
        <w:tc>
          <w:tcPr>
            <w:tcW w:w="1345" w:type="dxa"/>
          </w:tcPr>
          <w:p w14:paraId="6819D91A" w14:textId="20519DF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2AAAB10" w14:textId="66F88CDC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Stacks</w:t>
            </w:r>
          </w:p>
        </w:tc>
      </w:tr>
      <w:tr w:rsidR="00D9651D" w:rsidRPr="00311A73" w14:paraId="5C14A0E8" w14:textId="77777777" w:rsidTr="008D1690">
        <w:tc>
          <w:tcPr>
            <w:tcW w:w="1345" w:type="dxa"/>
          </w:tcPr>
          <w:p w14:paraId="263A4C39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258AE234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67C5971A" w14:textId="77777777" w:rsidTr="008D1690">
        <w:tc>
          <w:tcPr>
            <w:tcW w:w="1345" w:type="dxa"/>
          </w:tcPr>
          <w:p w14:paraId="2F135C8E" w14:textId="62DFA90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  <w:vAlign w:val="center"/>
          </w:tcPr>
          <w:p w14:paraId="14D26DA9" w14:textId="6840C7E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Which of the following tasks is not done by data link layer?</w:t>
            </w:r>
          </w:p>
        </w:tc>
      </w:tr>
      <w:tr w:rsidR="00D9651D" w:rsidRPr="00311A73" w14:paraId="50AD4CB6" w14:textId="77777777" w:rsidTr="008D1690">
        <w:tc>
          <w:tcPr>
            <w:tcW w:w="1345" w:type="dxa"/>
          </w:tcPr>
          <w:p w14:paraId="27DC1EA9" w14:textId="2364CDC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2910659" w14:textId="184221D8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raming</w:t>
            </w:r>
          </w:p>
        </w:tc>
      </w:tr>
      <w:tr w:rsidR="00D9651D" w:rsidRPr="00311A73" w14:paraId="4E848072" w14:textId="77777777" w:rsidTr="008D1690">
        <w:tc>
          <w:tcPr>
            <w:tcW w:w="1345" w:type="dxa"/>
          </w:tcPr>
          <w:p w14:paraId="31DDDFB8" w14:textId="4C40682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7DC6E69" w14:textId="3C191A09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Error Control</w:t>
            </w:r>
          </w:p>
        </w:tc>
      </w:tr>
      <w:tr w:rsidR="00D9651D" w:rsidRPr="00311A73" w14:paraId="07F1DC13" w14:textId="77777777" w:rsidTr="008D1690">
        <w:tc>
          <w:tcPr>
            <w:tcW w:w="1345" w:type="dxa"/>
          </w:tcPr>
          <w:p w14:paraId="2F9B6C9C" w14:textId="649466F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78A25DB5" w14:textId="2A08987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Flow Control</w:t>
            </w:r>
          </w:p>
        </w:tc>
      </w:tr>
      <w:tr w:rsidR="00D9651D" w:rsidRPr="00311A73" w14:paraId="59780083" w14:textId="77777777" w:rsidTr="008D1690">
        <w:tc>
          <w:tcPr>
            <w:tcW w:w="1345" w:type="dxa"/>
          </w:tcPr>
          <w:p w14:paraId="11E9AE75" w14:textId="6BB875E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4CD66F48" w14:textId="26CD2AB4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Channel Coding</w:t>
            </w:r>
          </w:p>
        </w:tc>
      </w:tr>
      <w:tr w:rsidR="00D9651D" w:rsidRPr="00311A73" w14:paraId="77056A81" w14:textId="77777777" w:rsidTr="008D1690">
        <w:tc>
          <w:tcPr>
            <w:tcW w:w="1345" w:type="dxa"/>
          </w:tcPr>
          <w:p w14:paraId="00D065C0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5DC1458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31D272BF" w14:textId="77777777" w:rsidTr="008D1690">
        <w:tc>
          <w:tcPr>
            <w:tcW w:w="1345" w:type="dxa"/>
          </w:tcPr>
          <w:p w14:paraId="7AF57F50" w14:textId="396457BF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  <w:vAlign w:val="center"/>
          </w:tcPr>
          <w:p w14:paraId="372216D3" w14:textId="27EBF45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The frame type that refers to High-level Data Link Control error detection field is </w:t>
            </w:r>
          </w:p>
        </w:tc>
      </w:tr>
      <w:tr w:rsidR="00D9651D" w:rsidRPr="00311A73" w14:paraId="7A5BC307" w14:textId="77777777" w:rsidTr="008D1690">
        <w:tc>
          <w:tcPr>
            <w:tcW w:w="1345" w:type="dxa"/>
          </w:tcPr>
          <w:p w14:paraId="0E2C8CFD" w14:textId="2D55D8F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E298838" w14:textId="220962E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Frame check sequence field</w:t>
            </w:r>
          </w:p>
        </w:tc>
      </w:tr>
      <w:tr w:rsidR="00D9651D" w:rsidRPr="00311A73" w14:paraId="0110258C" w14:textId="77777777" w:rsidTr="008D1690">
        <w:tc>
          <w:tcPr>
            <w:tcW w:w="1345" w:type="dxa"/>
          </w:tcPr>
          <w:p w14:paraId="108E3307" w14:textId="637D0C74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A4841C6" w14:textId="5D23313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Control field</w:t>
            </w:r>
          </w:p>
        </w:tc>
      </w:tr>
      <w:tr w:rsidR="00D9651D" w:rsidRPr="00311A73" w14:paraId="319B3239" w14:textId="77777777" w:rsidTr="008D1690">
        <w:tc>
          <w:tcPr>
            <w:tcW w:w="1345" w:type="dxa"/>
          </w:tcPr>
          <w:p w14:paraId="2694E166" w14:textId="29E2882E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897C632" w14:textId="2A2334BD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flag field</w:t>
            </w:r>
          </w:p>
        </w:tc>
      </w:tr>
      <w:tr w:rsidR="00D9651D" w:rsidRPr="00311A73" w14:paraId="69FF656F" w14:textId="77777777" w:rsidTr="008D1690">
        <w:tc>
          <w:tcPr>
            <w:tcW w:w="1345" w:type="dxa"/>
          </w:tcPr>
          <w:p w14:paraId="1C04C31A" w14:textId="05E350D5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DBD80B4" w14:textId="23AB0DE1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>Information field</w:t>
            </w:r>
          </w:p>
        </w:tc>
      </w:tr>
      <w:tr w:rsidR="00D9651D" w:rsidRPr="00311A73" w14:paraId="0ECE6E3F" w14:textId="77777777" w:rsidTr="008D1690">
        <w:tc>
          <w:tcPr>
            <w:tcW w:w="1345" w:type="dxa"/>
          </w:tcPr>
          <w:p w14:paraId="42690E03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34B6780" w14:textId="7777777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D9651D" w:rsidRPr="00311A73" w14:paraId="7028DAE8" w14:textId="77777777" w:rsidTr="008D1690">
        <w:tc>
          <w:tcPr>
            <w:tcW w:w="1345" w:type="dxa"/>
          </w:tcPr>
          <w:p w14:paraId="2EC12683" w14:textId="2CBB56C8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4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  <w:vAlign w:val="center"/>
          </w:tcPr>
          <w:p w14:paraId="42EF44A2" w14:textId="744034B2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__________ work at the network layer of the OSI model.</w:t>
            </w:r>
          </w:p>
        </w:tc>
      </w:tr>
      <w:tr w:rsidR="00D9651D" w:rsidRPr="00311A73" w14:paraId="46EFC1B8" w14:textId="77777777" w:rsidTr="008D1690">
        <w:tc>
          <w:tcPr>
            <w:tcW w:w="1345" w:type="dxa"/>
          </w:tcPr>
          <w:p w14:paraId="3A4967B8" w14:textId="76E79272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2D1CDA4F" w14:textId="5E328733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Bridges</w:t>
            </w:r>
          </w:p>
        </w:tc>
      </w:tr>
      <w:tr w:rsidR="00D9651D" w:rsidRPr="00311A73" w14:paraId="18CDD447" w14:textId="77777777" w:rsidTr="008D1690">
        <w:tc>
          <w:tcPr>
            <w:tcW w:w="1345" w:type="dxa"/>
          </w:tcPr>
          <w:p w14:paraId="3D642B9D" w14:textId="2B5553C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46E9F7A2" w14:textId="53799727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Hubs</w:t>
            </w:r>
          </w:p>
        </w:tc>
      </w:tr>
      <w:tr w:rsidR="00D9651D" w:rsidRPr="00311A73" w14:paraId="705BFD3D" w14:textId="77777777" w:rsidTr="008D1690">
        <w:tc>
          <w:tcPr>
            <w:tcW w:w="1345" w:type="dxa"/>
          </w:tcPr>
          <w:p w14:paraId="0A3597AD" w14:textId="140EF28B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5087421" w14:textId="7AA89505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Routers</w:t>
            </w:r>
          </w:p>
        </w:tc>
      </w:tr>
      <w:tr w:rsidR="00D9651D" w:rsidRPr="00311A73" w14:paraId="76F0E6F6" w14:textId="77777777" w:rsidTr="008D1690">
        <w:tc>
          <w:tcPr>
            <w:tcW w:w="1345" w:type="dxa"/>
          </w:tcPr>
          <w:p w14:paraId="2E1E67B8" w14:textId="12D971F1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  <w:vAlign w:val="center"/>
          </w:tcPr>
          <w:p w14:paraId="5F7DC4B9" w14:textId="3069E990" w:rsidR="00D9651D" w:rsidRPr="00311A73" w:rsidRDefault="00D9651D" w:rsidP="00D9651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Calibri" w:hAnsi="Calibri" w:cs="Calibri"/>
                <w:sz w:val="22"/>
              </w:rPr>
              <w:t xml:space="preserve"> Gateways</w:t>
            </w:r>
          </w:p>
        </w:tc>
      </w:tr>
      <w:tr w:rsidR="00D9651D" w:rsidRPr="00311A73" w14:paraId="6B319556" w14:textId="77777777" w:rsidTr="008D1690">
        <w:tc>
          <w:tcPr>
            <w:tcW w:w="1345" w:type="dxa"/>
          </w:tcPr>
          <w:p w14:paraId="196BA9B5" w14:textId="77777777" w:rsidR="00D9651D" w:rsidRPr="00311A73" w:rsidRDefault="00D9651D" w:rsidP="00D9651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  <w:vAlign w:val="center"/>
          </w:tcPr>
          <w:p w14:paraId="525A3F0C" w14:textId="77777777" w:rsidR="00D9651D" w:rsidRDefault="00D9651D" w:rsidP="00D9651D">
            <w:pPr>
              <w:jc w:val="both"/>
              <w:rPr>
                <w:rFonts w:ascii="Calibri" w:hAnsi="Calibri" w:cs="Calibri"/>
                <w:sz w:val="22"/>
              </w:rPr>
            </w:pPr>
          </w:p>
        </w:tc>
      </w:tr>
    </w:tbl>
    <w:p w14:paraId="11BC09E4" w14:textId="4AD8A308" w:rsidR="00642708" w:rsidRDefault="00642708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73F34278" w14:textId="5649EA42" w:rsidR="00726697" w:rsidRDefault="00726697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6CACB8C5" w14:textId="393952C1" w:rsidR="00726697" w:rsidRDefault="00726697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5F8A5C9F" w14:textId="478DB7B0" w:rsidR="00701521" w:rsidRPr="00A8685D" w:rsidRDefault="00701521" w:rsidP="005749D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tbl>
      <w:tblPr>
        <w:tblStyle w:val="TableGrid"/>
        <w:tblW w:w="9691" w:type="dxa"/>
        <w:tblLook w:val="04A0" w:firstRow="1" w:lastRow="0" w:firstColumn="1" w:lastColumn="0" w:noHBand="0" w:noVBand="1"/>
      </w:tblPr>
      <w:tblGrid>
        <w:gridCol w:w="1399"/>
        <w:gridCol w:w="8292"/>
      </w:tblGrid>
      <w:tr w:rsidR="00EB12D2" w14:paraId="0E1A88EF" w14:textId="77777777" w:rsidTr="006E20DD">
        <w:tc>
          <w:tcPr>
            <w:tcW w:w="1399" w:type="dxa"/>
            <w:vAlign w:val="center"/>
          </w:tcPr>
          <w:p w14:paraId="5E99E115" w14:textId="6DDC7A0C" w:rsidR="00EB12D2" w:rsidRPr="00311A73" w:rsidRDefault="00EB12D2" w:rsidP="002664E3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</w:rPr>
            </w:pPr>
            <w:r w:rsidRPr="00311A73">
              <w:rPr>
                <w:rFonts w:ascii="Times New Roman" w:hAnsi="Times New Roman" w:cs="Times New Roman"/>
                <w:b/>
                <w:sz w:val="28"/>
                <w:szCs w:val="32"/>
              </w:rPr>
              <w:t>Q</w:t>
            </w:r>
            <w:r w:rsidR="002664E3">
              <w:rPr>
                <w:rFonts w:ascii="Times New Roman" w:hAnsi="Times New Roman" w:cs="Times New Roman"/>
                <w:b/>
                <w:sz w:val="28"/>
                <w:szCs w:val="32"/>
              </w:rPr>
              <w:t>uestions</w:t>
            </w:r>
          </w:p>
        </w:tc>
        <w:tc>
          <w:tcPr>
            <w:tcW w:w="8292" w:type="dxa"/>
          </w:tcPr>
          <w:p w14:paraId="505CCD07" w14:textId="4B8CCF85" w:rsidR="00EB12D2" w:rsidRPr="00A8685D" w:rsidRDefault="00EB12D2" w:rsidP="00EB12D2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FC0E3E" w14:paraId="2944D21A" w14:textId="77777777" w:rsidTr="006E20DD">
        <w:tc>
          <w:tcPr>
            <w:tcW w:w="1399" w:type="dxa"/>
          </w:tcPr>
          <w:p w14:paraId="2B03E6C2" w14:textId="77777777" w:rsidR="00FC0E3E" w:rsidRPr="00114172" w:rsidRDefault="00FC0E3E" w:rsidP="003817D1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sz w:val="40"/>
                <w:szCs w:val="40"/>
              </w:rPr>
              <w:t>A</w:t>
            </w:r>
          </w:p>
        </w:tc>
        <w:tc>
          <w:tcPr>
            <w:tcW w:w="8292" w:type="dxa"/>
          </w:tcPr>
          <w:p w14:paraId="4FB86137" w14:textId="0DC03A1D" w:rsidR="00FC0E3E" w:rsidRPr="00114172" w:rsidRDefault="00FC0E3E" w:rsidP="003817D1">
            <w:pPr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b/>
                <w:sz w:val="40"/>
                <w:szCs w:val="40"/>
              </w:rPr>
              <w:t>5 marks each</w:t>
            </w:r>
          </w:p>
        </w:tc>
      </w:tr>
      <w:tr w:rsidR="00C53167" w14:paraId="66BEF6D1" w14:textId="77777777" w:rsidTr="006E20DD">
        <w:tc>
          <w:tcPr>
            <w:tcW w:w="1399" w:type="dxa"/>
          </w:tcPr>
          <w:p w14:paraId="503CF368" w14:textId="618764F1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292" w:type="dxa"/>
          </w:tcPr>
          <w:p w14:paraId="4D52ACF4" w14:textId="7081D575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plain the persistent strategies of CSMA.</w:t>
            </w:r>
          </w:p>
        </w:tc>
      </w:tr>
      <w:tr w:rsidR="00C53167" w14:paraId="7C6E39D8" w14:textId="77777777" w:rsidTr="006E20DD">
        <w:tc>
          <w:tcPr>
            <w:tcW w:w="1399" w:type="dxa"/>
          </w:tcPr>
          <w:p w14:paraId="470F9A8C" w14:textId="22384C8E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292" w:type="dxa"/>
          </w:tcPr>
          <w:p w14:paraId="3CA8D8E8" w14:textId="3FE6E7AF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data transparency? How it can be overcome using bit stuffing.</w:t>
            </w:r>
          </w:p>
        </w:tc>
      </w:tr>
      <w:tr w:rsidR="00C53167" w14:paraId="5BB7AF26" w14:textId="77777777" w:rsidTr="006E20DD">
        <w:tc>
          <w:tcPr>
            <w:tcW w:w="1399" w:type="dxa"/>
          </w:tcPr>
          <w:p w14:paraId="2BAE165F" w14:textId="64DD9B08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292" w:type="dxa"/>
          </w:tcPr>
          <w:p w14:paraId="204BABA1" w14:textId="77777777" w:rsidR="00C53167" w:rsidRDefault="00C53167" w:rsidP="00C5316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n organization is granted the block 211.17.180.0/24. The administrator wants to create 32 subnets.</w:t>
            </w:r>
          </w:p>
          <w:p w14:paraId="1203FC68" w14:textId="77777777" w:rsidR="00C53167" w:rsidRDefault="00C53167" w:rsidP="00C5316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) Find the subnet mask.</w:t>
            </w:r>
          </w:p>
          <w:p w14:paraId="3DF6EF1C" w14:textId="77777777" w:rsidR="00C53167" w:rsidRDefault="00C53167" w:rsidP="00C5316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) Find the number of addresses in each subnet.</w:t>
            </w:r>
          </w:p>
          <w:p w14:paraId="453FCA08" w14:textId="77777777" w:rsidR="00C53167" w:rsidRDefault="00C53167" w:rsidP="00C5316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i) Find the first and last address in subnet 1.</w:t>
            </w:r>
          </w:p>
          <w:p w14:paraId="509CFA93" w14:textId="3B366BF9" w:rsidR="00C53167" w:rsidRPr="00311A73" w:rsidRDefault="00C53167" w:rsidP="00C5316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v) Find the first and last addresses in subnet 32.</w:t>
            </w:r>
          </w:p>
        </w:tc>
      </w:tr>
      <w:tr w:rsidR="00C53167" w14:paraId="1292EFE8" w14:textId="77777777" w:rsidTr="006E20DD">
        <w:tc>
          <w:tcPr>
            <w:tcW w:w="1399" w:type="dxa"/>
          </w:tcPr>
          <w:p w14:paraId="30C72B9C" w14:textId="24916BA2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292" w:type="dxa"/>
          </w:tcPr>
          <w:p w14:paraId="63E0BB3D" w14:textId="3F22C24A" w:rsidR="00C53167" w:rsidRPr="00311A73" w:rsidRDefault="00C53167" w:rsidP="005F623F">
            <w:pPr>
              <w:jc w:val="both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Explain Connection establishment in TCP using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three way</w:t>
            </w:r>
            <w:proofErr w:type="gramEnd"/>
            <w:r>
              <w:rPr>
                <w:rFonts w:ascii="Times New Roman" w:hAnsi="Times New Roman" w:cs="Times New Roman"/>
                <w:szCs w:val="24"/>
              </w:rPr>
              <w:t xml:space="preserve"> handshaking.</w:t>
            </w:r>
          </w:p>
        </w:tc>
      </w:tr>
      <w:tr w:rsidR="00C53167" w14:paraId="45D277A3" w14:textId="77777777" w:rsidTr="006E20DD">
        <w:tc>
          <w:tcPr>
            <w:tcW w:w="1399" w:type="dxa"/>
          </w:tcPr>
          <w:p w14:paraId="2A0A413E" w14:textId="79DAE4A3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292" w:type="dxa"/>
          </w:tcPr>
          <w:p w14:paraId="4A7F3BF1" w14:textId="77777777" w:rsidR="00C53167" w:rsidRDefault="00C53167" w:rsidP="00C53167">
            <w:pPr>
              <w:pStyle w:val="ListParagraph"/>
              <w:numPr>
                <w:ilvl w:val="0"/>
                <w:numId w:val="7"/>
              </w:numPr>
              <w:ind w:left="318" w:hanging="284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The following is a dump of a TCP header in hexadecimal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format :</w:t>
            </w:r>
            <w:proofErr w:type="gramEnd"/>
          </w:p>
          <w:p w14:paraId="0E2B64BF" w14:textId="77777777" w:rsidR="00C53167" w:rsidRDefault="00C53167" w:rsidP="00C53167">
            <w:pPr>
              <w:pStyle w:val="ListParagraph"/>
              <w:ind w:left="318"/>
              <w:rPr>
                <w:rFonts w:ascii="Times New Roman" w:hAnsi="Times New Roman" w:cs="Times New Roman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Cs w:val="24"/>
              </w:rPr>
              <w:t>05320017  00000001</w:t>
            </w:r>
            <w:proofErr w:type="gramEnd"/>
            <w:r>
              <w:rPr>
                <w:rFonts w:ascii="Times New Roman" w:hAnsi="Times New Roman" w:cs="Times New Roman"/>
                <w:szCs w:val="24"/>
              </w:rPr>
              <w:t xml:space="preserve">  00000000  500207FF  00000000</w:t>
            </w:r>
          </w:p>
          <w:p w14:paraId="31C49ED9" w14:textId="77777777" w:rsidR="00C53167" w:rsidRDefault="00C53167" w:rsidP="00C5316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the source port number?</w:t>
            </w:r>
          </w:p>
          <w:p w14:paraId="5F0EABCB" w14:textId="77777777" w:rsidR="00C53167" w:rsidRDefault="00C53167" w:rsidP="00C5316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the destination port number?</w:t>
            </w:r>
          </w:p>
          <w:p w14:paraId="50E17717" w14:textId="77777777" w:rsidR="00C53167" w:rsidRDefault="00C53167" w:rsidP="00C5316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the length of the header?</w:t>
            </w:r>
          </w:p>
          <w:p w14:paraId="74A2A038" w14:textId="77777777" w:rsidR="00C53167" w:rsidRDefault="00C53167" w:rsidP="00C5316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the type of segment?</w:t>
            </w:r>
          </w:p>
          <w:p w14:paraId="6675B692" w14:textId="1DE96FA5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at is the window size?</w:t>
            </w:r>
          </w:p>
        </w:tc>
      </w:tr>
      <w:tr w:rsidR="00C53167" w14:paraId="3AC2FA3F" w14:textId="77777777" w:rsidTr="006E20DD">
        <w:tc>
          <w:tcPr>
            <w:tcW w:w="1399" w:type="dxa"/>
          </w:tcPr>
          <w:p w14:paraId="1DFB8F6C" w14:textId="5D8249A8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292" w:type="dxa"/>
          </w:tcPr>
          <w:p w14:paraId="56B9DB8E" w14:textId="562E092C" w:rsidR="00C53167" w:rsidRPr="00311A73" w:rsidRDefault="00C53167" w:rsidP="005F623F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mpare between distance vector routing and link state routing.</w:t>
            </w:r>
          </w:p>
        </w:tc>
      </w:tr>
      <w:tr w:rsidR="00C53167" w14:paraId="446BC232" w14:textId="77777777" w:rsidTr="006E20DD">
        <w:tc>
          <w:tcPr>
            <w:tcW w:w="1399" w:type="dxa"/>
          </w:tcPr>
          <w:p w14:paraId="2B39CE1C" w14:textId="6A50A964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292" w:type="dxa"/>
          </w:tcPr>
          <w:p w14:paraId="63A4CD7B" w14:textId="2777CBFD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2D4129">
              <w:rPr>
                <w:rFonts w:ascii="Times New Roman" w:hAnsi="Times New Roman" w:cs="Times New Roman"/>
                <w:szCs w:val="24"/>
              </w:rPr>
              <w:t xml:space="preserve">Compare between </w:t>
            </w:r>
            <w:r w:rsidR="009F5C7D">
              <w:rPr>
                <w:rFonts w:ascii="Times New Roman" w:hAnsi="Times New Roman" w:cs="Times New Roman"/>
                <w:szCs w:val="24"/>
              </w:rPr>
              <w:t>Packet switching and Circuit Switching.</w:t>
            </w:r>
          </w:p>
        </w:tc>
      </w:tr>
      <w:tr w:rsidR="00C53167" w14:paraId="4E7893DE" w14:textId="77777777" w:rsidTr="006E20DD">
        <w:tc>
          <w:tcPr>
            <w:tcW w:w="1399" w:type="dxa"/>
          </w:tcPr>
          <w:p w14:paraId="42998531" w14:textId="337F48BB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292" w:type="dxa"/>
          </w:tcPr>
          <w:p w14:paraId="1697893D" w14:textId="4D1FBA6B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3B3558">
              <w:rPr>
                <w:rFonts w:ascii="Times New Roman" w:hAnsi="Times New Roman" w:cs="Times New Roman"/>
                <w:szCs w:val="24"/>
              </w:rPr>
              <w:t>Explain the fields related to fragmentation in IP datagram.</w:t>
            </w:r>
          </w:p>
        </w:tc>
      </w:tr>
      <w:tr w:rsidR="00C53167" w14:paraId="5C8C9026" w14:textId="77777777" w:rsidTr="006E20DD">
        <w:tc>
          <w:tcPr>
            <w:tcW w:w="1399" w:type="dxa"/>
          </w:tcPr>
          <w:p w14:paraId="555FFB10" w14:textId="3515FAE3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292" w:type="dxa"/>
          </w:tcPr>
          <w:p w14:paraId="5E2F6D9A" w14:textId="553F868B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3B3558">
              <w:rPr>
                <w:rFonts w:ascii="Times New Roman" w:hAnsi="Times New Roman" w:cs="Times New Roman"/>
                <w:szCs w:val="24"/>
              </w:rPr>
              <w:t>Which is better, ADSL or Cable? Justify your answer.</w:t>
            </w:r>
          </w:p>
        </w:tc>
      </w:tr>
      <w:tr w:rsidR="00C53167" w14:paraId="3DFD0464" w14:textId="77777777" w:rsidTr="006E20DD">
        <w:tc>
          <w:tcPr>
            <w:tcW w:w="1399" w:type="dxa"/>
          </w:tcPr>
          <w:p w14:paraId="0E270EE0" w14:textId="5B48B024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292" w:type="dxa"/>
          </w:tcPr>
          <w:p w14:paraId="0B7260EC" w14:textId="29F156DD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E4B6D">
              <w:rPr>
                <w:rFonts w:ascii="Times New Roman" w:hAnsi="Times New Roman"/>
                <w:szCs w:val="24"/>
              </w:rPr>
              <w:t>Explain the features of TCP.</w:t>
            </w:r>
          </w:p>
        </w:tc>
      </w:tr>
      <w:tr w:rsidR="00C53167" w14:paraId="10A1D40D" w14:textId="77777777" w:rsidTr="006E20DD">
        <w:tc>
          <w:tcPr>
            <w:tcW w:w="1399" w:type="dxa"/>
          </w:tcPr>
          <w:p w14:paraId="4C625590" w14:textId="4C209DE1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292" w:type="dxa"/>
          </w:tcPr>
          <w:p w14:paraId="7379543E" w14:textId="2A9E3500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E4B6D">
              <w:rPr>
                <w:rFonts w:ascii="Times New Roman" w:hAnsi="Times New Roman"/>
                <w:szCs w:val="24"/>
              </w:rPr>
              <w:t>Draw the IPV4 header.</w:t>
            </w:r>
          </w:p>
        </w:tc>
      </w:tr>
      <w:tr w:rsidR="00C53167" w14:paraId="75032C4B" w14:textId="77777777" w:rsidTr="006E20DD">
        <w:tc>
          <w:tcPr>
            <w:tcW w:w="1399" w:type="dxa"/>
          </w:tcPr>
          <w:p w14:paraId="74DCA768" w14:textId="61379003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292" w:type="dxa"/>
          </w:tcPr>
          <w:p w14:paraId="500F4627" w14:textId="12641D3D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E4B6D">
              <w:rPr>
                <w:rFonts w:ascii="Times New Roman" w:hAnsi="Times New Roman"/>
                <w:szCs w:val="24"/>
              </w:rPr>
              <w:t>Explain Selective repeat ARQ protocol.</w:t>
            </w:r>
          </w:p>
        </w:tc>
      </w:tr>
      <w:tr w:rsidR="00C53167" w14:paraId="28398BEB" w14:textId="77777777" w:rsidTr="006E20DD">
        <w:tc>
          <w:tcPr>
            <w:tcW w:w="1399" w:type="dxa"/>
          </w:tcPr>
          <w:p w14:paraId="26CD8CA3" w14:textId="36E052B9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292" w:type="dxa"/>
          </w:tcPr>
          <w:p w14:paraId="36990AA1" w14:textId="13A83611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E4B6D">
              <w:rPr>
                <w:rFonts w:ascii="Times New Roman" w:hAnsi="Times New Roman"/>
                <w:szCs w:val="24"/>
              </w:rPr>
              <w:t>Differentiate between Bus Topology and Ring Topology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C53167" w14:paraId="0F1C2243" w14:textId="77777777" w:rsidTr="006E20DD">
        <w:tc>
          <w:tcPr>
            <w:tcW w:w="1399" w:type="dxa"/>
          </w:tcPr>
          <w:p w14:paraId="18624CD6" w14:textId="5D1D9FFD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292" w:type="dxa"/>
          </w:tcPr>
          <w:p w14:paraId="0E2A7D78" w14:textId="372EDF00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E4B6D">
              <w:rPr>
                <w:rFonts w:ascii="Times New Roman" w:hAnsi="Times New Roman"/>
                <w:szCs w:val="24"/>
              </w:rPr>
              <w:t>Explain the functions of Data Link Layer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C53167" w14:paraId="609B00F1" w14:textId="77777777" w:rsidTr="006E20DD">
        <w:tc>
          <w:tcPr>
            <w:tcW w:w="1399" w:type="dxa"/>
          </w:tcPr>
          <w:p w14:paraId="03E85F88" w14:textId="2555F5B4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292" w:type="dxa"/>
          </w:tcPr>
          <w:p w14:paraId="04A59D95" w14:textId="7B702A39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Write a short note on slotted ALOHA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 w:rsidRPr="00CB7C4D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C53167" w14:paraId="35F9890E" w14:textId="77777777" w:rsidTr="006E20DD">
        <w:tc>
          <w:tcPr>
            <w:tcW w:w="1399" w:type="dxa"/>
          </w:tcPr>
          <w:p w14:paraId="20A12C40" w14:textId="6F80782B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292" w:type="dxa"/>
          </w:tcPr>
          <w:p w14:paraId="622B661E" w14:textId="1910C678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CB7C4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Compare 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T</w:t>
            </w:r>
            <w:r w:rsidRPr="00CB7C4D">
              <w:rPr>
                <w:rFonts w:ascii="Times New Roman" w:hAnsi="Times New Roman" w:cs="Times New Roman"/>
                <w:color w:val="000000" w:themeColor="text1"/>
                <w:szCs w:val="24"/>
              </w:rPr>
              <w:t>wisted pair cable, Coaxial cable and Fiber optical cable.</w:t>
            </w:r>
          </w:p>
        </w:tc>
      </w:tr>
      <w:tr w:rsidR="00C53167" w14:paraId="552250DE" w14:textId="77777777" w:rsidTr="006E20DD">
        <w:tc>
          <w:tcPr>
            <w:tcW w:w="1399" w:type="dxa"/>
          </w:tcPr>
          <w:p w14:paraId="2C9E6229" w14:textId="3F1A052D" w:rsidR="00C53167" w:rsidRDefault="00C53167" w:rsidP="00C5316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292" w:type="dxa"/>
          </w:tcPr>
          <w:p w14:paraId="53288926" w14:textId="339AA384" w:rsidR="00C53167" w:rsidRPr="00311A73" w:rsidRDefault="00C53167" w:rsidP="00C53167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 xml:space="preserve">Write a short note on </w:t>
            </w:r>
            <w:r>
              <w:rPr>
                <w:rFonts w:ascii="Times New Roman" w:hAnsi="Times New Roman" w:cs="Times New Roman"/>
                <w:szCs w:val="24"/>
              </w:rPr>
              <w:t>Bit Stuffing framing method.</w:t>
            </w:r>
          </w:p>
        </w:tc>
      </w:tr>
      <w:tr w:rsidR="006E20DD" w14:paraId="6FB2927A" w14:textId="77777777" w:rsidTr="006E20DD">
        <w:tc>
          <w:tcPr>
            <w:tcW w:w="1399" w:type="dxa"/>
          </w:tcPr>
          <w:p w14:paraId="0CBDA76F" w14:textId="577675E0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292" w:type="dxa"/>
          </w:tcPr>
          <w:p w14:paraId="62CD0E83" w14:textId="32C4DFDD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xplain the TCP/IP model.</w:t>
            </w:r>
          </w:p>
        </w:tc>
      </w:tr>
      <w:tr w:rsidR="006E20DD" w14:paraId="24D50888" w14:textId="77777777" w:rsidTr="006E20DD">
        <w:tc>
          <w:tcPr>
            <w:tcW w:w="1399" w:type="dxa"/>
          </w:tcPr>
          <w:p w14:paraId="3A1E6597" w14:textId="494DF621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292" w:type="dxa"/>
          </w:tcPr>
          <w:p w14:paraId="3B2C12AB" w14:textId="45CCFC9F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CB7C4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Explain 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S</w:t>
            </w:r>
            <w:r w:rsidRPr="00CB7C4D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top and 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W</w:t>
            </w:r>
            <w:r w:rsidRPr="00CB7C4D">
              <w:rPr>
                <w:rFonts w:ascii="Times New Roman" w:hAnsi="Times New Roman" w:cs="Times New Roman"/>
                <w:color w:val="000000" w:themeColor="text1"/>
                <w:szCs w:val="24"/>
              </w:rPr>
              <w:t>ait protocol for error free channel.</w:t>
            </w:r>
          </w:p>
        </w:tc>
      </w:tr>
      <w:tr w:rsidR="006E20DD" w14:paraId="4D0B390A" w14:textId="77777777" w:rsidTr="006E20DD">
        <w:tc>
          <w:tcPr>
            <w:tcW w:w="1399" w:type="dxa"/>
          </w:tcPr>
          <w:p w14:paraId="0E5F9BC7" w14:textId="39D3501F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292" w:type="dxa"/>
          </w:tcPr>
          <w:p w14:paraId="640449B5" w14:textId="77777777" w:rsidR="006E20DD" w:rsidRPr="00CB7C4D" w:rsidRDefault="006E20DD" w:rsidP="006E20DD">
            <w:p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 xml:space="preserve">The following is a dump of a UDP header in hexadecimal format. </w:t>
            </w:r>
          </w:p>
          <w:p w14:paraId="138C9ED1" w14:textId="77777777" w:rsidR="006E20DD" w:rsidRPr="00CB7C4D" w:rsidRDefault="006E20DD" w:rsidP="006E20DD">
            <w:p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 xml:space="preserve">                         </w:t>
            </w:r>
            <w:r w:rsidRPr="00CB7C4D">
              <w:rPr>
                <w:rFonts w:ascii="Times New Roman" w:hAnsi="Times New Roman" w:cs="Times New Roman"/>
                <w:b/>
                <w:bCs/>
                <w:szCs w:val="24"/>
              </w:rPr>
              <w:t>CB84000D001C001C</w:t>
            </w:r>
          </w:p>
          <w:p w14:paraId="14B56749" w14:textId="77777777" w:rsidR="006E20DD" w:rsidRPr="00CB7C4D" w:rsidRDefault="006E20DD" w:rsidP="006E20DD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What is the source port number?</w:t>
            </w:r>
          </w:p>
          <w:p w14:paraId="0E480735" w14:textId="77777777" w:rsidR="006E20DD" w:rsidRPr="00CB7C4D" w:rsidRDefault="006E20DD" w:rsidP="006E20DD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What is the destination port number?</w:t>
            </w:r>
          </w:p>
          <w:p w14:paraId="7C492BC1" w14:textId="77777777" w:rsidR="006E20DD" w:rsidRPr="00CB7C4D" w:rsidRDefault="006E20DD" w:rsidP="006E20DD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What is the total length of the user datagram?</w:t>
            </w:r>
          </w:p>
          <w:p w14:paraId="1E209176" w14:textId="77777777" w:rsidR="006E20DD" w:rsidRPr="00CB7C4D" w:rsidRDefault="006E20DD" w:rsidP="006E20DD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What is the length of the data?</w:t>
            </w:r>
          </w:p>
          <w:p w14:paraId="04E7D60C" w14:textId="62792991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CB7C4D">
              <w:rPr>
                <w:rFonts w:ascii="Times New Roman" w:hAnsi="Times New Roman" w:cs="Times New Roman"/>
                <w:szCs w:val="24"/>
              </w:rPr>
              <w:t>Is the packet directed from a client to a server or vice versa?</w:t>
            </w:r>
          </w:p>
        </w:tc>
      </w:tr>
      <w:tr w:rsidR="006E20DD" w14:paraId="3610A21C" w14:textId="77777777" w:rsidTr="006E20DD">
        <w:tc>
          <w:tcPr>
            <w:tcW w:w="1399" w:type="dxa"/>
          </w:tcPr>
          <w:p w14:paraId="4C0293CD" w14:textId="22062CB5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1</w:t>
            </w:r>
          </w:p>
        </w:tc>
        <w:tc>
          <w:tcPr>
            <w:tcW w:w="8292" w:type="dxa"/>
          </w:tcPr>
          <w:p w14:paraId="19ED0CCC" w14:textId="3FCA160C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Write a short note on Adaptive tree walk Protocol</w:t>
            </w:r>
          </w:p>
        </w:tc>
      </w:tr>
      <w:tr w:rsidR="006E20DD" w14:paraId="062B8939" w14:textId="77777777" w:rsidTr="006E20DD">
        <w:tc>
          <w:tcPr>
            <w:tcW w:w="1399" w:type="dxa"/>
          </w:tcPr>
          <w:p w14:paraId="3075C4F3" w14:textId="7C02D2CA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2</w:t>
            </w:r>
          </w:p>
        </w:tc>
        <w:tc>
          <w:tcPr>
            <w:tcW w:w="8292" w:type="dxa"/>
          </w:tcPr>
          <w:p w14:paraId="311177BE" w14:textId="4D8C8EDB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>
              <w:t>Write a short note on CSMA/CD.</w:t>
            </w:r>
          </w:p>
        </w:tc>
      </w:tr>
      <w:tr w:rsidR="006E20DD" w14:paraId="104E627B" w14:textId="77777777" w:rsidTr="006E20DD">
        <w:tc>
          <w:tcPr>
            <w:tcW w:w="1399" w:type="dxa"/>
          </w:tcPr>
          <w:p w14:paraId="78873C58" w14:textId="08CFEE6E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3</w:t>
            </w:r>
          </w:p>
        </w:tc>
        <w:tc>
          <w:tcPr>
            <w:tcW w:w="8292" w:type="dxa"/>
          </w:tcPr>
          <w:p w14:paraId="7722E23E" w14:textId="4FFEDFCC" w:rsidR="006E20DD" w:rsidRPr="004A2DF7" w:rsidRDefault="004A2DF7" w:rsidP="004A2DF7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 xml:space="preserve">A group of N stations share 100 Kbps slotted ALOHA channel. Each station output a 500 bits frame on an average of 5000 </w:t>
            </w:r>
            <w:proofErr w:type="spellStart"/>
            <w:r w:rsidRPr="004A2DF7">
              <w:rPr>
                <w:rFonts w:ascii="Times New Roman" w:eastAsia="Times New Roman" w:hAnsi="Times New Roman" w:cs="Times New Roman"/>
              </w:rPr>
              <w:t>ms</w:t>
            </w:r>
            <w:proofErr w:type="spellEnd"/>
            <w:r w:rsidRPr="004A2DF7">
              <w:rPr>
                <w:rFonts w:ascii="Times New Roman" w:eastAsia="Times New Roman" w:hAnsi="Times New Roman" w:cs="Times New Roman"/>
              </w:rPr>
              <w:t xml:space="preserve"> even if previous one has not been sent. What is the required value of </w:t>
            </w:r>
            <w:proofErr w:type="gramStart"/>
            <w:r w:rsidRPr="004A2DF7">
              <w:rPr>
                <w:rFonts w:ascii="Times New Roman" w:eastAsia="Times New Roman" w:hAnsi="Times New Roman" w:cs="Times New Roman"/>
              </w:rPr>
              <w:t>N?.</w:t>
            </w:r>
            <w:proofErr w:type="gramEnd"/>
            <w:r w:rsidRPr="004A2DF7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14172" w:rsidRPr="00114172" w14:paraId="648A6FC3" w14:textId="77777777" w:rsidTr="006E20DD">
        <w:tc>
          <w:tcPr>
            <w:tcW w:w="1399" w:type="dxa"/>
          </w:tcPr>
          <w:p w14:paraId="4120BBBD" w14:textId="2E7790D3" w:rsidR="00114172" w:rsidRPr="00114172" w:rsidRDefault="00114172" w:rsidP="00114172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sz w:val="40"/>
                <w:szCs w:val="40"/>
              </w:rPr>
              <w:t>B</w:t>
            </w:r>
          </w:p>
        </w:tc>
        <w:tc>
          <w:tcPr>
            <w:tcW w:w="8292" w:type="dxa"/>
          </w:tcPr>
          <w:p w14:paraId="1FCF089F" w14:textId="3BFBB649" w:rsidR="00114172" w:rsidRPr="00114172" w:rsidRDefault="00114172" w:rsidP="00114172">
            <w:pPr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 w:rsidRPr="00114172">
              <w:rPr>
                <w:rFonts w:ascii="Times New Roman" w:hAnsi="Times New Roman" w:cs="Times New Roman"/>
                <w:b/>
                <w:sz w:val="40"/>
                <w:szCs w:val="40"/>
              </w:rPr>
              <w:t>10 marks each</w:t>
            </w:r>
          </w:p>
        </w:tc>
      </w:tr>
      <w:tr w:rsidR="006E20DD" w14:paraId="42F8CD60" w14:textId="77777777" w:rsidTr="006E20DD">
        <w:tc>
          <w:tcPr>
            <w:tcW w:w="1399" w:type="dxa"/>
          </w:tcPr>
          <w:p w14:paraId="2F09870B" w14:textId="4AD75DC8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lastRenderedPageBreak/>
              <w:t>24</w:t>
            </w:r>
          </w:p>
        </w:tc>
        <w:tc>
          <w:tcPr>
            <w:tcW w:w="8292" w:type="dxa"/>
          </w:tcPr>
          <w:p w14:paraId="1FFAE8D3" w14:textId="77777777" w:rsidR="004A2DF7" w:rsidRPr="004A2DF7" w:rsidRDefault="004A2DF7" w:rsidP="004A2DF7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 xml:space="preserve">An ISP is granted a block of addresses starting with 150.80.0.0/16. The ISP wants to distribute these blocks to 2400 customers as follows: </w:t>
            </w:r>
          </w:p>
          <w:p w14:paraId="77C2A331" w14:textId="77777777" w:rsidR="004A2DF7" w:rsidRPr="004A2DF7" w:rsidRDefault="004A2DF7" w:rsidP="004A2DF7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4A2DF7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4A2DF7">
              <w:rPr>
                <w:rFonts w:ascii="Times New Roman" w:eastAsia="Times New Roman" w:hAnsi="Times New Roman" w:cs="Times New Roman"/>
              </w:rPr>
              <w:t xml:space="preserve">) the first group has 400 small businesses: each </w:t>
            </w:r>
            <w:proofErr w:type="gramStart"/>
            <w:r w:rsidRPr="004A2DF7">
              <w:rPr>
                <w:rFonts w:ascii="Times New Roman" w:eastAsia="Times New Roman" w:hAnsi="Times New Roman" w:cs="Times New Roman"/>
              </w:rPr>
              <w:t>needs</w:t>
            </w:r>
            <w:proofErr w:type="gramEnd"/>
            <w:r w:rsidRPr="004A2DF7">
              <w:rPr>
                <w:rFonts w:ascii="Times New Roman" w:eastAsia="Times New Roman" w:hAnsi="Times New Roman" w:cs="Times New Roman"/>
              </w:rPr>
              <w:t xml:space="preserve"> approximately 16 addresses </w:t>
            </w:r>
          </w:p>
          <w:p w14:paraId="00FB8604" w14:textId="77777777" w:rsidR="004A2DF7" w:rsidRPr="004A2DF7" w:rsidRDefault="004A2DF7" w:rsidP="004A2DF7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 xml:space="preserve">ii) the second group has 2000 households: each </w:t>
            </w:r>
            <w:proofErr w:type="gramStart"/>
            <w:r w:rsidRPr="004A2DF7">
              <w:rPr>
                <w:rFonts w:ascii="Times New Roman" w:eastAsia="Times New Roman" w:hAnsi="Times New Roman" w:cs="Times New Roman"/>
              </w:rPr>
              <w:t>needs</w:t>
            </w:r>
            <w:proofErr w:type="gramEnd"/>
            <w:r w:rsidRPr="004A2DF7">
              <w:rPr>
                <w:rFonts w:ascii="Times New Roman" w:eastAsia="Times New Roman" w:hAnsi="Times New Roman" w:cs="Times New Roman"/>
              </w:rPr>
              <w:t xml:space="preserve"> 4 addresses </w:t>
            </w:r>
          </w:p>
          <w:p w14:paraId="1B8E73AF" w14:textId="4C50FAA1" w:rsidR="006E20DD" w:rsidRPr="004A2DF7" w:rsidRDefault="004A2DF7" w:rsidP="004A2DF7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Design the sub blocks and give the slash notation for each sub block. Find out how many addresses are still available after these allocations</w:t>
            </w:r>
          </w:p>
        </w:tc>
      </w:tr>
      <w:tr w:rsidR="006E20DD" w14:paraId="46AE876B" w14:textId="77777777" w:rsidTr="006E20DD">
        <w:tc>
          <w:tcPr>
            <w:tcW w:w="1399" w:type="dxa"/>
          </w:tcPr>
          <w:p w14:paraId="4F2BCC63" w14:textId="78EEDC13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5</w:t>
            </w:r>
          </w:p>
        </w:tc>
        <w:tc>
          <w:tcPr>
            <w:tcW w:w="8292" w:type="dxa"/>
          </w:tcPr>
          <w:p w14:paraId="5E4CE308" w14:textId="36616D50" w:rsidR="006E20DD" w:rsidRPr="004A2DF7" w:rsidRDefault="009F5C7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DHCP on the same and the different networks</w:t>
            </w:r>
          </w:p>
        </w:tc>
      </w:tr>
      <w:tr w:rsidR="006E20DD" w14:paraId="5C10FF3E" w14:textId="77777777" w:rsidTr="006E20DD">
        <w:tc>
          <w:tcPr>
            <w:tcW w:w="1399" w:type="dxa"/>
          </w:tcPr>
          <w:p w14:paraId="3A8B6044" w14:textId="39F6CEDE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6</w:t>
            </w:r>
          </w:p>
        </w:tc>
        <w:tc>
          <w:tcPr>
            <w:tcW w:w="8292" w:type="dxa"/>
          </w:tcPr>
          <w:p w14:paraId="0FF8EFB7" w14:textId="05C3EF76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various types of frames in HDLC.</w:t>
            </w:r>
          </w:p>
        </w:tc>
      </w:tr>
      <w:tr w:rsidR="006E20DD" w14:paraId="4481AA7A" w14:textId="77777777" w:rsidTr="006E20DD">
        <w:tc>
          <w:tcPr>
            <w:tcW w:w="1399" w:type="dxa"/>
          </w:tcPr>
          <w:p w14:paraId="3923C3A4" w14:textId="3FFE1C64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7</w:t>
            </w:r>
          </w:p>
        </w:tc>
        <w:tc>
          <w:tcPr>
            <w:tcW w:w="8292" w:type="dxa"/>
          </w:tcPr>
          <w:p w14:paraId="2C15343C" w14:textId="48C6308C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OSI-RM model and functions of each layer.</w:t>
            </w:r>
          </w:p>
        </w:tc>
      </w:tr>
      <w:tr w:rsidR="006E20DD" w14:paraId="37956534" w14:textId="77777777" w:rsidTr="006E20DD">
        <w:tc>
          <w:tcPr>
            <w:tcW w:w="1399" w:type="dxa"/>
          </w:tcPr>
          <w:p w14:paraId="5F627F59" w14:textId="51FECA7C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8</w:t>
            </w:r>
          </w:p>
        </w:tc>
        <w:tc>
          <w:tcPr>
            <w:tcW w:w="8292" w:type="dxa"/>
          </w:tcPr>
          <w:p w14:paraId="60BC6C58" w14:textId="76414AEA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Go-Back-N ARQ and Selective Repeat ARQ.</w:t>
            </w:r>
          </w:p>
        </w:tc>
      </w:tr>
      <w:tr w:rsidR="006E20DD" w14:paraId="72E31B70" w14:textId="77777777" w:rsidTr="006E20DD">
        <w:tc>
          <w:tcPr>
            <w:tcW w:w="1399" w:type="dxa"/>
          </w:tcPr>
          <w:p w14:paraId="2E25959B" w14:textId="51CBE9C2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9</w:t>
            </w:r>
          </w:p>
        </w:tc>
        <w:tc>
          <w:tcPr>
            <w:tcW w:w="8292" w:type="dxa"/>
          </w:tcPr>
          <w:p w14:paraId="72E9154D" w14:textId="41E3EDF7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different error reporting messages in ICMP with message format.</w:t>
            </w:r>
          </w:p>
        </w:tc>
      </w:tr>
      <w:tr w:rsidR="006E20DD" w14:paraId="79003EF5" w14:textId="77777777" w:rsidTr="006E20DD">
        <w:tc>
          <w:tcPr>
            <w:tcW w:w="1399" w:type="dxa"/>
          </w:tcPr>
          <w:p w14:paraId="7A1EBAA8" w14:textId="4D74E25B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0</w:t>
            </w:r>
          </w:p>
        </w:tc>
        <w:tc>
          <w:tcPr>
            <w:tcW w:w="8292" w:type="dxa"/>
          </w:tcPr>
          <w:p w14:paraId="07EBB80B" w14:textId="602CF96A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 xml:space="preserve">Explain in detail the physical media used for computer communication.  </w:t>
            </w:r>
          </w:p>
        </w:tc>
      </w:tr>
      <w:tr w:rsidR="006E20DD" w14:paraId="4E9C4997" w14:textId="77777777" w:rsidTr="006E20DD">
        <w:tc>
          <w:tcPr>
            <w:tcW w:w="1399" w:type="dxa"/>
          </w:tcPr>
          <w:p w14:paraId="1E3DDF35" w14:textId="1D00B9C7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1</w:t>
            </w:r>
          </w:p>
        </w:tc>
        <w:tc>
          <w:tcPr>
            <w:tcW w:w="8292" w:type="dxa"/>
          </w:tcPr>
          <w:p w14:paraId="46A8A3AF" w14:textId="38694BCC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Congestion control in TCP.</w:t>
            </w:r>
          </w:p>
        </w:tc>
      </w:tr>
      <w:tr w:rsidR="006E20DD" w14:paraId="4C59D12B" w14:textId="77777777" w:rsidTr="006E20DD">
        <w:tc>
          <w:tcPr>
            <w:tcW w:w="1399" w:type="dxa"/>
          </w:tcPr>
          <w:p w14:paraId="22740D71" w14:textId="2332732F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2</w:t>
            </w:r>
          </w:p>
        </w:tc>
        <w:tc>
          <w:tcPr>
            <w:tcW w:w="8292" w:type="dxa"/>
          </w:tcPr>
          <w:p w14:paraId="5934742D" w14:textId="3EBC033E" w:rsidR="006E20DD" w:rsidRPr="004A2DF7" w:rsidRDefault="009F5C7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ELNET and SSH</w:t>
            </w:r>
          </w:p>
        </w:tc>
      </w:tr>
      <w:tr w:rsidR="006E20DD" w14:paraId="3B1B9B3F" w14:textId="77777777" w:rsidTr="006E20DD">
        <w:tc>
          <w:tcPr>
            <w:tcW w:w="1399" w:type="dxa"/>
          </w:tcPr>
          <w:p w14:paraId="65FB214F" w14:textId="0E83BE35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3</w:t>
            </w:r>
          </w:p>
        </w:tc>
        <w:tc>
          <w:tcPr>
            <w:tcW w:w="8292" w:type="dxa"/>
          </w:tcPr>
          <w:p w14:paraId="6E39D134" w14:textId="675A0428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in brief DSL and HFC.</w:t>
            </w:r>
          </w:p>
        </w:tc>
      </w:tr>
      <w:tr w:rsidR="006E20DD" w14:paraId="54FE12FB" w14:textId="77777777" w:rsidTr="006E20DD">
        <w:tc>
          <w:tcPr>
            <w:tcW w:w="1399" w:type="dxa"/>
          </w:tcPr>
          <w:p w14:paraId="681AC9C8" w14:textId="6E37C846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4</w:t>
            </w:r>
          </w:p>
        </w:tc>
        <w:tc>
          <w:tcPr>
            <w:tcW w:w="8292" w:type="dxa"/>
          </w:tcPr>
          <w:p w14:paraId="66BBFDA2" w14:textId="035E51EB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Transition States of TCP with neat diagram.</w:t>
            </w:r>
          </w:p>
        </w:tc>
      </w:tr>
      <w:tr w:rsidR="006E20DD" w14:paraId="347F5245" w14:textId="77777777" w:rsidTr="006E20DD">
        <w:tc>
          <w:tcPr>
            <w:tcW w:w="1399" w:type="dxa"/>
          </w:tcPr>
          <w:p w14:paraId="588F8D33" w14:textId="5D59A47F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5</w:t>
            </w:r>
          </w:p>
        </w:tc>
        <w:tc>
          <w:tcPr>
            <w:tcW w:w="8292" w:type="dxa"/>
          </w:tcPr>
          <w:p w14:paraId="1628C0F6" w14:textId="5479609D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Draw IPv4 Header, and explain the meaning of various fields associated with it.</w:t>
            </w:r>
          </w:p>
        </w:tc>
      </w:tr>
      <w:tr w:rsidR="006E20DD" w14:paraId="20FF6433" w14:textId="77777777" w:rsidTr="006E20DD">
        <w:tc>
          <w:tcPr>
            <w:tcW w:w="1399" w:type="dxa"/>
          </w:tcPr>
          <w:p w14:paraId="548483AC" w14:textId="0999A75B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6</w:t>
            </w:r>
          </w:p>
        </w:tc>
        <w:tc>
          <w:tcPr>
            <w:tcW w:w="8292" w:type="dxa"/>
          </w:tcPr>
          <w:p w14:paraId="7ABC330D" w14:textId="4F7C425F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What are the Hardware network devices? Explain any four in details.</w:t>
            </w:r>
          </w:p>
        </w:tc>
      </w:tr>
      <w:tr w:rsidR="006E20DD" w14:paraId="18022A08" w14:textId="77777777" w:rsidTr="006E20DD">
        <w:tc>
          <w:tcPr>
            <w:tcW w:w="1399" w:type="dxa"/>
          </w:tcPr>
          <w:p w14:paraId="5E965451" w14:textId="6D438F03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7</w:t>
            </w:r>
          </w:p>
        </w:tc>
        <w:tc>
          <w:tcPr>
            <w:tcW w:w="8292" w:type="dxa"/>
          </w:tcPr>
          <w:p w14:paraId="482D96E2" w14:textId="6D0B2075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Distance Vector Routing Algorithm.</w:t>
            </w:r>
          </w:p>
        </w:tc>
      </w:tr>
      <w:tr w:rsidR="006E20DD" w14:paraId="1A4F52FF" w14:textId="77777777" w:rsidTr="006E20DD">
        <w:tc>
          <w:tcPr>
            <w:tcW w:w="1399" w:type="dxa"/>
          </w:tcPr>
          <w:p w14:paraId="3D99C111" w14:textId="4635C4D3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8</w:t>
            </w:r>
          </w:p>
        </w:tc>
        <w:tc>
          <w:tcPr>
            <w:tcW w:w="8292" w:type="dxa"/>
          </w:tcPr>
          <w:p w14:paraId="4E908BC8" w14:textId="5EE9228F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classful addresses of IPV4 with net-id and host-id</w:t>
            </w:r>
          </w:p>
        </w:tc>
      </w:tr>
      <w:tr w:rsidR="006E20DD" w14:paraId="323C2F78" w14:textId="77777777" w:rsidTr="006E20DD">
        <w:tc>
          <w:tcPr>
            <w:tcW w:w="1399" w:type="dxa"/>
          </w:tcPr>
          <w:p w14:paraId="33084F36" w14:textId="237ABE81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9</w:t>
            </w:r>
          </w:p>
        </w:tc>
        <w:tc>
          <w:tcPr>
            <w:tcW w:w="8292" w:type="dxa"/>
          </w:tcPr>
          <w:p w14:paraId="60D3A3B5" w14:textId="30DFC41B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concept of sending an E-mail using an appropriate application layer protocol.</w:t>
            </w:r>
          </w:p>
        </w:tc>
      </w:tr>
      <w:tr w:rsidR="006E20DD" w14:paraId="741985FF" w14:textId="77777777" w:rsidTr="006E20DD">
        <w:tc>
          <w:tcPr>
            <w:tcW w:w="1399" w:type="dxa"/>
          </w:tcPr>
          <w:p w14:paraId="53203B87" w14:textId="77D6149F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0</w:t>
            </w:r>
          </w:p>
        </w:tc>
        <w:tc>
          <w:tcPr>
            <w:tcW w:w="8292" w:type="dxa"/>
          </w:tcPr>
          <w:p w14:paraId="16988456" w14:textId="137318D4" w:rsidR="006E20DD" w:rsidRPr="004A2DF7" w:rsidRDefault="006E20DD" w:rsidP="006E20DD">
            <w:pPr>
              <w:rPr>
                <w:rFonts w:ascii="Times New Roman" w:eastAsia="Times New Roman" w:hAnsi="Times New Roman" w:cs="Times New Roman"/>
              </w:rPr>
            </w:pPr>
            <w:r w:rsidRPr="004A2DF7">
              <w:rPr>
                <w:rFonts w:ascii="Times New Roman" w:eastAsia="Times New Roman" w:hAnsi="Times New Roman" w:cs="Times New Roman"/>
              </w:rPr>
              <w:t>Explain the transition states of DHCP with a neat diagram.</w:t>
            </w:r>
          </w:p>
        </w:tc>
      </w:tr>
      <w:tr w:rsidR="006E20DD" w14:paraId="4E125A72" w14:textId="77777777" w:rsidTr="006E20DD">
        <w:tc>
          <w:tcPr>
            <w:tcW w:w="1399" w:type="dxa"/>
          </w:tcPr>
          <w:p w14:paraId="34EFD44B" w14:textId="77777777" w:rsidR="006E20DD" w:rsidRDefault="006E20DD" w:rsidP="006E20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92" w:type="dxa"/>
          </w:tcPr>
          <w:p w14:paraId="6FB0008F" w14:textId="77777777" w:rsidR="006E20DD" w:rsidRPr="00311A73" w:rsidRDefault="006E20DD" w:rsidP="006E20DD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</w:p>
        </w:tc>
      </w:tr>
    </w:tbl>
    <w:p w14:paraId="57060989" w14:textId="074C1389" w:rsidR="005749D4" w:rsidRDefault="005749D4" w:rsidP="00FF512A">
      <w:pPr>
        <w:spacing w:after="0"/>
        <w:jc w:val="center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8F7B89" w:rsidRPr="000A758B" w14:paraId="56E6E5BE" w14:textId="77777777" w:rsidTr="001434B5">
        <w:trPr>
          <w:jc w:val="center"/>
        </w:trPr>
        <w:tc>
          <w:tcPr>
            <w:tcW w:w="1255" w:type="dxa"/>
            <w:vAlign w:val="center"/>
          </w:tcPr>
          <w:p w14:paraId="64B81D7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Question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Number</w:t>
            </w:r>
          </w:p>
        </w:tc>
        <w:tc>
          <w:tcPr>
            <w:tcW w:w="2700" w:type="dxa"/>
            <w:vAlign w:val="center"/>
          </w:tcPr>
          <w:p w14:paraId="064E8405" w14:textId="77777777" w:rsidR="008F7B89" w:rsidRPr="000A758B" w:rsidRDefault="008F7B89" w:rsidP="001434B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14:paraId="0D2B72FC" w14:textId="77777777" w:rsidR="008F7B89" w:rsidRPr="000A758B" w:rsidRDefault="008F7B89" w:rsidP="001434B5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 w:rsidR="008F7B89" w:rsidRPr="000A758B" w14:paraId="78360D7D" w14:textId="77777777" w:rsidTr="001434B5">
        <w:trPr>
          <w:jc w:val="center"/>
        </w:trPr>
        <w:tc>
          <w:tcPr>
            <w:tcW w:w="1255" w:type="dxa"/>
            <w:vAlign w:val="center"/>
          </w:tcPr>
          <w:p w14:paraId="73088CB4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700" w:type="dxa"/>
            <w:vAlign w:val="center"/>
          </w:tcPr>
          <w:p w14:paraId="2A0AB7B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F7B89" w:rsidRPr="000A758B" w14:paraId="3972EB4E" w14:textId="77777777" w:rsidTr="001434B5">
        <w:trPr>
          <w:jc w:val="center"/>
        </w:trPr>
        <w:tc>
          <w:tcPr>
            <w:tcW w:w="1255" w:type="dxa"/>
            <w:vAlign w:val="center"/>
          </w:tcPr>
          <w:p w14:paraId="4CB06ED8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700" w:type="dxa"/>
            <w:vAlign w:val="center"/>
          </w:tcPr>
          <w:p w14:paraId="279926D1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5890C54B" w14:textId="77777777" w:rsidTr="001434B5">
        <w:trPr>
          <w:jc w:val="center"/>
        </w:trPr>
        <w:tc>
          <w:tcPr>
            <w:tcW w:w="1255" w:type="dxa"/>
            <w:vAlign w:val="center"/>
          </w:tcPr>
          <w:p w14:paraId="08B9DED7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700" w:type="dxa"/>
            <w:vAlign w:val="center"/>
          </w:tcPr>
          <w:p w14:paraId="5DA686DD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5B2BCE93" w14:textId="77777777" w:rsidTr="001434B5">
        <w:trPr>
          <w:jc w:val="center"/>
        </w:trPr>
        <w:tc>
          <w:tcPr>
            <w:tcW w:w="1255" w:type="dxa"/>
            <w:vAlign w:val="center"/>
          </w:tcPr>
          <w:p w14:paraId="44EDB57F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700" w:type="dxa"/>
            <w:vAlign w:val="center"/>
          </w:tcPr>
          <w:p w14:paraId="6E58AE8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F7B89" w:rsidRPr="000A758B" w14:paraId="294581A0" w14:textId="77777777" w:rsidTr="001434B5">
        <w:trPr>
          <w:jc w:val="center"/>
        </w:trPr>
        <w:tc>
          <w:tcPr>
            <w:tcW w:w="1255" w:type="dxa"/>
            <w:vAlign w:val="center"/>
          </w:tcPr>
          <w:p w14:paraId="3AA0C85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700" w:type="dxa"/>
            <w:vAlign w:val="center"/>
          </w:tcPr>
          <w:p w14:paraId="4531F9B6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6FEEB812" w14:textId="77777777" w:rsidTr="001434B5">
        <w:trPr>
          <w:jc w:val="center"/>
        </w:trPr>
        <w:tc>
          <w:tcPr>
            <w:tcW w:w="1255" w:type="dxa"/>
            <w:vAlign w:val="center"/>
          </w:tcPr>
          <w:p w14:paraId="6A8AAE0A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700" w:type="dxa"/>
            <w:vAlign w:val="center"/>
          </w:tcPr>
          <w:p w14:paraId="6543AA7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F7B89" w:rsidRPr="000A758B" w14:paraId="5107DC31" w14:textId="77777777" w:rsidTr="001434B5">
        <w:trPr>
          <w:jc w:val="center"/>
        </w:trPr>
        <w:tc>
          <w:tcPr>
            <w:tcW w:w="1255" w:type="dxa"/>
            <w:vAlign w:val="center"/>
          </w:tcPr>
          <w:p w14:paraId="34187084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700" w:type="dxa"/>
            <w:vAlign w:val="center"/>
          </w:tcPr>
          <w:p w14:paraId="28A15A09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33ED4D05" w14:textId="77777777" w:rsidTr="001434B5">
        <w:trPr>
          <w:jc w:val="center"/>
        </w:trPr>
        <w:tc>
          <w:tcPr>
            <w:tcW w:w="1255" w:type="dxa"/>
            <w:vAlign w:val="center"/>
          </w:tcPr>
          <w:p w14:paraId="3597243C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700" w:type="dxa"/>
            <w:vAlign w:val="center"/>
          </w:tcPr>
          <w:p w14:paraId="0255E2E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F7B89" w:rsidRPr="000A758B" w14:paraId="24184DE6" w14:textId="77777777" w:rsidTr="001434B5">
        <w:trPr>
          <w:jc w:val="center"/>
        </w:trPr>
        <w:tc>
          <w:tcPr>
            <w:tcW w:w="1255" w:type="dxa"/>
            <w:vAlign w:val="center"/>
          </w:tcPr>
          <w:p w14:paraId="31B081A6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700" w:type="dxa"/>
            <w:vAlign w:val="center"/>
          </w:tcPr>
          <w:p w14:paraId="5B6A9D1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1FEC0D0F" w14:textId="77777777" w:rsidTr="001434B5">
        <w:trPr>
          <w:jc w:val="center"/>
        </w:trPr>
        <w:tc>
          <w:tcPr>
            <w:tcW w:w="1255" w:type="dxa"/>
            <w:vAlign w:val="center"/>
          </w:tcPr>
          <w:p w14:paraId="53713749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700" w:type="dxa"/>
            <w:vAlign w:val="center"/>
          </w:tcPr>
          <w:p w14:paraId="3962D758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67A95B5D" w14:textId="77777777" w:rsidTr="001434B5">
        <w:trPr>
          <w:jc w:val="center"/>
        </w:trPr>
        <w:tc>
          <w:tcPr>
            <w:tcW w:w="1255" w:type="dxa"/>
            <w:vAlign w:val="center"/>
          </w:tcPr>
          <w:p w14:paraId="3DBDB3DE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700" w:type="dxa"/>
            <w:vAlign w:val="center"/>
          </w:tcPr>
          <w:p w14:paraId="31AA271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52A3DF7F" w14:textId="77777777" w:rsidTr="001434B5">
        <w:trPr>
          <w:jc w:val="center"/>
        </w:trPr>
        <w:tc>
          <w:tcPr>
            <w:tcW w:w="1255" w:type="dxa"/>
            <w:vAlign w:val="center"/>
          </w:tcPr>
          <w:p w14:paraId="6722F4B8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700" w:type="dxa"/>
            <w:vAlign w:val="center"/>
          </w:tcPr>
          <w:p w14:paraId="4313334D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5A400332" w14:textId="77777777" w:rsidTr="001434B5">
        <w:trPr>
          <w:jc w:val="center"/>
        </w:trPr>
        <w:tc>
          <w:tcPr>
            <w:tcW w:w="1255" w:type="dxa"/>
            <w:vAlign w:val="center"/>
          </w:tcPr>
          <w:p w14:paraId="73C1F2C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700" w:type="dxa"/>
            <w:vAlign w:val="center"/>
          </w:tcPr>
          <w:p w14:paraId="728B04B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064FA989" w14:textId="77777777" w:rsidTr="001434B5">
        <w:trPr>
          <w:jc w:val="center"/>
        </w:trPr>
        <w:tc>
          <w:tcPr>
            <w:tcW w:w="1255" w:type="dxa"/>
            <w:vAlign w:val="center"/>
          </w:tcPr>
          <w:p w14:paraId="64C7699B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700" w:type="dxa"/>
            <w:vAlign w:val="center"/>
          </w:tcPr>
          <w:p w14:paraId="512B5459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F7B89" w:rsidRPr="000A758B" w14:paraId="766DA3AA" w14:textId="77777777" w:rsidTr="001434B5">
        <w:trPr>
          <w:jc w:val="center"/>
        </w:trPr>
        <w:tc>
          <w:tcPr>
            <w:tcW w:w="1255" w:type="dxa"/>
            <w:vAlign w:val="center"/>
          </w:tcPr>
          <w:p w14:paraId="3927A005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700" w:type="dxa"/>
            <w:vAlign w:val="center"/>
          </w:tcPr>
          <w:p w14:paraId="4032C2F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715BAA7A" w14:textId="77777777" w:rsidTr="001434B5">
        <w:trPr>
          <w:jc w:val="center"/>
        </w:trPr>
        <w:tc>
          <w:tcPr>
            <w:tcW w:w="1255" w:type="dxa"/>
            <w:vAlign w:val="center"/>
          </w:tcPr>
          <w:p w14:paraId="672CA438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700" w:type="dxa"/>
            <w:vAlign w:val="center"/>
          </w:tcPr>
          <w:p w14:paraId="36A4F51A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639FB9E4" w14:textId="77777777" w:rsidTr="001434B5">
        <w:trPr>
          <w:jc w:val="center"/>
        </w:trPr>
        <w:tc>
          <w:tcPr>
            <w:tcW w:w="1255" w:type="dxa"/>
            <w:vAlign w:val="center"/>
          </w:tcPr>
          <w:p w14:paraId="64A807D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700" w:type="dxa"/>
            <w:vAlign w:val="center"/>
          </w:tcPr>
          <w:p w14:paraId="1D410D16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F7B89" w:rsidRPr="000A758B" w14:paraId="79FB89CC" w14:textId="77777777" w:rsidTr="001434B5">
        <w:trPr>
          <w:jc w:val="center"/>
        </w:trPr>
        <w:tc>
          <w:tcPr>
            <w:tcW w:w="1255" w:type="dxa"/>
            <w:vAlign w:val="center"/>
          </w:tcPr>
          <w:p w14:paraId="01AB42D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lastRenderedPageBreak/>
              <w:t>Q18.</w:t>
            </w:r>
          </w:p>
        </w:tc>
        <w:tc>
          <w:tcPr>
            <w:tcW w:w="2700" w:type="dxa"/>
            <w:vAlign w:val="center"/>
          </w:tcPr>
          <w:p w14:paraId="222ED704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03A3AB35" w14:textId="77777777" w:rsidTr="001434B5">
        <w:trPr>
          <w:jc w:val="center"/>
        </w:trPr>
        <w:tc>
          <w:tcPr>
            <w:tcW w:w="1255" w:type="dxa"/>
            <w:vAlign w:val="center"/>
          </w:tcPr>
          <w:p w14:paraId="41E243AE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700" w:type="dxa"/>
            <w:vAlign w:val="center"/>
          </w:tcPr>
          <w:p w14:paraId="204B4BB2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2A5DE7F3" w14:textId="77777777" w:rsidTr="001434B5">
        <w:trPr>
          <w:jc w:val="center"/>
        </w:trPr>
        <w:tc>
          <w:tcPr>
            <w:tcW w:w="1255" w:type="dxa"/>
            <w:vAlign w:val="center"/>
          </w:tcPr>
          <w:p w14:paraId="38EBC4EE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700" w:type="dxa"/>
            <w:vAlign w:val="center"/>
          </w:tcPr>
          <w:p w14:paraId="47EEAC89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F7B89" w:rsidRPr="000A758B" w14:paraId="3DDBABB4" w14:textId="77777777" w:rsidTr="001434B5">
        <w:trPr>
          <w:jc w:val="center"/>
        </w:trPr>
        <w:tc>
          <w:tcPr>
            <w:tcW w:w="1255" w:type="dxa"/>
            <w:vAlign w:val="center"/>
          </w:tcPr>
          <w:p w14:paraId="6F98297F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2700" w:type="dxa"/>
            <w:vAlign w:val="center"/>
          </w:tcPr>
          <w:p w14:paraId="3B7CCD45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F7B89" w:rsidRPr="000A758B" w14:paraId="619451FF" w14:textId="77777777" w:rsidTr="001434B5">
        <w:trPr>
          <w:jc w:val="center"/>
        </w:trPr>
        <w:tc>
          <w:tcPr>
            <w:tcW w:w="1255" w:type="dxa"/>
            <w:vAlign w:val="center"/>
          </w:tcPr>
          <w:p w14:paraId="2F56F7DA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2700" w:type="dxa"/>
            <w:vAlign w:val="center"/>
          </w:tcPr>
          <w:p w14:paraId="366F2968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F7B89" w:rsidRPr="000A758B" w14:paraId="5FCD239B" w14:textId="77777777" w:rsidTr="001434B5">
        <w:trPr>
          <w:jc w:val="center"/>
        </w:trPr>
        <w:tc>
          <w:tcPr>
            <w:tcW w:w="1255" w:type="dxa"/>
            <w:vAlign w:val="center"/>
          </w:tcPr>
          <w:p w14:paraId="121A8DF7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2700" w:type="dxa"/>
            <w:vAlign w:val="center"/>
          </w:tcPr>
          <w:p w14:paraId="1FC4E68B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0ED5365F" w14:textId="77777777" w:rsidTr="001434B5">
        <w:trPr>
          <w:jc w:val="center"/>
        </w:trPr>
        <w:tc>
          <w:tcPr>
            <w:tcW w:w="1255" w:type="dxa"/>
            <w:vAlign w:val="center"/>
          </w:tcPr>
          <w:p w14:paraId="5BDBEB97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2700" w:type="dxa"/>
            <w:vAlign w:val="center"/>
          </w:tcPr>
          <w:p w14:paraId="1EE9EA7B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7FD219AB" w14:textId="77777777" w:rsidTr="001434B5">
        <w:trPr>
          <w:jc w:val="center"/>
        </w:trPr>
        <w:tc>
          <w:tcPr>
            <w:tcW w:w="1255" w:type="dxa"/>
            <w:vAlign w:val="center"/>
          </w:tcPr>
          <w:p w14:paraId="24938B24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2700" w:type="dxa"/>
            <w:vAlign w:val="center"/>
          </w:tcPr>
          <w:p w14:paraId="4B4DB97F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F7B89" w:rsidRPr="000A758B" w14:paraId="160A0587" w14:textId="77777777" w:rsidTr="001434B5">
        <w:trPr>
          <w:jc w:val="center"/>
        </w:trPr>
        <w:tc>
          <w:tcPr>
            <w:tcW w:w="1255" w:type="dxa"/>
            <w:vAlign w:val="center"/>
          </w:tcPr>
          <w:p w14:paraId="3A2FC1D6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552C0D60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C</w:t>
            </w:r>
          </w:p>
        </w:tc>
      </w:tr>
      <w:tr w:rsidR="008F7B89" w:rsidRPr="000A758B" w14:paraId="5E111AF5" w14:textId="77777777" w:rsidTr="001434B5">
        <w:trPr>
          <w:jc w:val="center"/>
        </w:trPr>
        <w:tc>
          <w:tcPr>
            <w:tcW w:w="1255" w:type="dxa"/>
            <w:vAlign w:val="center"/>
          </w:tcPr>
          <w:p w14:paraId="1982C3DE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48A0DB7D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A</w:t>
            </w:r>
          </w:p>
        </w:tc>
      </w:tr>
      <w:tr w:rsidR="008F7B89" w:rsidRPr="000A758B" w14:paraId="589E17B5" w14:textId="77777777" w:rsidTr="001434B5">
        <w:trPr>
          <w:jc w:val="center"/>
        </w:trPr>
        <w:tc>
          <w:tcPr>
            <w:tcW w:w="1255" w:type="dxa"/>
            <w:vAlign w:val="center"/>
          </w:tcPr>
          <w:p w14:paraId="51440CF5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8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3AB1F8AF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00267F59" w14:textId="77777777" w:rsidTr="001434B5">
        <w:trPr>
          <w:jc w:val="center"/>
        </w:trPr>
        <w:tc>
          <w:tcPr>
            <w:tcW w:w="1255" w:type="dxa"/>
            <w:vAlign w:val="center"/>
          </w:tcPr>
          <w:p w14:paraId="44005531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</w:t>
            </w:r>
            <w:r>
              <w:rPr>
                <w:rFonts w:ascii="Times New Roman" w:hAnsi="Times New Roman" w:cs="Times New Roman"/>
                <w:szCs w:val="24"/>
              </w:rPr>
              <w:t>9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5BD11BDB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A</w:t>
            </w:r>
          </w:p>
        </w:tc>
      </w:tr>
      <w:tr w:rsidR="008F7B89" w:rsidRPr="000A758B" w14:paraId="6A4C0B5C" w14:textId="77777777" w:rsidTr="001434B5">
        <w:trPr>
          <w:jc w:val="center"/>
        </w:trPr>
        <w:tc>
          <w:tcPr>
            <w:tcW w:w="1255" w:type="dxa"/>
            <w:vAlign w:val="center"/>
          </w:tcPr>
          <w:p w14:paraId="5FF0243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30</w:t>
            </w:r>
            <w:r w:rsidRPr="000A758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1AA941BF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069B8D57" w14:textId="77777777" w:rsidTr="001434B5">
        <w:trPr>
          <w:jc w:val="center"/>
        </w:trPr>
        <w:tc>
          <w:tcPr>
            <w:tcW w:w="1255" w:type="dxa"/>
          </w:tcPr>
          <w:p w14:paraId="025CB38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395ED844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2B2279F3" w14:textId="77777777" w:rsidTr="001434B5">
        <w:trPr>
          <w:jc w:val="center"/>
        </w:trPr>
        <w:tc>
          <w:tcPr>
            <w:tcW w:w="1255" w:type="dxa"/>
          </w:tcPr>
          <w:p w14:paraId="1889E48D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7D11B38F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C</w:t>
            </w:r>
          </w:p>
        </w:tc>
      </w:tr>
      <w:tr w:rsidR="008F7B89" w:rsidRPr="000A758B" w14:paraId="3DDF743B" w14:textId="77777777" w:rsidTr="001434B5">
        <w:trPr>
          <w:jc w:val="center"/>
        </w:trPr>
        <w:tc>
          <w:tcPr>
            <w:tcW w:w="1255" w:type="dxa"/>
          </w:tcPr>
          <w:p w14:paraId="64AD22A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3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6116AC5E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603975D8" w14:textId="77777777" w:rsidTr="001434B5">
        <w:trPr>
          <w:jc w:val="center"/>
        </w:trPr>
        <w:tc>
          <w:tcPr>
            <w:tcW w:w="1255" w:type="dxa"/>
          </w:tcPr>
          <w:p w14:paraId="407ACC5B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41FE9F7E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57BDB4F1" w14:textId="77777777" w:rsidTr="001434B5">
        <w:trPr>
          <w:jc w:val="center"/>
        </w:trPr>
        <w:tc>
          <w:tcPr>
            <w:tcW w:w="1255" w:type="dxa"/>
          </w:tcPr>
          <w:p w14:paraId="176ACDD7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5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776779EF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C</w:t>
            </w:r>
          </w:p>
        </w:tc>
      </w:tr>
      <w:tr w:rsidR="008F7B89" w:rsidRPr="000A758B" w14:paraId="59AB8D65" w14:textId="77777777" w:rsidTr="001434B5">
        <w:trPr>
          <w:jc w:val="center"/>
        </w:trPr>
        <w:tc>
          <w:tcPr>
            <w:tcW w:w="1255" w:type="dxa"/>
          </w:tcPr>
          <w:p w14:paraId="23D369C7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008DC42C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0F86FAD6" w14:textId="77777777" w:rsidTr="001434B5">
        <w:trPr>
          <w:jc w:val="center"/>
        </w:trPr>
        <w:tc>
          <w:tcPr>
            <w:tcW w:w="1255" w:type="dxa"/>
          </w:tcPr>
          <w:p w14:paraId="255C4B7D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60C8B9A6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B</w:t>
            </w:r>
          </w:p>
        </w:tc>
      </w:tr>
      <w:tr w:rsidR="008F7B89" w:rsidRPr="000A758B" w14:paraId="68A4AEF4" w14:textId="77777777" w:rsidTr="001434B5">
        <w:trPr>
          <w:jc w:val="center"/>
        </w:trPr>
        <w:tc>
          <w:tcPr>
            <w:tcW w:w="1255" w:type="dxa"/>
          </w:tcPr>
          <w:p w14:paraId="48519BF0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8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7DD828DD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C</w:t>
            </w:r>
          </w:p>
        </w:tc>
      </w:tr>
      <w:tr w:rsidR="008F7B89" w:rsidRPr="000A758B" w14:paraId="0D2C8AF5" w14:textId="77777777" w:rsidTr="001434B5">
        <w:trPr>
          <w:jc w:val="center"/>
        </w:trPr>
        <w:tc>
          <w:tcPr>
            <w:tcW w:w="1255" w:type="dxa"/>
          </w:tcPr>
          <w:p w14:paraId="10D8AC79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3</w:t>
            </w:r>
            <w:r>
              <w:rPr>
                <w:rFonts w:ascii="Times New Roman" w:hAnsi="Times New Roman" w:cs="Times New Roman"/>
                <w:szCs w:val="24"/>
              </w:rPr>
              <w:t>9</w:t>
            </w:r>
            <w:r w:rsidRPr="00D419AB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2700" w:type="dxa"/>
          </w:tcPr>
          <w:p w14:paraId="635D4BA9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A</w:t>
            </w:r>
          </w:p>
        </w:tc>
      </w:tr>
      <w:tr w:rsidR="008F7B89" w:rsidRPr="000A758B" w14:paraId="1A46ABE9" w14:textId="77777777" w:rsidTr="001434B5">
        <w:trPr>
          <w:jc w:val="center"/>
        </w:trPr>
        <w:tc>
          <w:tcPr>
            <w:tcW w:w="1255" w:type="dxa"/>
          </w:tcPr>
          <w:p w14:paraId="00DB9673" w14:textId="77777777" w:rsidR="008F7B89" w:rsidRPr="000A758B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D419A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  <w:r w:rsidRPr="00D419AB">
              <w:rPr>
                <w:rFonts w:ascii="Times New Roman" w:hAnsi="Times New Roman" w:cs="Times New Roman"/>
                <w:szCs w:val="24"/>
              </w:rPr>
              <w:t>0.</w:t>
            </w:r>
          </w:p>
        </w:tc>
        <w:tc>
          <w:tcPr>
            <w:tcW w:w="2700" w:type="dxa"/>
          </w:tcPr>
          <w:p w14:paraId="03276B29" w14:textId="77777777" w:rsidR="008F7B89" w:rsidRDefault="008F7B89" w:rsidP="001434B5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A</w:t>
            </w:r>
          </w:p>
        </w:tc>
      </w:tr>
    </w:tbl>
    <w:p w14:paraId="0C962F70" w14:textId="78A685CB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767C019" w14:textId="52414297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CA48DF2" w14:textId="3FE656C1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029AFBCA" w14:textId="0EBA276A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1686B560" w14:textId="48E8E044" w:rsidR="00686A91" w:rsidRP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28F079FB" w14:textId="2C844D87" w:rsidR="00686A91" w:rsidRDefault="00686A91" w:rsidP="00686A91">
      <w:pPr>
        <w:rPr>
          <w:rFonts w:ascii="Times New Roman" w:hAnsi="Times New Roman" w:cs="Times New Roman"/>
          <w:szCs w:val="24"/>
        </w:rPr>
      </w:pPr>
    </w:p>
    <w:p w14:paraId="6A9F087C" w14:textId="72157215" w:rsidR="00686A91" w:rsidRPr="00686A91" w:rsidRDefault="00686A91" w:rsidP="00686A91">
      <w:pPr>
        <w:tabs>
          <w:tab w:val="left" w:pos="6950"/>
        </w:tabs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</w:p>
    <w:sectPr w:rsidR="00686A91" w:rsidRPr="00686A91" w:rsidSect="009453E1">
      <w:headerReference w:type="default" r:id="rId10"/>
      <w:footerReference w:type="default" r:id="rId11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2E6F3" w14:textId="77777777" w:rsidR="00B640EA" w:rsidRDefault="00B640EA" w:rsidP="00353258">
      <w:pPr>
        <w:spacing w:after="0" w:line="240" w:lineRule="auto"/>
      </w:pPr>
      <w:r>
        <w:separator/>
      </w:r>
    </w:p>
  </w:endnote>
  <w:endnote w:type="continuationSeparator" w:id="0">
    <w:p w14:paraId="5401CD60" w14:textId="77777777" w:rsidR="00B640EA" w:rsidRDefault="00B640E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453E1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0E01" w14:textId="77777777" w:rsidR="00B640EA" w:rsidRDefault="00B640EA" w:rsidP="00353258">
      <w:pPr>
        <w:spacing w:after="0" w:line="240" w:lineRule="auto"/>
      </w:pPr>
      <w:r>
        <w:separator/>
      </w:r>
    </w:p>
  </w:footnote>
  <w:footnote w:type="continuationSeparator" w:id="0">
    <w:p w14:paraId="005CC71C" w14:textId="77777777" w:rsidR="00B640EA" w:rsidRDefault="00B640EA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30527"/>
    <w:multiLevelType w:val="hybridMultilevel"/>
    <w:tmpl w:val="3364D25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D22FB"/>
    <w:multiLevelType w:val="hybridMultilevel"/>
    <w:tmpl w:val="75ACDCF6"/>
    <w:lvl w:ilvl="0" w:tplc="8D28B86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F846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F21E1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62C9B4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B92D1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3C2081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F84628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4D819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212250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F870DE"/>
    <w:multiLevelType w:val="hybridMultilevel"/>
    <w:tmpl w:val="F38021BC"/>
    <w:lvl w:ilvl="0" w:tplc="137CD0CE">
      <w:start w:val="1"/>
      <w:numFmt w:val="lowerRoman"/>
      <w:lvlText w:val="%1)"/>
      <w:lvlJc w:val="left"/>
      <w:pPr>
        <w:ind w:left="1038" w:hanging="720"/>
      </w:pPr>
    </w:lvl>
    <w:lvl w:ilvl="1" w:tplc="40090019">
      <w:start w:val="1"/>
      <w:numFmt w:val="lowerLetter"/>
      <w:lvlText w:val="%2."/>
      <w:lvlJc w:val="left"/>
      <w:pPr>
        <w:ind w:left="1398" w:hanging="360"/>
      </w:pPr>
    </w:lvl>
    <w:lvl w:ilvl="2" w:tplc="4009001B">
      <w:start w:val="1"/>
      <w:numFmt w:val="lowerRoman"/>
      <w:lvlText w:val="%3."/>
      <w:lvlJc w:val="right"/>
      <w:pPr>
        <w:ind w:left="2118" w:hanging="180"/>
      </w:pPr>
    </w:lvl>
    <w:lvl w:ilvl="3" w:tplc="4009000F">
      <w:start w:val="1"/>
      <w:numFmt w:val="decimal"/>
      <w:lvlText w:val="%4."/>
      <w:lvlJc w:val="left"/>
      <w:pPr>
        <w:ind w:left="2838" w:hanging="360"/>
      </w:pPr>
    </w:lvl>
    <w:lvl w:ilvl="4" w:tplc="40090019">
      <w:start w:val="1"/>
      <w:numFmt w:val="lowerLetter"/>
      <w:lvlText w:val="%5."/>
      <w:lvlJc w:val="left"/>
      <w:pPr>
        <w:ind w:left="3558" w:hanging="360"/>
      </w:pPr>
    </w:lvl>
    <w:lvl w:ilvl="5" w:tplc="4009001B">
      <w:start w:val="1"/>
      <w:numFmt w:val="lowerRoman"/>
      <w:lvlText w:val="%6."/>
      <w:lvlJc w:val="right"/>
      <w:pPr>
        <w:ind w:left="4278" w:hanging="180"/>
      </w:pPr>
    </w:lvl>
    <w:lvl w:ilvl="6" w:tplc="4009000F">
      <w:start w:val="1"/>
      <w:numFmt w:val="decimal"/>
      <w:lvlText w:val="%7."/>
      <w:lvlJc w:val="left"/>
      <w:pPr>
        <w:ind w:left="4998" w:hanging="360"/>
      </w:pPr>
    </w:lvl>
    <w:lvl w:ilvl="7" w:tplc="40090019">
      <w:start w:val="1"/>
      <w:numFmt w:val="lowerLetter"/>
      <w:lvlText w:val="%8."/>
      <w:lvlJc w:val="left"/>
      <w:pPr>
        <w:ind w:left="5718" w:hanging="360"/>
      </w:pPr>
    </w:lvl>
    <w:lvl w:ilvl="8" w:tplc="4009001B">
      <w:start w:val="1"/>
      <w:numFmt w:val="lowerRoman"/>
      <w:lvlText w:val="%9."/>
      <w:lvlJc w:val="right"/>
      <w:pPr>
        <w:ind w:left="6438" w:hanging="180"/>
      </w:pPr>
    </w:lvl>
  </w:abstractNum>
  <w:abstractNum w:abstractNumId="5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5641813">
    <w:abstractNumId w:val="7"/>
  </w:num>
  <w:num w:numId="2" w16cid:durableId="1856916415">
    <w:abstractNumId w:val="5"/>
  </w:num>
  <w:num w:numId="3" w16cid:durableId="1140268091">
    <w:abstractNumId w:val="8"/>
  </w:num>
  <w:num w:numId="4" w16cid:durableId="141821055">
    <w:abstractNumId w:val="6"/>
  </w:num>
  <w:num w:numId="5" w16cid:durableId="1841047407">
    <w:abstractNumId w:val="1"/>
  </w:num>
  <w:num w:numId="6" w16cid:durableId="247467185">
    <w:abstractNumId w:val="2"/>
  </w:num>
  <w:num w:numId="7" w16cid:durableId="2389499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35186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32943072">
    <w:abstractNumId w:val="4"/>
  </w:num>
  <w:num w:numId="10" w16cid:durableId="17521220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1220"/>
    <w:rsid w:val="00022397"/>
    <w:rsid w:val="00033A6F"/>
    <w:rsid w:val="000513D1"/>
    <w:rsid w:val="00054369"/>
    <w:rsid w:val="000565E1"/>
    <w:rsid w:val="00085AD2"/>
    <w:rsid w:val="00090303"/>
    <w:rsid w:val="00096413"/>
    <w:rsid w:val="000A71DC"/>
    <w:rsid w:val="000B0463"/>
    <w:rsid w:val="000B4701"/>
    <w:rsid w:val="00114172"/>
    <w:rsid w:val="00125F08"/>
    <w:rsid w:val="001454D2"/>
    <w:rsid w:val="00152C7E"/>
    <w:rsid w:val="00155B7B"/>
    <w:rsid w:val="001A2F9B"/>
    <w:rsid w:val="001B619C"/>
    <w:rsid w:val="001C3C78"/>
    <w:rsid w:val="001C46DF"/>
    <w:rsid w:val="001C5CC5"/>
    <w:rsid w:val="001D4E10"/>
    <w:rsid w:val="001F099B"/>
    <w:rsid w:val="001F560E"/>
    <w:rsid w:val="00214C51"/>
    <w:rsid w:val="0023442B"/>
    <w:rsid w:val="002664E3"/>
    <w:rsid w:val="00273070"/>
    <w:rsid w:val="002A0276"/>
    <w:rsid w:val="002A4868"/>
    <w:rsid w:val="002C1A26"/>
    <w:rsid w:val="002D4E33"/>
    <w:rsid w:val="002F4CB3"/>
    <w:rsid w:val="0030012E"/>
    <w:rsid w:val="00311A73"/>
    <w:rsid w:val="00313EA1"/>
    <w:rsid w:val="0031772D"/>
    <w:rsid w:val="00327801"/>
    <w:rsid w:val="00337DAD"/>
    <w:rsid w:val="003528B4"/>
    <w:rsid w:val="00353258"/>
    <w:rsid w:val="003638E7"/>
    <w:rsid w:val="003958BD"/>
    <w:rsid w:val="003B55C8"/>
    <w:rsid w:val="003B5B16"/>
    <w:rsid w:val="003C3028"/>
    <w:rsid w:val="003D7EA6"/>
    <w:rsid w:val="003E17E8"/>
    <w:rsid w:val="003E7D0F"/>
    <w:rsid w:val="003F01B0"/>
    <w:rsid w:val="003F479D"/>
    <w:rsid w:val="00401B1F"/>
    <w:rsid w:val="00401F59"/>
    <w:rsid w:val="00453563"/>
    <w:rsid w:val="00474321"/>
    <w:rsid w:val="00482593"/>
    <w:rsid w:val="004906ED"/>
    <w:rsid w:val="004A204F"/>
    <w:rsid w:val="004A2DF7"/>
    <w:rsid w:val="004A320C"/>
    <w:rsid w:val="004B3C06"/>
    <w:rsid w:val="004B5ED6"/>
    <w:rsid w:val="004D6897"/>
    <w:rsid w:val="005263D4"/>
    <w:rsid w:val="00533AD7"/>
    <w:rsid w:val="00547172"/>
    <w:rsid w:val="005704AA"/>
    <w:rsid w:val="00570D2F"/>
    <w:rsid w:val="005749D4"/>
    <w:rsid w:val="00575B99"/>
    <w:rsid w:val="005855B3"/>
    <w:rsid w:val="00591DFD"/>
    <w:rsid w:val="005E2327"/>
    <w:rsid w:val="005E4307"/>
    <w:rsid w:val="005F623F"/>
    <w:rsid w:val="0060021B"/>
    <w:rsid w:val="006068FF"/>
    <w:rsid w:val="006167A8"/>
    <w:rsid w:val="006274A7"/>
    <w:rsid w:val="006408C7"/>
    <w:rsid w:val="0064118F"/>
    <w:rsid w:val="00642708"/>
    <w:rsid w:val="00642739"/>
    <w:rsid w:val="00643633"/>
    <w:rsid w:val="00684867"/>
    <w:rsid w:val="00686A91"/>
    <w:rsid w:val="006934E7"/>
    <w:rsid w:val="00695D09"/>
    <w:rsid w:val="00696F65"/>
    <w:rsid w:val="006A23E8"/>
    <w:rsid w:val="006A4064"/>
    <w:rsid w:val="006A4363"/>
    <w:rsid w:val="006A489E"/>
    <w:rsid w:val="006B606C"/>
    <w:rsid w:val="006D32DC"/>
    <w:rsid w:val="006E20DD"/>
    <w:rsid w:val="006E4696"/>
    <w:rsid w:val="00701521"/>
    <w:rsid w:val="007036E4"/>
    <w:rsid w:val="007055BB"/>
    <w:rsid w:val="007073FE"/>
    <w:rsid w:val="0071216D"/>
    <w:rsid w:val="00715CC1"/>
    <w:rsid w:val="007200EA"/>
    <w:rsid w:val="0072262C"/>
    <w:rsid w:val="00726697"/>
    <w:rsid w:val="007420CE"/>
    <w:rsid w:val="00755BB8"/>
    <w:rsid w:val="00762552"/>
    <w:rsid w:val="00796060"/>
    <w:rsid w:val="007B79B6"/>
    <w:rsid w:val="007C4ACA"/>
    <w:rsid w:val="007F4503"/>
    <w:rsid w:val="00801DE1"/>
    <w:rsid w:val="00806E4E"/>
    <w:rsid w:val="008312C0"/>
    <w:rsid w:val="00856817"/>
    <w:rsid w:val="0087359C"/>
    <w:rsid w:val="008C4A30"/>
    <w:rsid w:val="008F7B89"/>
    <w:rsid w:val="00900788"/>
    <w:rsid w:val="009453E1"/>
    <w:rsid w:val="00951BDD"/>
    <w:rsid w:val="00953E97"/>
    <w:rsid w:val="009673D1"/>
    <w:rsid w:val="009719BB"/>
    <w:rsid w:val="00981AC9"/>
    <w:rsid w:val="009867F2"/>
    <w:rsid w:val="00997F7F"/>
    <w:rsid w:val="009A1C16"/>
    <w:rsid w:val="009B141F"/>
    <w:rsid w:val="009D0F5E"/>
    <w:rsid w:val="009D2BFD"/>
    <w:rsid w:val="009E559B"/>
    <w:rsid w:val="009F1904"/>
    <w:rsid w:val="009F5C7D"/>
    <w:rsid w:val="00A11835"/>
    <w:rsid w:val="00A179E8"/>
    <w:rsid w:val="00A3253A"/>
    <w:rsid w:val="00A45826"/>
    <w:rsid w:val="00A62CE8"/>
    <w:rsid w:val="00A777E6"/>
    <w:rsid w:val="00A8685D"/>
    <w:rsid w:val="00AA604A"/>
    <w:rsid w:val="00AB77B5"/>
    <w:rsid w:val="00AC51C0"/>
    <w:rsid w:val="00AD4B73"/>
    <w:rsid w:val="00AD4FD3"/>
    <w:rsid w:val="00AE37A1"/>
    <w:rsid w:val="00AF07FF"/>
    <w:rsid w:val="00B07C13"/>
    <w:rsid w:val="00B22033"/>
    <w:rsid w:val="00B640EA"/>
    <w:rsid w:val="00B73151"/>
    <w:rsid w:val="00B82D4A"/>
    <w:rsid w:val="00B83BF9"/>
    <w:rsid w:val="00B845B6"/>
    <w:rsid w:val="00BC767D"/>
    <w:rsid w:val="00BE45E3"/>
    <w:rsid w:val="00BE6403"/>
    <w:rsid w:val="00BF0012"/>
    <w:rsid w:val="00C06609"/>
    <w:rsid w:val="00C27637"/>
    <w:rsid w:val="00C322CF"/>
    <w:rsid w:val="00C37CB1"/>
    <w:rsid w:val="00C53167"/>
    <w:rsid w:val="00C770D4"/>
    <w:rsid w:val="00CB4F1A"/>
    <w:rsid w:val="00CD7F03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D9651D"/>
    <w:rsid w:val="00D96FA3"/>
    <w:rsid w:val="00DB2290"/>
    <w:rsid w:val="00E15F0C"/>
    <w:rsid w:val="00E23CC6"/>
    <w:rsid w:val="00E2723C"/>
    <w:rsid w:val="00E40A4C"/>
    <w:rsid w:val="00E75057"/>
    <w:rsid w:val="00E807DE"/>
    <w:rsid w:val="00E80C6E"/>
    <w:rsid w:val="00E81747"/>
    <w:rsid w:val="00EB12D2"/>
    <w:rsid w:val="00EC02EB"/>
    <w:rsid w:val="00F149E4"/>
    <w:rsid w:val="00F21EFA"/>
    <w:rsid w:val="00F34A09"/>
    <w:rsid w:val="00F44FA0"/>
    <w:rsid w:val="00F6606D"/>
    <w:rsid w:val="00F764F5"/>
    <w:rsid w:val="00F83887"/>
    <w:rsid w:val="00F91D3E"/>
    <w:rsid w:val="00FC0E3E"/>
    <w:rsid w:val="00FC64FA"/>
    <w:rsid w:val="00FC7036"/>
    <w:rsid w:val="00FC765C"/>
    <w:rsid w:val="00FE3358"/>
    <w:rsid w:val="00FF3DE7"/>
    <w:rsid w:val="00FF4BF8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Default">
    <w:name w:val="Default"/>
    <w:rsid w:val="004A2D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1727</Words>
  <Characters>984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27</cp:revision>
  <dcterms:created xsi:type="dcterms:W3CDTF">2022-04-12T12:19:00Z</dcterms:created>
  <dcterms:modified xsi:type="dcterms:W3CDTF">2022-05-0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